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E082B0" w14:textId="033D293C" w:rsidR="002E777F" w:rsidRDefault="00FF10BD">
      <w:r>
        <w:rPr>
          <w:noProof/>
        </w:rPr>
        <mc:AlternateContent>
          <mc:Choice Requires="wpc">
            <w:drawing>
              <wp:anchor distT="0" distB="0" distL="114300" distR="114300" simplePos="0" relativeHeight="251660288" behindDoc="0" locked="0" layoutInCell="1" allowOverlap="1" wp14:anchorId="1500A42A" wp14:editId="0AD77AFE">
                <wp:simplePos x="0" y="0"/>
                <wp:positionH relativeFrom="column">
                  <wp:posOffset>-989251</wp:posOffset>
                </wp:positionH>
                <wp:positionV relativeFrom="paragraph">
                  <wp:posOffset>-950398</wp:posOffset>
                </wp:positionV>
                <wp:extent cx="8938181" cy="4298753"/>
                <wp:effectExtent l="0" t="0" r="0" b="6985"/>
                <wp:wrapNone/>
                <wp:docPr id="141" name="Canvas 14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wps:wsp>
                        <wps:cNvPr id="4" name="Rectangle 5"/>
                        <wps:cNvSpPr>
                          <a:spLocks noChangeArrowheads="1"/>
                        </wps:cNvSpPr>
                        <wps:spPr bwMode="auto">
                          <a:xfrm>
                            <a:off x="287576" y="44888"/>
                            <a:ext cx="4533265" cy="495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6568FF0" w14:textId="25401B7E" w:rsidR="00FF10BD" w:rsidRDefault="00FF10BD"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color w:val="000000"/>
                                  <w:sz w:val="50"/>
                                  <w:szCs w:val="50"/>
                                  <w:lang w:val="en-US"/>
                                </w:rPr>
                                <w:t xml:space="preserve">MANGAUNG METROPOLITAN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6" name="Rectangle 6"/>
                        <wps:cNvSpPr>
                          <a:spLocks noChangeArrowheads="1"/>
                        </wps:cNvSpPr>
                        <wps:spPr bwMode="auto">
                          <a:xfrm>
                            <a:off x="4959906" y="204908"/>
                            <a:ext cx="31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3CBE154" w14:textId="6240F590" w:rsidR="00FF10BD" w:rsidRDefault="00FF10BD">
                              <w:r>
                                <w:rPr>
                                  <w:rFonts w:ascii="Calibri" w:hAnsi="Calibri" w:cs="Calibri"/>
                                  <w:color w:val="000000"/>
                                  <w:lang w:val="en-US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7" name="Rectangle 7"/>
                        <wps:cNvSpPr>
                          <a:spLocks noChangeArrowheads="1"/>
                        </wps:cNvSpPr>
                        <wps:spPr bwMode="auto">
                          <a:xfrm>
                            <a:off x="1389301" y="448113"/>
                            <a:ext cx="2258060" cy="495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AE559C0" w14:textId="760F01EC" w:rsidR="00FF10BD" w:rsidRDefault="00FF10BD"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color w:val="000000"/>
                                  <w:sz w:val="50"/>
                                  <w:szCs w:val="50"/>
                                  <w:lang w:val="en-US"/>
                                </w:rPr>
                                <w:t xml:space="preserve">MUNICIPALITY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22" name="Rectangle 8"/>
                        <wps:cNvSpPr>
                          <a:spLocks noChangeArrowheads="1"/>
                        </wps:cNvSpPr>
                        <wps:spPr bwMode="auto">
                          <a:xfrm>
                            <a:off x="3760391" y="608133"/>
                            <a:ext cx="31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D8C0B05" w14:textId="594D9174" w:rsidR="00FF10BD" w:rsidRDefault="00FF10BD">
                              <w:r>
                                <w:rPr>
                                  <w:rFonts w:ascii="Calibri" w:hAnsi="Calibri" w:cs="Calibri"/>
                                  <w:color w:val="000000"/>
                                  <w:lang w:val="en-US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25" name="Rectangle 9"/>
                        <wps:cNvSpPr>
                          <a:spLocks noChangeArrowheads="1"/>
                        </wps:cNvSpPr>
                        <wps:spPr bwMode="auto">
                          <a:xfrm>
                            <a:off x="74851" y="977068"/>
                            <a:ext cx="76835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F237A6F" w14:textId="24911759" w:rsidR="00FF10BD" w:rsidRDefault="00FF10BD">
                              <w:r>
                                <w:rPr>
                                  <w:rFonts w:ascii="Times New Roman" w:hAnsi="Times New Roman" w:cs="Times New Roman"/>
                                  <w:color w:val="000000"/>
                                  <w:sz w:val="48"/>
                                  <w:szCs w:val="48"/>
                                  <w:lang w:val="en-US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28" name="Rectangle 10"/>
                        <wps:cNvSpPr>
                          <a:spLocks noChangeArrowheads="1"/>
                        </wps:cNvSpPr>
                        <wps:spPr bwMode="auto">
                          <a:xfrm>
                            <a:off x="150416" y="977068"/>
                            <a:ext cx="76835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DB4D4BB" w14:textId="07A37FE3" w:rsidR="00FF10BD" w:rsidRDefault="00FF10BD">
                              <w:r>
                                <w:rPr>
                                  <w:rFonts w:ascii="Times New Roman" w:hAnsi="Times New Roman" w:cs="Times New Roman"/>
                                  <w:color w:val="000000"/>
                                  <w:sz w:val="48"/>
                                  <w:szCs w:val="48"/>
                                  <w:lang w:val="en-US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31" name="Rectangle 11"/>
                        <wps:cNvSpPr>
                          <a:spLocks noChangeArrowheads="1"/>
                        </wps:cNvSpPr>
                        <wps:spPr bwMode="auto">
                          <a:xfrm>
                            <a:off x="528241" y="977068"/>
                            <a:ext cx="76835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F0F1E20" w14:textId="41EEEEED" w:rsidR="00FF10BD" w:rsidRDefault="00FF10BD">
                              <w:r>
                                <w:rPr>
                                  <w:rFonts w:ascii="Times New Roman" w:hAnsi="Times New Roman" w:cs="Times New Roman"/>
                                  <w:color w:val="000000"/>
                                  <w:sz w:val="48"/>
                                  <w:szCs w:val="48"/>
                                  <w:lang w:val="en-US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33" name="Rectangle 12"/>
                        <wps:cNvSpPr>
                          <a:spLocks noChangeArrowheads="1"/>
                        </wps:cNvSpPr>
                        <wps:spPr bwMode="auto">
                          <a:xfrm>
                            <a:off x="603806" y="977068"/>
                            <a:ext cx="76835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ACC2DC7" w14:textId="107969D2" w:rsidR="00FF10BD" w:rsidRDefault="00FF10BD">
                              <w:r>
                                <w:rPr>
                                  <w:rFonts w:ascii="Times New Roman" w:hAnsi="Times New Roman" w:cs="Times New Roman"/>
                                  <w:color w:val="000000"/>
                                  <w:sz w:val="48"/>
                                  <w:szCs w:val="48"/>
                                  <w:lang w:val="en-US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36" name="Rectangle 13"/>
                        <wps:cNvSpPr>
                          <a:spLocks noChangeArrowheads="1"/>
                        </wps:cNvSpPr>
                        <wps:spPr bwMode="auto">
                          <a:xfrm>
                            <a:off x="980996" y="977068"/>
                            <a:ext cx="76835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595A470" w14:textId="569B123E" w:rsidR="00FF10BD" w:rsidRDefault="00FF10BD">
                              <w:r>
                                <w:rPr>
                                  <w:rFonts w:ascii="Times New Roman" w:hAnsi="Times New Roman" w:cs="Times New Roman"/>
                                  <w:color w:val="000000"/>
                                  <w:sz w:val="48"/>
                                  <w:szCs w:val="48"/>
                                  <w:lang w:val="en-US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37" name="Rectangle 14"/>
                        <wps:cNvSpPr>
                          <a:spLocks noChangeArrowheads="1"/>
                        </wps:cNvSpPr>
                        <wps:spPr bwMode="auto">
                          <a:xfrm>
                            <a:off x="1056561" y="977068"/>
                            <a:ext cx="76835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CC3CE48" w14:textId="14F7809D" w:rsidR="00FF10BD" w:rsidRDefault="00FF10BD">
                              <w:r>
                                <w:rPr>
                                  <w:rFonts w:ascii="Times New Roman" w:hAnsi="Times New Roman" w:cs="Times New Roman"/>
                                  <w:color w:val="000000"/>
                                  <w:sz w:val="48"/>
                                  <w:szCs w:val="48"/>
                                  <w:lang w:val="en-US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49" name="Rectangle 15"/>
                        <wps:cNvSpPr>
                          <a:spLocks noChangeArrowheads="1"/>
                        </wps:cNvSpPr>
                        <wps:spPr bwMode="auto">
                          <a:xfrm>
                            <a:off x="1434386" y="977068"/>
                            <a:ext cx="76835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9314A88" w14:textId="79455B43" w:rsidR="00FF10BD" w:rsidRDefault="00FF10BD">
                              <w:r>
                                <w:rPr>
                                  <w:rFonts w:ascii="Times New Roman" w:hAnsi="Times New Roman" w:cs="Times New Roman"/>
                                  <w:color w:val="000000"/>
                                  <w:sz w:val="48"/>
                                  <w:szCs w:val="48"/>
                                  <w:lang w:val="en-US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53" name="Rectangle 16"/>
                        <wps:cNvSpPr>
                          <a:spLocks noChangeArrowheads="1"/>
                        </wps:cNvSpPr>
                        <wps:spPr bwMode="auto">
                          <a:xfrm>
                            <a:off x="1509951" y="977068"/>
                            <a:ext cx="76835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83A6A2C" w14:textId="17BCA078" w:rsidR="00FF10BD" w:rsidRDefault="00FF10BD">
                              <w:r>
                                <w:rPr>
                                  <w:rFonts w:ascii="Times New Roman" w:hAnsi="Times New Roman" w:cs="Times New Roman"/>
                                  <w:color w:val="000000"/>
                                  <w:sz w:val="48"/>
                                  <w:szCs w:val="48"/>
                                  <w:lang w:val="en-US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63" name="Rectangle 17"/>
                        <wps:cNvSpPr>
                          <a:spLocks noChangeArrowheads="1"/>
                        </wps:cNvSpPr>
                        <wps:spPr bwMode="auto">
                          <a:xfrm>
                            <a:off x="1887776" y="977068"/>
                            <a:ext cx="76835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B69B79B" w14:textId="60AD0B4F" w:rsidR="00FF10BD" w:rsidRDefault="00FF10BD">
                              <w:r>
                                <w:rPr>
                                  <w:rFonts w:ascii="Times New Roman" w:hAnsi="Times New Roman" w:cs="Times New Roman"/>
                                  <w:color w:val="000000"/>
                                  <w:sz w:val="48"/>
                                  <w:szCs w:val="48"/>
                                  <w:lang w:val="en-US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67" name="Rectangle 18"/>
                        <wps:cNvSpPr>
                          <a:spLocks noChangeArrowheads="1"/>
                        </wps:cNvSpPr>
                        <wps:spPr bwMode="auto">
                          <a:xfrm>
                            <a:off x="1963341" y="977068"/>
                            <a:ext cx="76835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9DE5929" w14:textId="55C53C9F" w:rsidR="00FF10BD" w:rsidRDefault="00FF10BD">
                              <w:r>
                                <w:rPr>
                                  <w:rFonts w:ascii="Times New Roman" w:hAnsi="Times New Roman" w:cs="Times New Roman"/>
                                  <w:color w:val="000000"/>
                                  <w:sz w:val="48"/>
                                  <w:szCs w:val="48"/>
                                  <w:lang w:val="en-US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68" name="Rectangle 19"/>
                        <wps:cNvSpPr>
                          <a:spLocks noChangeArrowheads="1"/>
                        </wps:cNvSpPr>
                        <wps:spPr bwMode="auto">
                          <a:xfrm>
                            <a:off x="2340531" y="977068"/>
                            <a:ext cx="76835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F0BB1FD" w14:textId="201ADB84" w:rsidR="00FF10BD" w:rsidRDefault="00FF10BD">
                              <w:r>
                                <w:rPr>
                                  <w:rFonts w:ascii="Times New Roman" w:hAnsi="Times New Roman" w:cs="Times New Roman"/>
                                  <w:color w:val="000000"/>
                                  <w:sz w:val="48"/>
                                  <w:szCs w:val="48"/>
                                  <w:lang w:val="en-US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69" name="Rectangle 20"/>
                        <wps:cNvSpPr>
                          <a:spLocks noChangeArrowheads="1"/>
                        </wps:cNvSpPr>
                        <wps:spPr bwMode="auto">
                          <a:xfrm>
                            <a:off x="2416096" y="977068"/>
                            <a:ext cx="76835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4F7CED1" w14:textId="726AA880" w:rsidR="00FF10BD" w:rsidRDefault="00FF10BD">
                              <w:r>
                                <w:rPr>
                                  <w:rFonts w:ascii="Times New Roman" w:hAnsi="Times New Roman" w:cs="Times New Roman"/>
                                  <w:color w:val="000000"/>
                                  <w:sz w:val="48"/>
                                  <w:szCs w:val="48"/>
                                  <w:lang w:val="en-US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78" name="Rectangle 21"/>
                        <wps:cNvSpPr>
                          <a:spLocks noChangeArrowheads="1"/>
                        </wps:cNvSpPr>
                        <wps:spPr bwMode="auto">
                          <a:xfrm>
                            <a:off x="2793921" y="977068"/>
                            <a:ext cx="76835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674E79B" w14:textId="6855B47C" w:rsidR="00FF10BD" w:rsidRDefault="00FF10BD">
                              <w:r>
                                <w:rPr>
                                  <w:rFonts w:ascii="Times New Roman" w:hAnsi="Times New Roman" w:cs="Times New Roman"/>
                                  <w:color w:val="000000"/>
                                  <w:sz w:val="48"/>
                                  <w:szCs w:val="48"/>
                                  <w:lang w:val="en-US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10" name="Rectangle 22"/>
                        <wps:cNvSpPr>
                          <a:spLocks noChangeArrowheads="1"/>
                        </wps:cNvSpPr>
                        <wps:spPr bwMode="auto">
                          <a:xfrm>
                            <a:off x="2869486" y="977068"/>
                            <a:ext cx="76835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2E82FEB" w14:textId="2D3FB468" w:rsidR="00FF10BD" w:rsidRDefault="00FF10BD">
                              <w:r>
                                <w:rPr>
                                  <w:rFonts w:ascii="Times New Roman" w:hAnsi="Times New Roman" w:cs="Times New Roman"/>
                                  <w:color w:val="000000"/>
                                  <w:sz w:val="48"/>
                                  <w:szCs w:val="48"/>
                                  <w:lang w:val="en-US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11" name="Rectangle 23"/>
                        <wps:cNvSpPr>
                          <a:spLocks noChangeArrowheads="1"/>
                        </wps:cNvSpPr>
                        <wps:spPr bwMode="auto">
                          <a:xfrm>
                            <a:off x="3247311" y="977068"/>
                            <a:ext cx="76835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1525894" w14:textId="5FAE59EF" w:rsidR="00FF10BD" w:rsidRDefault="00FF10BD">
                              <w:r>
                                <w:rPr>
                                  <w:rFonts w:ascii="Times New Roman" w:hAnsi="Times New Roman" w:cs="Times New Roman"/>
                                  <w:color w:val="000000"/>
                                  <w:sz w:val="48"/>
                                  <w:szCs w:val="48"/>
                                  <w:lang w:val="en-US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12" name="Rectangle 24"/>
                        <wps:cNvSpPr>
                          <a:spLocks noChangeArrowheads="1"/>
                        </wps:cNvSpPr>
                        <wps:spPr bwMode="auto">
                          <a:xfrm>
                            <a:off x="3322241" y="977068"/>
                            <a:ext cx="76835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E14A382" w14:textId="0CEF87A7" w:rsidR="00FF10BD" w:rsidRDefault="00FF10BD">
                              <w:r>
                                <w:rPr>
                                  <w:rFonts w:ascii="Times New Roman" w:hAnsi="Times New Roman" w:cs="Times New Roman"/>
                                  <w:color w:val="000000"/>
                                  <w:sz w:val="48"/>
                                  <w:szCs w:val="48"/>
                                  <w:lang w:val="en-US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13" name="Rectangle 25"/>
                        <wps:cNvSpPr>
                          <a:spLocks noChangeArrowheads="1"/>
                        </wps:cNvSpPr>
                        <wps:spPr bwMode="auto">
                          <a:xfrm>
                            <a:off x="3700066" y="977068"/>
                            <a:ext cx="76835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6D92560" w14:textId="0AFECD6F" w:rsidR="00FF10BD" w:rsidRDefault="00FF10BD">
                              <w:r>
                                <w:rPr>
                                  <w:rFonts w:ascii="Times New Roman" w:hAnsi="Times New Roman" w:cs="Times New Roman"/>
                                  <w:color w:val="000000"/>
                                  <w:sz w:val="48"/>
                                  <w:szCs w:val="48"/>
                                  <w:lang w:val="en-US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14" name="Rectangle 26"/>
                        <wps:cNvSpPr>
                          <a:spLocks noChangeArrowheads="1"/>
                        </wps:cNvSpPr>
                        <wps:spPr bwMode="auto">
                          <a:xfrm>
                            <a:off x="3775631" y="977068"/>
                            <a:ext cx="76835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A65072A" w14:textId="70BDCB38" w:rsidR="00FF10BD" w:rsidRDefault="00FF10BD">
                              <w:r>
                                <w:rPr>
                                  <w:rFonts w:ascii="Times New Roman" w:hAnsi="Times New Roman" w:cs="Times New Roman"/>
                                  <w:color w:val="000000"/>
                                  <w:sz w:val="48"/>
                                  <w:szCs w:val="48"/>
                                  <w:lang w:val="en-US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15" name="Rectangle 27"/>
                        <wps:cNvSpPr>
                          <a:spLocks noChangeArrowheads="1"/>
                        </wps:cNvSpPr>
                        <wps:spPr bwMode="auto">
                          <a:xfrm>
                            <a:off x="4153456" y="977068"/>
                            <a:ext cx="76835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48CA827" w14:textId="29E78827" w:rsidR="00FF10BD" w:rsidRDefault="00FF10BD">
                              <w:r>
                                <w:rPr>
                                  <w:rFonts w:ascii="Times New Roman" w:hAnsi="Times New Roman" w:cs="Times New Roman"/>
                                  <w:color w:val="000000"/>
                                  <w:sz w:val="48"/>
                                  <w:szCs w:val="48"/>
                                  <w:lang w:val="en-US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16" name="Rectangle 28"/>
                        <wps:cNvSpPr>
                          <a:spLocks noChangeArrowheads="1"/>
                        </wps:cNvSpPr>
                        <wps:spPr bwMode="auto">
                          <a:xfrm>
                            <a:off x="4229021" y="977068"/>
                            <a:ext cx="76835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A7D7767" w14:textId="176F9A0A" w:rsidR="00FF10BD" w:rsidRDefault="00FF10BD">
                              <w:r>
                                <w:rPr>
                                  <w:rFonts w:ascii="Times New Roman" w:hAnsi="Times New Roman" w:cs="Times New Roman"/>
                                  <w:color w:val="000000"/>
                                  <w:sz w:val="48"/>
                                  <w:szCs w:val="48"/>
                                  <w:lang w:val="en-US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17" name="Rectangle 29"/>
                        <wps:cNvSpPr>
                          <a:spLocks noChangeArrowheads="1"/>
                        </wps:cNvSpPr>
                        <wps:spPr bwMode="auto">
                          <a:xfrm>
                            <a:off x="4606211" y="977068"/>
                            <a:ext cx="76835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454E3C2" w14:textId="46D42F55" w:rsidR="00FF10BD" w:rsidRDefault="00FF10BD">
                              <w:r>
                                <w:rPr>
                                  <w:rFonts w:ascii="Times New Roman" w:hAnsi="Times New Roman" w:cs="Times New Roman"/>
                                  <w:color w:val="000000"/>
                                  <w:sz w:val="48"/>
                                  <w:szCs w:val="48"/>
                                  <w:lang w:val="en-US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18" name="Rectangle 30"/>
                        <wps:cNvSpPr>
                          <a:spLocks noChangeArrowheads="1"/>
                        </wps:cNvSpPr>
                        <wps:spPr bwMode="auto">
                          <a:xfrm>
                            <a:off x="4681776" y="977068"/>
                            <a:ext cx="76835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CDAD0DE" w14:textId="121FEFAC" w:rsidR="00FF10BD" w:rsidRDefault="00FF10BD">
                              <w:r>
                                <w:rPr>
                                  <w:rFonts w:ascii="Times New Roman" w:hAnsi="Times New Roman" w:cs="Times New Roman"/>
                                  <w:color w:val="000000"/>
                                  <w:sz w:val="48"/>
                                  <w:szCs w:val="48"/>
                                  <w:lang w:val="en-US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19" name="Rectangle 31"/>
                        <wps:cNvSpPr>
                          <a:spLocks noChangeArrowheads="1"/>
                        </wps:cNvSpPr>
                        <wps:spPr bwMode="auto">
                          <a:xfrm>
                            <a:off x="5059601" y="977068"/>
                            <a:ext cx="76835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BAF50D2" w14:textId="4A26D78F" w:rsidR="00FF10BD" w:rsidRDefault="00FF10BD">
                              <w:r>
                                <w:rPr>
                                  <w:rFonts w:ascii="Times New Roman" w:hAnsi="Times New Roman" w:cs="Times New Roman"/>
                                  <w:color w:val="000000"/>
                                  <w:sz w:val="48"/>
                                  <w:szCs w:val="48"/>
                                  <w:lang w:val="en-US"/>
                                </w:rPr>
                                <w:t xml:space="preserve"> 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20" name="Rectangle 32"/>
                        <wps:cNvSpPr>
                          <a:spLocks noChangeArrowheads="1"/>
                        </wps:cNvSpPr>
                        <wps:spPr bwMode="auto">
                          <a:xfrm>
                            <a:off x="5210731" y="1114228"/>
                            <a:ext cx="31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571D2E9" w14:textId="445D0AC7" w:rsidR="00FF10BD" w:rsidRDefault="00FF10BD">
                              <w:r>
                                <w:rPr>
                                  <w:rFonts w:ascii="Calibri" w:hAnsi="Calibri" w:cs="Calibri"/>
                                  <w:color w:val="000000"/>
                                  <w:lang w:val="en-US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21" name="Rectangle 33"/>
                        <wps:cNvSpPr>
                          <a:spLocks noChangeArrowheads="1"/>
                        </wps:cNvSpPr>
                        <wps:spPr bwMode="auto">
                          <a:xfrm>
                            <a:off x="2935526" y="1250118"/>
                            <a:ext cx="76835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94330DA" w14:textId="3A65DF36" w:rsidR="00FF10BD" w:rsidRDefault="00FF10BD">
                              <w:r>
                                <w:rPr>
                                  <w:rFonts w:ascii="Times New Roman" w:hAnsi="Times New Roman" w:cs="Times New Roman"/>
                                  <w:color w:val="000000"/>
                                  <w:sz w:val="48"/>
                                  <w:szCs w:val="48"/>
                                  <w:lang w:val="en-US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22" name="Rectangle 34"/>
                        <wps:cNvSpPr>
                          <a:spLocks noChangeArrowheads="1"/>
                        </wps:cNvSpPr>
                        <wps:spPr bwMode="auto">
                          <a:xfrm>
                            <a:off x="3011091" y="1387278"/>
                            <a:ext cx="31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E40D702" w14:textId="1F2B30B4" w:rsidR="00FF10BD" w:rsidRDefault="00FF10BD">
                              <w:r>
                                <w:rPr>
                                  <w:rFonts w:ascii="Calibri" w:hAnsi="Calibri" w:cs="Calibri"/>
                                  <w:color w:val="000000"/>
                                  <w:lang w:val="en-US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23" name="Rectangle 35"/>
                        <wps:cNvSpPr>
                          <a:spLocks noChangeArrowheads="1"/>
                        </wps:cNvSpPr>
                        <wps:spPr bwMode="auto">
                          <a:xfrm>
                            <a:off x="74851" y="1580953"/>
                            <a:ext cx="76835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85CE448" w14:textId="6AB24F4C" w:rsidR="00FF10BD" w:rsidRDefault="00FF10BD">
                              <w:r>
                                <w:rPr>
                                  <w:rFonts w:ascii="Times New Roman" w:hAnsi="Times New Roman" w:cs="Times New Roman"/>
                                  <w:color w:val="000000"/>
                                  <w:sz w:val="48"/>
                                  <w:szCs w:val="48"/>
                                  <w:lang w:val="en-US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24" name="Rectangle 36"/>
                        <wps:cNvSpPr>
                          <a:spLocks noChangeArrowheads="1"/>
                        </wps:cNvSpPr>
                        <wps:spPr bwMode="auto">
                          <a:xfrm>
                            <a:off x="150416" y="1718113"/>
                            <a:ext cx="31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B3F419C" w14:textId="512F044B" w:rsidR="00FF10BD" w:rsidRDefault="00FF10BD">
                              <w:r>
                                <w:rPr>
                                  <w:rFonts w:ascii="Calibri" w:hAnsi="Calibri" w:cs="Calibri"/>
                                  <w:color w:val="000000"/>
                                  <w:lang w:val="en-US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25" name="Rectangle 37"/>
                        <wps:cNvSpPr>
                          <a:spLocks noChangeArrowheads="1"/>
                        </wps:cNvSpPr>
                        <wps:spPr bwMode="auto">
                          <a:xfrm>
                            <a:off x="1809036" y="2356923"/>
                            <a:ext cx="5723890" cy="8578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DDB1335" w14:textId="13141761" w:rsidR="00FF10BD" w:rsidRDefault="00FF10BD"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color w:val="000000"/>
                                  <w:sz w:val="96"/>
                                  <w:szCs w:val="96"/>
                                  <w:lang w:val="en-US"/>
                                </w:rPr>
                                <w:t xml:space="preserve">GENERAL TARIFFS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26" name="Rectangle 38"/>
                        <wps:cNvSpPr>
                          <a:spLocks noChangeArrowheads="1"/>
                        </wps:cNvSpPr>
                        <wps:spPr bwMode="auto">
                          <a:xfrm>
                            <a:off x="7651671" y="2772213"/>
                            <a:ext cx="31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D93DDF7" w14:textId="74025D81" w:rsidR="00FF10BD" w:rsidRDefault="00FF10BD">
                              <w:r>
                                <w:rPr>
                                  <w:rFonts w:ascii="Calibri" w:hAnsi="Calibri" w:cs="Calibri"/>
                                  <w:color w:val="000000"/>
                                  <w:lang w:val="en-US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27" name="Rectangle 39"/>
                        <wps:cNvSpPr>
                          <a:spLocks noChangeArrowheads="1"/>
                        </wps:cNvSpPr>
                        <wps:spPr bwMode="auto">
                          <a:xfrm>
                            <a:off x="2127806" y="3155118"/>
                            <a:ext cx="678180" cy="8578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F92BBE6" w14:textId="1764C46E" w:rsidR="00FF10BD" w:rsidRDefault="00FF10BD"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color w:val="000000"/>
                                  <w:sz w:val="96"/>
                                  <w:szCs w:val="96"/>
                                  <w:lang w:val="en-US"/>
                                </w:rPr>
                                <w:t>20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28" name="Rectangle 40"/>
                        <wps:cNvSpPr>
                          <a:spLocks noChangeArrowheads="1"/>
                        </wps:cNvSpPr>
                        <wps:spPr bwMode="auto">
                          <a:xfrm>
                            <a:off x="2798018" y="3154476"/>
                            <a:ext cx="678180" cy="8578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C03A407" w14:textId="56FB53E6" w:rsidR="00FF10BD" w:rsidRDefault="00FF10BD"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color w:val="000000"/>
                                  <w:sz w:val="96"/>
                                  <w:szCs w:val="96"/>
                                  <w:lang w:val="en-US"/>
                                </w:rPr>
                                <w:t>2</w:t>
                              </w:r>
                              <w:r w:rsidR="00080C8A">
                                <w:rPr>
                                  <w:rFonts w:ascii="Arial" w:hAnsi="Arial" w:cs="Arial"/>
                                  <w:b/>
                                  <w:bCs/>
                                  <w:color w:val="000000"/>
                                  <w:sz w:val="96"/>
                                  <w:szCs w:val="96"/>
                                  <w:lang w:val="en-US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29" name="Rectangle 41"/>
                        <wps:cNvSpPr>
                          <a:spLocks noChangeArrowheads="1"/>
                        </wps:cNvSpPr>
                        <wps:spPr bwMode="auto">
                          <a:xfrm>
                            <a:off x="3470831" y="3155118"/>
                            <a:ext cx="508635" cy="8578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B470EF4" w14:textId="0B3D2084" w:rsidR="00FF10BD" w:rsidRDefault="00FF10BD"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color w:val="000000"/>
                                  <w:sz w:val="96"/>
                                  <w:szCs w:val="96"/>
                                  <w:lang w:val="en-US"/>
                                </w:rPr>
                                <w:t>/2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30" name="Rectangle 42"/>
                        <wps:cNvSpPr>
                          <a:spLocks noChangeArrowheads="1"/>
                        </wps:cNvSpPr>
                        <wps:spPr bwMode="auto">
                          <a:xfrm>
                            <a:off x="3971563" y="3150624"/>
                            <a:ext cx="339090" cy="8578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D1975F6" w14:textId="181F9BB1" w:rsidR="00FF10BD" w:rsidRDefault="00080C8A"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color w:val="000000"/>
                                  <w:sz w:val="96"/>
                                  <w:szCs w:val="96"/>
                                  <w:lang w:val="en-US"/>
                                </w:rPr>
                                <w:t>3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31" name="Rectangle 43"/>
                        <wps:cNvSpPr>
                          <a:spLocks noChangeArrowheads="1"/>
                        </wps:cNvSpPr>
                        <wps:spPr bwMode="auto">
                          <a:xfrm>
                            <a:off x="4310301" y="3155118"/>
                            <a:ext cx="169545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71A04AD" w14:textId="57C0B9EE" w:rsidR="00FF10BD" w:rsidRDefault="00FF10BD"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color w:val="000000"/>
                                  <w:sz w:val="96"/>
                                  <w:szCs w:val="96"/>
                                  <w:lang w:val="en-US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32" name="Rectangle 44"/>
                        <wps:cNvSpPr>
                          <a:spLocks noChangeArrowheads="1"/>
                        </wps:cNvSpPr>
                        <wps:spPr bwMode="auto">
                          <a:xfrm>
                            <a:off x="4479846" y="3155118"/>
                            <a:ext cx="339090" cy="8578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45D3741" w14:textId="79221350" w:rsidR="00FF10BD" w:rsidRDefault="00FF10BD"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color w:val="000000"/>
                                  <w:sz w:val="96"/>
                                  <w:szCs w:val="96"/>
                                  <w:lang w:val="en-US"/>
                                </w:rPr>
                                <w:t>–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33" name="Rectangle 45"/>
                        <wps:cNvSpPr>
                          <a:spLocks noChangeArrowheads="1"/>
                        </wps:cNvSpPr>
                        <wps:spPr bwMode="auto">
                          <a:xfrm>
                            <a:off x="4815126" y="3155118"/>
                            <a:ext cx="169545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1AE42FA" w14:textId="76BEB8B1" w:rsidR="00FF10BD" w:rsidRDefault="00FF10BD"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color w:val="000000"/>
                                  <w:sz w:val="96"/>
                                  <w:szCs w:val="96"/>
                                  <w:lang w:val="en-US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34" name="Rectangle 46"/>
                        <wps:cNvSpPr>
                          <a:spLocks noChangeArrowheads="1"/>
                        </wps:cNvSpPr>
                        <wps:spPr bwMode="auto">
                          <a:xfrm>
                            <a:off x="4984036" y="3155118"/>
                            <a:ext cx="1017270" cy="8578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F02A67C" w14:textId="6825D616" w:rsidR="00FF10BD" w:rsidRDefault="00FF10BD"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color w:val="000000"/>
                                  <w:sz w:val="96"/>
                                  <w:szCs w:val="96"/>
                                  <w:lang w:val="en-US"/>
                                </w:rPr>
                                <w:t>202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35" name="Rectangle 47"/>
                        <wps:cNvSpPr>
                          <a:spLocks noChangeArrowheads="1"/>
                        </wps:cNvSpPr>
                        <wps:spPr bwMode="auto">
                          <a:xfrm>
                            <a:off x="5991035" y="3154476"/>
                            <a:ext cx="339090" cy="8578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F3B6D41" w14:textId="34FAD928" w:rsidR="00FF10BD" w:rsidRDefault="00080C8A"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color w:val="000000"/>
                                  <w:sz w:val="96"/>
                                  <w:szCs w:val="96"/>
                                  <w:lang w:val="en-US"/>
                                </w:rPr>
                                <w:t>4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36" name="Rectangle 48"/>
                        <wps:cNvSpPr>
                          <a:spLocks noChangeArrowheads="1"/>
                        </wps:cNvSpPr>
                        <wps:spPr bwMode="auto">
                          <a:xfrm>
                            <a:off x="6327061" y="3155118"/>
                            <a:ext cx="508635" cy="8578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F84867C" w14:textId="6D89B1EB" w:rsidR="00FF10BD" w:rsidRDefault="00FF10BD"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color w:val="000000"/>
                                  <w:sz w:val="96"/>
                                  <w:szCs w:val="96"/>
                                  <w:lang w:val="en-US"/>
                                </w:rPr>
                                <w:t>/2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37" name="Rectangle 49"/>
                        <wps:cNvSpPr>
                          <a:spLocks noChangeArrowheads="1"/>
                        </wps:cNvSpPr>
                        <wps:spPr bwMode="auto">
                          <a:xfrm>
                            <a:off x="6831251" y="3155118"/>
                            <a:ext cx="339090" cy="11436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5784E54" w14:textId="6EDC6ACD" w:rsidR="00FF10BD" w:rsidRDefault="00080C8A">
                              <w:pPr>
                                <w:rPr>
                                  <w:rFonts w:ascii="Arial" w:hAnsi="Arial" w:cs="Arial"/>
                                  <w:b/>
                                  <w:bCs/>
                                  <w:color w:val="000000"/>
                                  <w:sz w:val="96"/>
                                  <w:szCs w:val="96"/>
                                  <w:lang w:val="en-US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color w:val="000000"/>
                                  <w:sz w:val="96"/>
                                  <w:szCs w:val="96"/>
                                  <w:lang w:val="en-US"/>
                                </w:rPr>
                                <w:t>5</w:t>
                              </w:r>
                            </w:p>
                            <w:p w14:paraId="6E448067" w14:textId="77777777" w:rsidR="00FF10BD" w:rsidRDefault="00FF10BD"/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38" name="Rectangle 50"/>
                        <wps:cNvSpPr>
                          <a:spLocks noChangeArrowheads="1"/>
                        </wps:cNvSpPr>
                        <wps:spPr bwMode="auto">
                          <a:xfrm>
                            <a:off x="7167166" y="3155118"/>
                            <a:ext cx="169545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7CC5C0B" w14:textId="48D4635E" w:rsidR="00FF10BD" w:rsidRDefault="00FF10BD"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color w:val="000000"/>
                                  <w:sz w:val="96"/>
                                  <w:szCs w:val="96"/>
                                  <w:lang w:val="en-US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39" name="Rectangle 51"/>
                        <wps:cNvSpPr>
                          <a:spLocks noChangeArrowheads="1"/>
                        </wps:cNvSpPr>
                        <wps:spPr bwMode="auto">
                          <a:xfrm>
                            <a:off x="7336076" y="3570408"/>
                            <a:ext cx="31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201146A" w14:textId="26A7776B" w:rsidR="00FF10BD" w:rsidRDefault="00FF10BD">
                              <w:r>
                                <w:rPr>
                                  <w:rFonts w:ascii="Calibri" w:hAnsi="Calibri" w:cs="Calibri"/>
                                  <w:color w:val="000000"/>
                                  <w:lang w:val="en-US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pic:pic xmlns:pic="http://schemas.openxmlformats.org/drawingml/2006/picture">
                        <pic:nvPicPr>
                          <pic:cNvPr id="140" name="Picture 5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532676" y="35998"/>
                            <a:ext cx="2321560" cy="1602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c:wp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500A42A" id="Canvas 141" o:spid="_x0000_s1026" editas="canvas" style="position:absolute;margin-left:-77.9pt;margin-top:-74.85pt;width:703.8pt;height:338.5pt;z-index:251660288" coordsize="89376,4298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89376;height:42983;visibility:visible;mso-wrap-style:square">
                  <v:fill o:detectmouseclick="t"/>
                  <v:path o:connecttype="none"/>
                </v:shape>
                <v:rect id="Rectangle 5" o:spid="_x0000_s1028" style="position:absolute;left:2875;top:448;width:45333;height:495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" filled="f" stroked="f">
                  <v:textbox style="mso-fit-shape-to-text:t" inset="0,0,0,0">
                    <w:txbxContent>
                      <w:p w14:paraId="66568FF0" w14:textId="25401B7E" w:rsidR="00FF10BD" w:rsidRDefault="00FF10BD">
                        <w:r>
                          <w:rPr>
                            <w:rFonts w:ascii="Arial" w:hAnsi="Arial" w:cs="Arial"/>
                            <w:b/>
                            <w:bCs/>
                            <w:color w:val="000000"/>
                            <w:sz w:val="50"/>
                            <w:szCs w:val="50"/>
                            <w:lang w:val="en-US"/>
                          </w:rPr>
                          <w:t xml:space="preserve">MANGAUNG METROPOLITAN </w:t>
                        </w:r>
                      </w:p>
                    </w:txbxContent>
                  </v:textbox>
                </v:rect>
                <v:rect id="Rectangle 6" o:spid="_x0000_s1029" style="position:absolute;left:49599;top:2049;width:317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" filled="f" stroked="f">
                  <v:textbox style="mso-fit-shape-to-text:t" inset="0,0,0,0">
                    <w:txbxContent>
                      <w:p w14:paraId="03CBE154" w14:textId="6240F590" w:rsidR="00FF10BD" w:rsidRDefault="00FF10BD">
                        <w:r>
                          <w:rPr>
                            <w:rFonts w:ascii="Calibri" w:hAnsi="Calibri" w:cs="Calibri"/>
                            <w:color w:val="000000"/>
                            <w:lang w:val="en-US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7" o:spid="_x0000_s1030" style="position:absolute;left:13893;top:4481;width:22580;height:495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" filled="f" stroked="f">
                  <v:textbox style="mso-fit-shape-to-text:t" inset="0,0,0,0">
                    <w:txbxContent>
                      <w:p w14:paraId="6AE559C0" w14:textId="760F01EC" w:rsidR="00FF10BD" w:rsidRDefault="00FF10BD">
                        <w:r>
                          <w:rPr>
                            <w:rFonts w:ascii="Arial" w:hAnsi="Arial" w:cs="Arial"/>
                            <w:b/>
                            <w:bCs/>
                            <w:color w:val="000000"/>
                            <w:sz w:val="50"/>
                            <w:szCs w:val="50"/>
                            <w:lang w:val="en-US"/>
                          </w:rPr>
                          <w:t xml:space="preserve">MUNICIPALITY </w:t>
                        </w:r>
                      </w:p>
                    </w:txbxContent>
                  </v:textbox>
                </v:rect>
                <v:rect id="Rectangle 8" o:spid="_x0000_s1031" style="position:absolute;left:37603;top:6081;width:318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" filled="f" stroked="f">
                  <v:textbox style="mso-fit-shape-to-text:t" inset="0,0,0,0">
                    <w:txbxContent>
                      <w:p w14:paraId="1D8C0B05" w14:textId="594D9174" w:rsidR="00FF10BD" w:rsidRDefault="00FF10BD">
                        <w:r>
                          <w:rPr>
                            <w:rFonts w:ascii="Calibri" w:hAnsi="Calibri" w:cs="Calibri"/>
                            <w:color w:val="000000"/>
                            <w:lang w:val="en-US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9" o:spid="_x0000_s1032" style="position:absolute;left:748;top:9770;width:768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" filled="f" stroked="f">
                  <v:textbox style="mso-fit-shape-to-text:t" inset="0,0,0,0">
                    <w:txbxContent>
                      <w:p w14:paraId="6F237A6F" w14:textId="24911759" w:rsidR="00FF10BD" w:rsidRDefault="00FF10BD">
                        <w:r>
                          <w:rPr>
                            <w:rFonts w:ascii="Times New Roman" w:hAnsi="Times New Roman" w:cs="Times New Roman"/>
                            <w:color w:val="000000"/>
                            <w:sz w:val="48"/>
                            <w:szCs w:val="48"/>
                            <w:lang w:val="en-US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0" o:spid="_x0000_s1033" style="position:absolute;left:1504;top:9770;width:768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" filled="f" stroked="f">
                  <v:textbox style="mso-fit-shape-to-text:t" inset="0,0,0,0">
                    <w:txbxContent>
                      <w:p w14:paraId="4DB4D4BB" w14:textId="07A37FE3" w:rsidR="00FF10BD" w:rsidRDefault="00FF10BD">
                        <w:r>
                          <w:rPr>
                            <w:rFonts w:ascii="Times New Roman" w:hAnsi="Times New Roman" w:cs="Times New Roman"/>
                            <w:color w:val="000000"/>
                            <w:sz w:val="48"/>
                            <w:szCs w:val="48"/>
                            <w:lang w:val="en-US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1" o:spid="_x0000_s1034" style="position:absolute;left:5282;top:9770;width:768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" filled="f" stroked="f">
                  <v:textbox style="mso-fit-shape-to-text:t" inset="0,0,0,0">
                    <w:txbxContent>
                      <w:p w14:paraId="6F0F1E20" w14:textId="41EEEEED" w:rsidR="00FF10BD" w:rsidRDefault="00FF10BD">
                        <w:r>
                          <w:rPr>
                            <w:rFonts w:ascii="Times New Roman" w:hAnsi="Times New Roman" w:cs="Times New Roman"/>
                            <w:color w:val="000000"/>
                            <w:sz w:val="48"/>
                            <w:szCs w:val="48"/>
                            <w:lang w:val="en-US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2" o:spid="_x0000_s1035" style="position:absolute;left:6038;top:9770;width:768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" filled="f" stroked="f">
                  <v:textbox style="mso-fit-shape-to-text:t" inset="0,0,0,0">
                    <w:txbxContent>
                      <w:p w14:paraId="5ACC2DC7" w14:textId="107969D2" w:rsidR="00FF10BD" w:rsidRDefault="00FF10BD">
                        <w:r>
                          <w:rPr>
                            <w:rFonts w:ascii="Times New Roman" w:hAnsi="Times New Roman" w:cs="Times New Roman"/>
                            <w:color w:val="000000"/>
                            <w:sz w:val="48"/>
                            <w:szCs w:val="48"/>
                            <w:lang w:val="en-US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3" o:spid="_x0000_s1036" style="position:absolute;left:9809;top:9770;width:769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" filled="f" stroked="f">
                  <v:textbox style="mso-fit-shape-to-text:t" inset="0,0,0,0">
                    <w:txbxContent>
                      <w:p w14:paraId="6595A470" w14:textId="569B123E" w:rsidR="00FF10BD" w:rsidRDefault="00FF10BD">
                        <w:r>
                          <w:rPr>
                            <w:rFonts w:ascii="Times New Roman" w:hAnsi="Times New Roman" w:cs="Times New Roman"/>
                            <w:color w:val="000000"/>
                            <w:sz w:val="48"/>
                            <w:szCs w:val="48"/>
                            <w:lang w:val="en-US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4" o:spid="_x0000_s1037" style="position:absolute;left:10565;top:9770;width:768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" filled="f" stroked="f">
                  <v:textbox style="mso-fit-shape-to-text:t" inset="0,0,0,0">
                    <w:txbxContent>
                      <w:p w14:paraId="6CC3CE48" w14:textId="14F7809D" w:rsidR="00FF10BD" w:rsidRDefault="00FF10BD">
                        <w:r>
                          <w:rPr>
                            <w:rFonts w:ascii="Times New Roman" w:hAnsi="Times New Roman" w:cs="Times New Roman"/>
                            <w:color w:val="000000"/>
                            <w:sz w:val="48"/>
                            <w:szCs w:val="48"/>
                            <w:lang w:val="en-US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5" o:spid="_x0000_s1038" style="position:absolute;left:14343;top:9770;width:769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" filled="f" stroked="f">
                  <v:textbox style="mso-fit-shape-to-text:t" inset="0,0,0,0">
                    <w:txbxContent>
                      <w:p w14:paraId="39314A88" w14:textId="79455B43" w:rsidR="00FF10BD" w:rsidRDefault="00FF10BD">
                        <w:r>
                          <w:rPr>
                            <w:rFonts w:ascii="Times New Roman" w:hAnsi="Times New Roman" w:cs="Times New Roman"/>
                            <w:color w:val="000000"/>
                            <w:sz w:val="48"/>
                            <w:szCs w:val="48"/>
                            <w:lang w:val="en-US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6" o:spid="_x0000_s1039" style="position:absolute;left:15099;top:9770;width:768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" filled="f" stroked="f">
                  <v:textbox style="mso-fit-shape-to-text:t" inset="0,0,0,0">
                    <w:txbxContent>
                      <w:p w14:paraId="483A6A2C" w14:textId="17BCA078" w:rsidR="00FF10BD" w:rsidRDefault="00FF10BD">
                        <w:r>
                          <w:rPr>
                            <w:rFonts w:ascii="Times New Roman" w:hAnsi="Times New Roman" w:cs="Times New Roman"/>
                            <w:color w:val="000000"/>
                            <w:sz w:val="48"/>
                            <w:szCs w:val="48"/>
                            <w:lang w:val="en-US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7" o:spid="_x0000_s1040" style="position:absolute;left:18877;top:9770;width:769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" filled="f" stroked="f">
                  <v:textbox style="mso-fit-shape-to-text:t" inset="0,0,0,0">
                    <w:txbxContent>
                      <w:p w14:paraId="5B69B79B" w14:textId="60AD0B4F" w:rsidR="00FF10BD" w:rsidRDefault="00FF10BD">
                        <w:r>
                          <w:rPr>
                            <w:rFonts w:ascii="Times New Roman" w:hAnsi="Times New Roman" w:cs="Times New Roman"/>
                            <w:color w:val="000000"/>
                            <w:sz w:val="48"/>
                            <w:szCs w:val="48"/>
                            <w:lang w:val="en-US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8" o:spid="_x0000_s1041" style="position:absolute;left:19633;top:9770;width:768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" filled="f" stroked="f">
                  <v:textbox style="mso-fit-shape-to-text:t" inset="0,0,0,0">
                    <w:txbxContent>
                      <w:p w14:paraId="69DE5929" w14:textId="55C53C9F" w:rsidR="00FF10BD" w:rsidRDefault="00FF10BD">
                        <w:r>
                          <w:rPr>
                            <w:rFonts w:ascii="Times New Roman" w:hAnsi="Times New Roman" w:cs="Times New Roman"/>
                            <w:color w:val="000000"/>
                            <w:sz w:val="48"/>
                            <w:szCs w:val="48"/>
                            <w:lang w:val="en-US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9" o:spid="_x0000_s1042" style="position:absolute;left:23405;top:9770;width:768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" filled="f" stroked="f">
                  <v:textbox style="mso-fit-shape-to-text:t" inset="0,0,0,0">
                    <w:txbxContent>
                      <w:p w14:paraId="3F0BB1FD" w14:textId="201ADB84" w:rsidR="00FF10BD" w:rsidRDefault="00FF10BD">
                        <w:r>
                          <w:rPr>
                            <w:rFonts w:ascii="Times New Roman" w:hAnsi="Times New Roman" w:cs="Times New Roman"/>
                            <w:color w:val="000000"/>
                            <w:sz w:val="48"/>
                            <w:szCs w:val="48"/>
                            <w:lang w:val="en-US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0" o:spid="_x0000_s1043" style="position:absolute;left:24160;top:9770;width:769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" filled="f" stroked="f">
                  <v:textbox style="mso-fit-shape-to-text:t" inset="0,0,0,0">
                    <w:txbxContent>
                      <w:p w14:paraId="34F7CED1" w14:textId="726AA880" w:rsidR="00FF10BD" w:rsidRDefault="00FF10BD">
                        <w:r>
                          <w:rPr>
                            <w:rFonts w:ascii="Times New Roman" w:hAnsi="Times New Roman" w:cs="Times New Roman"/>
                            <w:color w:val="000000"/>
                            <w:sz w:val="48"/>
                            <w:szCs w:val="48"/>
                            <w:lang w:val="en-US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1" o:spid="_x0000_s1044" style="position:absolute;left:27939;top:9770;width:768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" filled="f" stroked="f">
                  <v:textbox style="mso-fit-shape-to-text:t" inset="0,0,0,0">
                    <w:txbxContent>
                      <w:p w14:paraId="1674E79B" w14:textId="6855B47C" w:rsidR="00FF10BD" w:rsidRDefault="00FF10BD">
                        <w:r>
                          <w:rPr>
                            <w:rFonts w:ascii="Times New Roman" w:hAnsi="Times New Roman" w:cs="Times New Roman"/>
                            <w:color w:val="000000"/>
                            <w:sz w:val="48"/>
                            <w:szCs w:val="48"/>
                            <w:lang w:val="en-US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2" o:spid="_x0000_s1045" style="position:absolute;left:28694;top:9770;width:769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" filled="f" stroked="f">
                  <v:textbox style="mso-fit-shape-to-text:t" inset="0,0,0,0">
                    <w:txbxContent>
                      <w:p w14:paraId="72E82FEB" w14:textId="2D3FB468" w:rsidR="00FF10BD" w:rsidRDefault="00FF10BD">
                        <w:r>
                          <w:rPr>
                            <w:rFonts w:ascii="Times New Roman" w:hAnsi="Times New Roman" w:cs="Times New Roman"/>
                            <w:color w:val="000000"/>
                            <w:sz w:val="48"/>
                            <w:szCs w:val="48"/>
                            <w:lang w:val="en-US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3" o:spid="_x0000_s1046" style="position:absolute;left:32473;top:9770;width:768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" filled="f" stroked="f">
                  <v:textbox style="mso-fit-shape-to-text:t" inset="0,0,0,0">
                    <w:txbxContent>
                      <w:p w14:paraId="41525894" w14:textId="5FAE59EF" w:rsidR="00FF10BD" w:rsidRDefault="00FF10BD">
                        <w:r>
                          <w:rPr>
                            <w:rFonts w:ascii="Times New Roman" w:hAnsi="Times New Roman" w:cs="Times New Roman"/>
                            <w:color w:val="000000"/>
                            <w:sz w:val="48"/>
                            <w:szCs w:val="48"/>
                            <w:lang w:val="en-US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4" o:spid="_x0000_s1047" style="position:absolute;left:33222;top:9770;width:768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" filled="f" stroked="f">
                  <v:textbox style="mso-fit-shape-to-text:t" inset="0,0,0,0">
                    <w:txbxContent>
                      <w:p w14:paraId="0E14A382" w14:textId="0CEF87A7" w:rsidR="00FF10BD" w:rsidRDefault="00FF10BD">
                        <w:r>
                          <w:rPr>
                            <w:rFonts w:ascii="Times New Roman" w:hAnsi="Times New Roman" w:cs="Times New Roman"/>
                            <w:color w:val="000000"/>
                            <w:sz w:val="48"/>
                            <w:szCs w:val="48"/>
                            <w:lang w:val="en-US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5" o:spid="_x0000_s1048" style="position:absolute;left:37000;top:9770;width:769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" filled="f" stroked="f">
                  <v:textbox style="mso-fit-shape-to-text:t" inset="0,0,0,0">
                    <w:txbxContent>
                      <w:p w14:paraId="16D92560" w14:textId="0AFECD6F" w:rsidR="00FF10BD" w:rsidRDefault="00FF10BD">
                        <w:r>
                          <w:rPr>
                            <w:rFonts w:ascii="Times New Roman" w:hAnsi="Times New Roman" w:cs="Times New Roman"/>
                            <w:color w:val="000000"/>
                            <w:sz w:val="48"/>
                            <w:szCs w:val="48"/>
                            <w:lang w:val="en-US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6" o:spid="_x0000_s1049" style="position:absolute;left:37756;top:9770;width:768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" filled="f" stroked="f">
                  <v:textbox style="mso-fit-shape-to-text:t" inset="0,0,0,0">
                    <w:txbxContent>
                      <w:p w14:paraId="7A65072A" w14:textId="70BDCB38" w:rsidR="00FF10BD" w:rsidRDefault="00FF10BD">
                        <w:r>
                          <w:rPr>
                            <w:rFonts w:ascii="Times New Roman" w:hAnsi="Times New Roman" w:cs="Times New Roman"/>
                            <w:color w:val="000000"/>
                            <w:sz w:val="48"/>
                            <w:szCs w:val="48"/>
                            <w:lang w:val="en-US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7" o:spid="_x0000_s1050" style="position:absolute;left:41534;top:9770;width:768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" filled="f" stroked="f">
                  <v:textbox style="mso-fit-shape-to-text:t" inset="0,0,0,0">
                    <w:txbxContent>
                      <w:p w14:paraId="048CA827" w14:textId="29E78827" w:rsidR="00FF10BD" w:rsidRDefault="00FF10BD">
                        <w:r>
                          <w:rPr>
                            <w:rFonts w:ascii="Times New Roman" w:hAnsi="Times New Roman" w:cs="Times New Roman"/>
                            <w:color w:val="000000"/>
                            <w:sz w:val="48"/>
                            <w:szCs w:val="48"/>
                            <w:lang w:val="en-US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8" o:spid="_x0000_s1051" style="position:absolute;left:42290;top:9770;width:768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" filled="f" stroked="f">
                  <v:textbox style="mso-fit-shape-to-text:t" inset="0,0,0,0">
                    <w:txbxContent>
                      <w:p w14:paraId="4A7D7767" w14:textId="176F9A0A" w:rsidR="00FF10BD" w:rsidRDefault="00FF10BD">
                        <w:r>
                          <w:rPr>
                            <w:rFonts w:ascii="Times New Roman" w:hAnsi="Times New Roman" w:cs="Times New Roman"/>
                            <w:color w:val="000000"/>
                            <w:sz w:val="48"/>
                            <w:szCs w:val="48"/>
                            <w:lang w:val="en-US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9" o:spid="_x0000_s1052" style="position:absolute;left:46062;top:9770;width:768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" filled="f" stroked="f">
                  <v:textbox style="mso-fit-shape-to-text:t" inset="0,0,0,0">
                    <w:txbxContent>
                      <w:p w14:paraId="2454E3C2" w14:textId="46D42F55" w:rsidR="00FF10BD" w:rsidRDefault="00FF10BD">
                        <w:r>
                          <w:rPr>
                            <w:rFonts w:ascii="Times New Roman" w:hAnsi="Times New Roman" w:cs="Times New Roman"/>
                            <w:color w:val="000000"/>
                            <w:sz w:val="48"/>
                            <w:szCs w:val="48"/>
                            <w:lang w:val="en-US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0" o:spid="_x0000_s1053" style="position:absolute;left:46817;top:9770;width:769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" filled="f" stroked="f">
                  <v:textbox style="mso-fit-shape-to-text:t" inset="0,0,0,0">
                    <w:txbxContent>
                      <w:p w14:paraId="1CDAD0DE" w14:textId="121FEFAC" w:rsidR="00FF10BD" w:rsidRDefault="00FF10BD">
                        <w:r>
                          <w:rPr>
                            <w:rFonts w:ascii="Times New Roman" w:hAnsi="Times New Roman" w:cs="Times New Roman"/>
                            <w:color w:val="000000"/>
                            <w:sz w:val="48"/>
                            <w:szCs w:val="48"/>
                            <w:lang w:val="en-US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1" o:spid="_x0000_s1054" style="position:absolute;left:50596;top:9770;width:768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" filled="f" stroked="f">
                  <v:textbox style="mso-fit-shape-to-text:t" inset="0,0,0,0">
                    <w:txbxContent>
                      <w:p w14:paraId="2BAF50D2" w14:textId="4A26D78F" w:rsidR="00FF10BD" w:rsidRDefault="00FF10BD">
                        <w:r>
                          <w:rPr>
                            <w:rFonts w:ascii="Times New Roman" w:hAnsi="Times New Roman" w:cs="Times New Roman"/>
                            <w:color w:val="000000"/>
                            <w:sz w:val="48"/>
                            <w:szCs w:val="48"/>
                            <w:lang w:val="en-US"/>
                          </w:rPr>
                          <w:t xml:space="preserve">  </w:t>
                        </w:r>
                      </w:p>
                    </w:txbxContent>
                  </v:textbox>
                </v:rect>
                <v:rect id="Rectangle 32" o:spid="_x0000_s1055" style="position:absolute;left:52107;top:11142;width:317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" filled="f" stroked="f">
                  <v:textbox style="mso-fit-shape-to-text:t" inset="0,0,0,0">
                    <w:txbxContent>
                      <w:p w14:paraId="6571D2E9" w14:textId="445D0AC7" w:rsidR="00FF10BD" w:rsidRDefault="00FF10BD">
                        <w:r>
                          <w:rPr>
                            <w:rFonts w:ascii="Calibri" w:hAnsi="Calibri" w:cs="Calibri"/>
                            <w:color w:val="000000"/>
                            <w:lang w:val="en-US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3" o:spid="_x0000_s1056" style="position:absolute;left:29355;top:12501;width:768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" filled="f" stroked="f">
                  <v:textbox style="mso-fit-shape-to-text:t" inset="0,0,0,0">
                    <w:txbxContent>
                      <w:p w14:paraId="694330DA" w14:textId="3A65DF36" w:rsidR="00FF10BD" w:rsidRDefault="00FF10BD">
                        <w:r>
                          <w:rPr>
                            <w:rFonts w:ascii="Times New Roman" w:hAnsi="Times New Roman" w:cs="Times New Roman"/>
                            <w:color w:val="000000"/>
                            <w:sz w:val="48"/>
                            <w:szCs w:val="48"/>
                            <w:lang w:val="en-US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4" o:spid="_x0000_s1057" style="position:absolute;left:30110;top:13872;width:318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" filled="f" stroked="f">
                  <v:textbox style="mso-fit-shape-to-text:t" inset="0,0,0,0">
                    <w:txbxContent>
                      <w:p w14:paraId="5E40D702" w14:textId="1F2B30B4" w:rsidR="00FF10BD" w:rsidRDefault="00FF10BD">
                        <w:r>
                          <w:rPr>
                            <w:rFonts w:ascii="Calibri" w:hAnsi="Calibri" w:cs="Calibri"/>
                            <w:color w:val="000000"/>
                            <w:lang w:val="en-US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5" o:spid="_x0000_s1058" style="position:absolute;left:748;top:15809;width:768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" filled="f" stroked="f">
                  <v:textbox style="mso-fit-shape-to-text:t" inset="0,0,0,0">
                    <w:txbxContent>
                      <w:p w14:paraId="085CE448" w14:textId="6AB24F4C" w:rsidR="00FF10BD" w:rsidRDefault="00FF10BD">
                        <w:r>
                          <w:rPr>
                            <w:rFonts w:ascii="Times New Roman" w:hAnsi="Times New Roman" w:cs="Times New Roman"/>
                            <w:color w:val="000000"/>
                            <w:sz w:val="48"/>
                            <w:szCs w:val="48"/>
                            <w:lang w:val="en-US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6" o:spid="_x0000_s1059" style="position:absolute;left:1504;top:17181;width:317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" filled="f" stroked="f">
                  <v:textbox style="mso-fit-shape-to-text:t" inset="0,0,0,0">
                    <w:txbxContent>
                      <w:p w14:paraId="1B3F419C" w14:textId="512F044B" w:rsidR="00FF10BD" w:rsidRDefault="00FF10BD">
                        <w:r>
                          <w:rPr>
                            <w:rFonts w:ascii="Calibri" w:hAnsi="Calibri" w:cs="Calibri"/>
                            <w:color w:val="000000"/>
                            <w:lang w:val="en-US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7" o:spid="_x0000_s1060" style="position:absolute;left:18090;top:23569;width:57239;height:8579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" filled="f" stroked="f">
                  <v:textbox style="mso-fit-shape-to-text:t" inset="0,0,0,0">
                    <w:txbxContent>
                      <w:p w14:paraId="5DDB1335" w14:textId="13141761" w:rsidR="00FF10BD" w:rsidRDefault="00FF10BD">
                        <w:r>
                          <w:rPr>
                            <w:rFonts w:ascii="Arial" w:hAnsi="Arial" w:cs="Arial"/>
                            <w:b/>
                            <w:bCs/>
                            <w:color w:val="000000"/>
                            <w:sz w:val="96"/>
                            <w:szCs w:val="96"/>
                            <w:lang w:val="en-US"/>
                          </w:rPr>
                          <w:t xml:space="preserve">GENERAL TARIFFS </w:t>
                        </w:r>
                      </w:p>
                    </w:txbxContent>
                  </v:textbox>
                </v:rect>
                <v:rect id="Rectangle 38" o:spid="_x0000_s1061" style="position:absolute;left:76516;top:27722;width:318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" filled="f" stroked="f">
                  <v:textbox style="mso-fit-shape-to-text:t" inset="0,0,0,0">
                    <w:txbxContent>
                      <w:p w14:paraId="7D93DDF7" w14:textId="74025D81" w:rsidR="00FF10BD" w:rsidRDefault="00FF10BD">
                        <w:r>
                          <w:rPr>
                            <w:rFonts w:ascii="Calibri" w:hAnsi="Calibri" w:cs="Calibri"/>
                            <w:color w:val="000000"/>
                            <w:lang w:val="en-US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9" o:spid="_x0000_s1062" style="position:absolute;left:21278;top:31551;width:6781;height:8579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" filled="f" stroked="f">
                  <v:textbox style="mso-fit-shape-to-text:t" inset="0,0,0,0">
                    <w:txbxContent>
                      <w:p w14:paraId="4F92BBE6" w14:textId="1764C46E" w:rsidR="00FF10BD" w:rsidRDefault="00FF10BD">
                        <w:r>
                          <w:rPr>
                            <w:rFonts w:ascii="Arial" w:hAnsi="Arial" w:cs="Arial"/>
                            <w:b/>
                            <w:bCs/>
                            <w:color w:val="000000"/>
                            <w:sz w:val="96"/>
                            <w:szCs w:val="96"/>
                            <w:lang w:val="en-US"/>
                          </w:rPr>
                          <w:t>20</w:t>
                        </w:r>
                      </w:p>
                    </w:txbxContent>
                  </v:textbox>
                </v:rect>
                <v:rect id="Rectangle 40" o:spid="_x0000_s1063" style="position:absolute;left:27980;top:31544;width:6781;height:8579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" filled="f" stroked="f">
                  <v:textbox style="mso-fit-shape-to-text:t" inset="0,0,0,0">
                    <w:txbxContent>
                      <w:p w14:paraId="3C03A407" w14:textId="56FB53E6" w:rsidR="00FF10BD" w:rsidRDefault="00FF10BD">
                        <w:r>
                          <w:rPr>
                            <w:rFonts w:ascii="Arial" w:hAnsi="Arial" w:cs="Arial"/>
                            <w:b/>
                            <w:bCs/>
                            <w:color w:val="000000"/>
                            <w:sz w:val="96"/>
                            <w:szCs w:val="96"/>
                            <w:lang w:val="en-US"/>
                          </w:rPr>
                          <w:t>2</w:t>
                        </w:r>
                        <w:r w:rsidR="00080C8A">
                          <w:rPr>
                            <w:rFonts w:ascii="Arial" w:hAnsi="Arial" w:cs="Arial"/>
                            <w:b/>
                            <w:bCs/>
                            <w:color w:val="000000"/>
                            <w:sz w:val="96"/>
                            <w:szCs w:val="96"/>
                            <w:lang w:val="en-US"/>
                          </w:rPr>
                          <w:t>2</w:t>
                        </w:r>
                      </w:p>
                    </w:txbxContent>
                  </v:textbox>
                </v:rect>
                <v:rect id="Rectangle 41" o:spid="_x0000_s1064" style="position:absolute;left:34708;top:31551;width:5086;height:8579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" filled="f" stroked="f">
                  <v:textbox style="mso-fit-shape-to-text:t" inset="0,0,0,0">
                    <w:txbxContent>
                      <w:p w14:paraId="4B470EF4" w14:textId="0B3D2084" w:rsidR="00FF10BD" w:rsidRDefault="00FF10BD">
                        <w:r>
                          <w:rPr>
                            <w:rFonts w:ascii="Arial" w:hAnsi="Arial" w:cs="Arial"/>
                            <w:b/>
                            <w:bCs/>
                            <w:color w:val="000000"/>
                            <w:sz w:val="96"/>
                            <w:szCs w:val="96"/>
                            <w:lang w:val="en-US"/>
                          </w:rPr>
                          <w:t>/2</w:t>
                        </w:r>
                      </w:p>
                    </w:txbxContent>
                  </v:textbox>
                </v:rect>
                <v:rect id="Rectangle 42" o:spid="_x0000_s1065" style="position:absolute;left:39715;top:31506;width:3391;height:8579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" filled="f" stroked="f">
                  <v:textbox style="mso-fit-shape-to-text:t" inset="0,0,0,0">
                    <w:txbxContent>
                      <w:p w14:paraId="4D1975F6" w14:textId="181F9BB1" w:rsidR="00FF10BD" w:rsidRDefault="00080C8A">
                        <w:r>
                          <w:rPr>
                            <w:rFonts w:ascii="Arial" w:hAnsi="Arial" w:cs="Arial"/>
                            <w:b/>
                            <w:bCs/>
                            <w:color w:val="000000"/>
                            <w:sz w:val="96"/>
                            <w:szCs w:val="96"/>
                            <w:lang w:val="en-US"/>
                          </w:rPr>
                          <w:t>3</w:t>
                        </w:r>
                      </w:p>
                    </w:txbxContent>
                  </v:textbox>
                </v:rect>
                <v:rect id="Rectangle 43" o:spid="_x0000_s1066" style="position:absolute;left:43103;top:31551;width:1695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" filled="f" stroked="f">
                  <v:textbox style="mso-fit-shape-to-text:t" inset="0,0,0,0">
                    <w:txbxContent>
                      <w:p w14:paraId="171A04AD" w14:textId="57C0B9EE" w:rsidR="00FF10BD" w:rsidRDefault="00FF10BD">
                        <w:r>
                          <w:rPr>
                            <w:rFonts w:ascii="Arial" w:hAnsi="Arial" w:cs="Arial"/>
                            <w:b/>
                            <w:bCs/>
                            <w:color w:val="000000"/>
                            <w:sz w:val="96"/>
                            <w:szCs w:val="96"/>
                            <w:lang w:val="en-US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4" o:spid="_x0000_s1067" style="position:absolute;left:44798;top:31551;width:3391;height:8579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" filled="f" stroked="f">
                  <v:textbox style="mso-fit-shape-to-text:t" inset="0,0,0,0">
                    <w:txbxContent>
                      <w:p w14:paraId="345D3741" w14:textId="79221350" w:rsidR="00FF10BD" w:rsidRDefault="00FF10BD">
                        <w:r>
                          <w:rPr>
                            <w:rFonts w:ascii="Arial" w:hAnsi="Arial" w:cs="Arial"/>
                            <w:b/>
                            <w:bCs/>
                            <w:color w:val="000000"/>
                            <w:sz w:val="96"/>
                            <w:szCs w:val="96"/>
                            <w:lang w:val="en-US"/>
                          </w:rPr>
                          <w:t>–</w:t>
                        </w:r>
                      </w:p>
                    </w:txbxContent>
                  </v:textbox>
                </v:rect>
                <v:rect id="Rectangle 45" o:spid="_x0000_s1068" style="position:absolute;left:48151;top:31551;width:1695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" filled="f" stroked="f">
                  <v:textbox style="mso-fit-shape-to-text:t" inset="0,0,0,0">
                    <w:txbxContent>
                      <w:p w14:paraId="51AE42FA" w14:textId="76BEB8B1" w:rsidR="00FF10BD" w:rsidRDefault="00FF10BD">
                        <w:r>
                          <w:rPr>
                            <w:rFonts w:ascii="Arial" w:hAnsi="Arial" w:cs="Arial"/>
                            <w:b/>
                            <w:bCs/>
                            <w:color w:val="000000"/>
                            <w:sz w:val="96"/>
                            <w:szCs w:val="96"/>
                            <w:lang w:val="en-US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6" o:spid="_x0000_s1069" style="position:absolute;left:49840;top:31551;width:10173;height:8579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" filled="f" stroked="f">
                  <v:textbox style="mso-fit-shape-to-text:t" inset="0,0,0,0">
                    <w:txbxContent>
                      <w:p w14:paraId="5F02A67C" w14:textId="6825D616" w:rsidR="00FF10BD" w:rsidRDefault="00FF10BD">
                        <w:r>
                          <w:rPr>
                            <w:rFonts w:ascii="Arial" w:hAnsi="Arial" w:cs="Arial"/>
                            <w:b/>
                            <w:bCs/>
                            <w:color w:val="000000"/>
                            <w:sz w:val="96"/>
                            <w:szCs w:val="96"/>
                            <w:lang w:val="en-US"/>
                          </w:rPr>
                          <w:t>202</w:t>
                        </w:r>
                      </w:p>
                    </w:txbxContent>
                  </v:textbox>
                </v:rect>
                <v:rect id="Rectangle 47" o:spid="_x0000_s1070" style="position:absolute;left:59910;top:31544;width:3391;height:8579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" filled="f" stroked="f">
                  <v:textbox style="mso-fit-shape-to-text:t" inset="0,0,0,0">
                    <w:txbxContent>
                      <w:p w14:paraId="5F3B6D41" w14:textId="34FAD928" w:rsidR="00FF10BD" w:rsidRDefault="00080C8A">
                        <w:r>
                          <w:rPr>
                            <w:rFonts w:ascii="Arial" w:hAnsi="Arial" w:cs="Arial"/>
                            <w:b/>
                            <w:bCs/>
                            <w:color w:val="000000"/>
                            <w:sz w:val="96"/>
                            <w:szCs w:val="96"/>
                            <w:lang w:val="en-US"/>
                          </w:rPr>
                          <w:t>4</w:t>
                        </w:r>
                      </w:p>
                    </w:txbxContent>
                  </v:textbox>
                </v:rect>
                <v:rect id="Rectangle 48" o:spid="_x0000_s1071" style="position:absolute;left:63270;top:31551;width:5086;height:8579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" filled="f" stroked="f">
                  <v:textbox style="mso-fit-shape-to-text:t" inset="0,0,0,0">
                    <w:txbxContent>
                      <w:p w14:paraId="6F84867C" w14:textId="6D89B1EB" w:rsidR="00FF10BD" w:rsidRDefault="00FF10BD">
                        <w:r>
                          <w:rPr>
                            <w:rFonts w:ascii="Arial" w:hAnsi="Arial" w:cs="Arial"/>
                            <w:b/>
                            <w:bCs/>
                            <w:color w:val="000000"/>
                            <w:sz w:val="96"/>
                            <w:szCs w:val="96"/>
                            <w:lang w:val="en-US"/>
                          </w:rPr>
                          <w:t>/2</w:t>
                        </w:r>
                      </w:p>
                    </w:txbxContent>
                  </v:textbox>
                </v:rect>
                <v:rect id="Rectangle 49" o:spid="_x0000_s1072" style="position:absolute;left:68312;top:31551;width:3391;height:1143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" filled="f" stroked="f">
                  <v:textbox style="mso-fit-shape-to-text:t" inset="0,0,0,0">
                    <w:txbxContent>
                      <w:p w14:paraId="65784E54" w14:textId="6EDC6ACD" w:rsidR="00FF10BD" w:rsidRDefault="00080C8A">
                        <w:pPr>
                          <w:rPr>
                            <w:rFonts w:ascii="Arial" w:hAnsi="Arial" w:cs="Arial"/>
                            <w:b/>
                            <w:bCs/>
                            <w:color w:val="000000"/>
                            <w:sz w:val="96"/>
                            <w:szCs w:val="96"/>
                            <w:lang w:val="en-US"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bCs/>
                            <w:color w:val="000000"/>
                            <w:sz w:val="96"/>
                            <w:szCs w:val="96"/>
                            <w:lang w:val="en-US"/>
                          </w:rPr>
                          <w:t>5</w:t>
                        </w:r>
                      </w:p>
                      <w:p w14:paraId="6E448067" w14:textId="77777777" w:rsidR="00FF10BD" w:rsidRDefault="00FF10BD"/>
                    </w:txbxContent>
                  </v:textbox>
                </v:rect>
                <v:rect id="Rectangle 50" o:spid="_x0000_s1073" style="position:absolute;left:71671;top:31551;width:1696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" filled="f" stroked="f">
                  <v:textbox style="mso-fit-shape-to-text:t" inset="0,0,0,0">
                    <w:txbxContent>
                      <w:p w14:paraId="17CC5C0B" w14:textId="48D4635E" w:rsidR="00FF10BD" w:rsidRDefault="00FF10BD">
                        <w:r>
                          <w:rPr>
                            <w:rFonts w:ascii="Arial" w:hAnsi="Arial" w:cs="Arial"/>
                            <w:b/>
                            <w:bCs/>
                            <w:color w:val="000000"/>
                            <w:sz w:val="96"/>
                            <w:szCs w:val="96"/>
                            <w:lang w:val="en-US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1" o:spid="_x0000_s1074" style="position:absolute;left:73360;top:35704;width:318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" filled="f" stroked="f">
                  <v:textbox style="mso-fit-shape-to-text:t" inset="0,0,0,0">
                    <w:txbxContent>
                      <w:p w14:paraId="5201146A" w14:textId="26A7776B" w:rsidR="00FF10BD" w:rsidRDefault="00FF10BD">
                        <w:r>
                          <w:rPr>
                            <w:rFonts w:ascii="Calibri" w:hAnsi="Calibri" w:cs="Calibri"/>
                            <w:color w:val="000000"/>
                            <w:lang w:val="en-US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Picture 52" o:spid="_x0000_s1075" type="#_x0000_t75" style="position:absolute;left:55326;top:359;width:23216;height:1602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">
                  <v:imagedata r:id="rId7" o:title=""/>
                </v:shape>
              </v:group>
            </w:pict>
          </mc:Fallback>
        </mc:AlternateContent>
      </w:r>
    </w:p>
    <w:p w14:paraId="5C026B02" w14:textId="77777777" w:rsidR="002E777F" w:rsidRDefault="002E777F">
      <w:r>
        <w:br w:type="page"/>
      </w:r>
    </w:p>
    <w:p w14:paraId="63D01A18" w14:textId="458A0B41" w:rsidR="002E777F" w:rsidRDefault="00D1540B">
      <w:r w:rsidRPr="00D1540B">
        <w:rPr>
          <w:noProof/>
        </w:rPr>
        <w:lastRenderedPageBreak/>
        <w:drawing>
          <wp:inline distT="0" distB="0" distL="0" distR="0" wp14:anchorId="63A79D82" wp14:editId="4ECAC5A7">
            <wp:extent cx="8863330" cy="5324475"/>
            <wp:effectExtent l="0" t="0" r="0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532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85F9EA" w14:textId="77777777" w:rsidR="002E777F" w:rsidRDefault="002E777F">
      <w:r>
        <w:br w:type="page"/>
      </w:r>
    </w:p>
    <w:p w14:paraId="4BD14EC3" w14:textId="6ABCE4FA" w:rsidR="002E777F" w:rsidRDefault="007D2F02">
      <w:r w:rsidRPr="007D2F02">
        <w:rPr>
          <w:noProof/>
        </w:rPr>
        <w:lastRenderedPageBreak/>
        <w:drawing>
          <wp:inline distT="0" distB="0" distL="0" distR="0" wp14:anchorId="310522E5" wp14:editId="2D711E2F">
            <wp:extent cx="8863330" cy="5414645"/>
            <wp:effectExtent l="0" t="0" r="0" b="0"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54146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A3188" w:rsidRPr="000A3188">
        <w:rPr>
          <w:noProof/>
        </w:rPr>
        <w:lastRenderedPageBreak/>
        <w:drawing>
          <wp:inline distT="0" distB="0" distL="0" distR="0" wp14:anchorId="186E8912" wp14:editId="48B534F1">
            <wp:extent cx="8863330" cy="5020310"/>
            <wp:effectExtent l="0" t="0" r="0" b="889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5020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DC44AC" w14:textId="0E20BB88" w:rsidR="002E777F" w:rsidRDefault="00EE1975">
      <w:r w:rsidRPr="00EE1975">
        <w:lastRenderedPageBreak/>
        <w:drawing>
          <wp:inline distT="0" distB="0" distL="0" distR="0" wp14:anchorId="2FBD9B93" wp14:editId="3A28EA86">
            <wp:extent cx="8863330" cy="5295265"/>
            <wp:effectExtent l="0" t="0" r="0" b="635"/>
            <wp:docPr id="80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5295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F2B9F" w:rsidRPr="00CF2B9F">
        <w:rPr>
          <w:noProof/>
        </w:rPr>
        <w:lastRenderedPageBreak/>
        <w:drawing>
          <wp:inline distT="0" distB="0" distL="0" distR="0" wp14:anchorId="22811C10" wp14:editId="36B0279B">
            <wp:extent cx="8863330" cy="5295265"/>
            <wp:effectExtent l="0" t="0" r="0" b="635"/>
            <wp:docPr id="79" name="Picture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5295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078E7" w:rsidRPr="004078E7">
        <w:lastRenderedPageBreak/>
        <w:drawing>
          <wp:inline distT="0" distB="0" distL="0" distR="0" wp14:anchorId="0D6D3819" wp14:editId="48736619">
            <wp:extent cx="8863330" cy="4876800"/>
            <wp:effectExtent l="0" t="0" r="0" b="0"/>
            <wp:docPr id="81" name="Pictur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487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E777F">
        <w:br w:type="page"/>
      </w:r>
    </w:p>
    <w:p w14:paraId="0A436689" w14:textId="56B956B0" w:rsidR="002E777F" w:rsidRDefault="004078E7">
      <w:r w:rsidRPr="004078E7">
        <w:lastRenderedPageBreak/>
        <w:drawing>
          <wp:inline distT="0" distB="0" distL="0" distR="0" wp14:anchorId="29A42283" wp14:editId="577C52ED">
            <wp:extent cx="8863330" cy="3600450"/>
            <wp:effectExtent l="0" t="0" r="0" b="0"/>
            <wp:docPr id="82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3600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C14666" w14:textId="77777777" w:rsidR="002E777F" w:rsidRDefault="002E777F">
      <w:r>
        <w:br w:type="page"/>
      </w:r>
    </w:p>
    <w:p w14:paraId="4FB68C79" w14:textId="26F45CF3" w:rsidR="002E777F" w:rsidRDefault="00435C83">
      <w:r w:rsidRPr="00435C83">
        <w:lastRenderedPageBreak/>
        <w:drawing>
          <wp:inline distT="0" distB="0" distL="0" distR="0" wp14:anchorId="2CD67DF6" wp14:editId="13B15F99">
            <wp:extent cx="8850630" cy="5800725"/>
            <wp:effectExtent l="0" t="0" r="7620" b="9525"/>
            <wp:docPr id="8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50630" cy="5800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37DA7F" w14:textId="1F5CAA3E" w:rsidR="002E777F" w:rsidRDefault="00FC1329">
      <w:r w:rsidRPr="00FC1329">
        <w:lastRenderedPageBreak/>
        <w:drawing>
          <wp:inline distT="0" distB="0" distL="0" distR="0" wp14:anchorId="30A0FA06" wp14:editId="2549E82C">
            <wp:extent cx="8863330" cy="5362575"/>
            <wp:effectExtent l="0" t="0" r="0" b="9525"/>
            <wp:docPr id="85" name="Picture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5362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E777F">
        <w:br w:type="page"/>
      </w:r>
    </w:p>
    <w:p w14:paraId="5EC5FA20" w14:textId="6078B585" w:rsidR="002E777F" w:rsidRDefault="00095487">
      <w:r w:rsidRPr="00095487">
        <w:lastRenderedPageBreak/>
        <w:drawing>
          <wp:inline distT="0" distB="0" distL="0" distR="0" wp14:anchorId="46BA5E59" wp14:editId="52068DBF">
            <wp:extent cx="8863330" cy="4429125"/>
            <wp:effectExtent l="0" t="0" r="0" b="9525"/>
            <wp:docPr id="86" name="Picture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4429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BB19E3" w14:textId="30582FD6" w:rsidR="002E777F" w:rsidRDefault="00A04711">
      <w:r w:rsidRPr="00A04711">
        <w:lastRenderedPageBreak/>
        <w:drawing>
          <wp:inline distT="0" distB="0" distL="0" distR="0" wp14:anchorId="392C5C5B" wp14:editId="4B8E6226">
            <wp:extent cx="8863330" cy="4114800"/>
            <wp:effectExtent l="0" t="0" r="0" b="0"/>
            <wp:docPr id="87" name="Picture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411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DCD988" w14:textId="5A72AEFA" w:rsidR="002E777F" w:rsidRDefault="00D25DA5">
      <w:r w:rsidRPr="00D25DA5">
        <w:lastRenderedPageBreak/>
        <w:drawing>
          <wp:inline distT="0" distB="0" distL="0" distR="0" wp14:anchorId="4369F490" wp14:editId="327C0258">
            <wp:extent cx="8863330" cy="5238750"/>
            <wp:effectExtent l="0" t="0" r="0" b="0"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5238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E777F">
        <w:br w:type="page"/>
      </w:r>
    </w:p>
    <w:p w14:paraId="2F91F57F" w14:textId="132622DB" w:rsidR="002E777F" w:rsidRDefault="00D25DA5">
      <w:r w:rsidRPr="00D25DA5">
        <w:lastRenderedPageBreak/>
        <w:drawing>
          <wp:inline distT="0" distB="0" distL="0" distR="0" wp14:anchorId="17662A02" wp14:editId="0485915C">
            <wp:extent cx="8863330" cy="5038725"/>
            <wp:effectExtent l="0" t="0" r="0" b="9525"/>
            <wp:docPr id="89" name="Picture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5038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83E0BB" w14:textId="77777777" w:rsidR="002E777F" w:rsidRDefault="002E777F">
      <w:r>
        <w:br w:type="page"/>
      </w:r>
    </w:p>
    <w:p w14:paraId="17512660" w14:textId="50F2FA85" w:rsidR="002E777F" w:rsidRDefault="00524985">
      <w:r w:rsidRPr="00524985">
        <w:lastRenderedPageBreak/>
        <w:drawing>
          <wp:inline distT="0" distB="0" distL="0" distR="0" wp14:anchorId="56A17DDE" wp14:editId="79E13D20">
            <wp:extent cx="8863330" cy="3429000"/>
            <wp:effectExtent l="0" t="0" r="0" b="0"/>
            <wp:docPr id="90" name="Picture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3429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39EC72" w14:textId="77777777" w:rsidR="002E777F" w:rsidRDefault="002E777F">
      <w:r>
        <w:br w:type="page"/>
      </w:r>
    </w:p>
    <w:p w14:paraId="0C309467" w14:textId="533C3649" w:rsidR="002E777F" w:rsidRDefault="0094147D">
      <w:r w:rsidRPr="0094147D">
        <w:lastRenderedPageBreak/>
        <w:drawing>
          <wp:inline distT="0" distB="0" distL="0" distR="0" wp14:anchorId="15D2C2D3" wp14:editId="4A41A3F8">
            <wp:extent cx="8863330" cy="5819775"/>
            <wp:effectExtent l="0" t="0" r="0" b="9525"/>
            <wp:docPr id="91" name="Picture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5819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B9F5BB" w14:textId="39936BCF" w:rsidR="002E777F" w:rsidRDefault="0094147D">
      <w:r w:rsidRPr="0094147D">
        <w:lastRenderedPageBreak/>
        <w:drawing>
          <wp:inline distT="0" distB="0" distL="0" distR="0" wp14:anchorId="35DFF649" wp14:editId="1FB68EDD">
            <wp:extent cx="8863330" cy="4657725"/>
            <wp:effectExtent l="0" t="0" r="0" b="9525"/>
            <wp:docPr id="92" name="Picture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4657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E777F">
        <w:br w:type="page"/>
      </w:r>
    </w:p>
    <w:p w14:paraId="7F14D741" w14:textId="14866062" w:rsidR="002E777F" w:rsidRDefault="002E777F"/>
    <w:p w14:paraId="5D92CE06" w14:textId="2288BD97" w:rsidR="002E777F" w:rsidRDefault="00D82B58">
      <w:r w:rsidRPr="00D82B58">
        <w:drawing>
          <wp:inline distT="0" distB="0" distL="0" distR="0" wp14:anchorId="5654D13E" wp14:editId="729A3FA6">
            <wp:extent cx="8863330" cy="5295900"/>
            <wp:effectExtent l="0" t="0" r="0" b="0"/>
            <wp:docPr id="93" name="Picture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5295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896597" w14:textId="3374E0D7" w:rsidR="002E777F" w:rsidRDefault="002E777F">
      <w:r>
        <w:br w:type="page"/>
      </w:r>
      <w:r w:rsidR="00DA2A14" w:rsidRPr="00DA2A14">
        <w:lastRenderedPageBreak/>
        <w:drawing>
          <wp:inline distT="0" distB="0" distL="0" distR="0" wp14:anchorId="4A6097C0" wp14:editId="04C1F79C">
            <wp:extent cx="8863330" cy="4305300"/>
            <wp:effectExtent l="0" t="0" r="0" b="0"/>
            <wp:docPr id="94" name="Picture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4305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A2A14" w:rsidRPr="00DA2A14">
        <w:lastRenderedPageBreak/>
        <w:drawing>
          <wp:inline distT="0" distB="0" distL="0" distR="0" wp14:anchorId="0F94CE92" wp14:editId="456EEE22">
            <wp:extent cx="8863330" cy="3476625"/>
            <wp:effectExtent l="0" t="0" r="0" b="9525"/>
            <wp:docPr id="96" name="Picture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3476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0B0C5F" w14:textId="77777777" w:rsidR="002E777F" w:rsidRDefault="002E777F">
      <w:r>
        <w:br w:type="page"/>
      </w:r>
    </w:p>
    <w:p w14:paraId="5CA33165" w14:textId="2DEE7540" w:rsidR="002E777F" w:rsidRDefault="00DA2A14">
      <w:r w:rsidRPr="00DA2A14">
        <w:lastRenderedPageBreak/>
        <w:drawing>
          <wp:inline distT="0" distB="0" distL="0" distR="0" wp14:anchorId="5A070EBB" wp14:editId="3576E9A7">
            <wp:extent cx="8863330" cy="5219700"/>
            <wp:effectExtent l="0" t="0" r="0" b="0"/>
            <wp:docPr id="97" name="Picture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5219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620E63" w14:textId="2B4396E1" w:rsidR="002E777F" w:rsidRDefault="00824810">
      <w:r w:rsidRPr="00824810">
        <w:lastRenderedPageBreak/>
        <w:drawing>
          <wp:inline distT="0" distB="0" distL="0" distR="0" wp14:anchorId="527FF1FC" wp14:editId="45D8DA82">
            <wp:extent cx="8863330" cy="5848350"/>
            <wp:effectExtent l="0" t="0" r="0" b="0"/>
            <wp:docPr id="98" name="Picture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5848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5B1C29" w14:textId="3C2041AD" w:rsidR="002E777F" w:rsidRDefault="00D775BB">
      <w:r w:rsidRPr="00D775BB">
        <w:lastRenderedPageBreak/>
        <w:drawing>
          <wp:inline distT="0" distB="0" distL="0" distR="0" wp14:anchorId="53A6F8E4" wp14:editId="2DA8B479">
            <wp:extent cx="8863330" cy="5181600"/>
            <wp:effectExtent l="0" t="0" r="0" b="0"/>
            <wp:docPr id="99" name="Picture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518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5449E7" w14:textId="31A4BD87" w:rsidR="002E777F" w:rsidRDefault="001F7218">
      <w:r w:rsidRPr="001F7218">
        <w:lastRenderedPageBreak/>
        <w:drawing>
          <wp:inline distT="0" distB="0" distL="0" distR="0" wp14:anchorId="6BFA4F3D" wp14:editId="3194B9B2">
            <wp:extent cx="8863330" cy="5048250"/>
            <wp:effectExtent l="0" t="0" r="0" b="0"/>
            <wp:docPr id="100" name="Picture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5048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E777F">
        <w:br w:type="page"/>
      </w:r>
    </w:p>
    <w:p w14:paraId="28A40A2C" w14:textId="161F78C8" w:rsidR="002E777F" w:rsidRDefault="009C7C90">
      <w:r w:rsidRPr="009C7C90">
        <w:lastRenderedPageBreak/>
        <w:drawing>
          <wp:inline distT="0" distB="0" distL="0" distR="0" wp14:anchorId="1BCE44D7" wp14:editId="5871859B">
            <wp:extent cx="8863330" cy="5143500"/>
            <wp:effectExtent l="0" t="0" r="0" b="0"/>
            <wp:docPr id="101" name="Picture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5143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26F900" w14:textId="77777777" w:rsidR="002E777F" w:rsidRDefault="002E777F">
      <w:r>
        <w:br w:type="page"/>
      </w:r>
    </w:p>
    <w:p w14:paraId="791ACFAE" w14:textId="3094571B" w:rsidR="002E777F" w:rsidRDefault="00CB02B8">
      <w:r w:rsidRPr="00CB02B8">
        <w:lastRenderedPageBreak/>
        <w:drawing>
          <wp:inline distT="0" distB="0" distL="0" distR="0" wp14:anchorId="4A368C75" wp14:editId="5B74F2D2">
            <wp:extent cx="8863330" cy="5248275"/>
            <wp:effectExtent l="0" t="0" r="0" b="9525"/>
            <wp:docPr id="102" name="Picture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5248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E777F">
        <w:br w:type="page"/>
      </w:r>
    </w:p>
    <w:p w14:paraId="149E4E22" w14:textId="3DEA3D9A" w:rsidR="002E777F" w:rsidRDefault="00903FE1">
      <w:r w:rsidRPr="00903FE1">
        <w:lastRenderedPageBreak/>
        <w:drawing>
          <wp:inline distT="0" distB="0" distL="0" distR="0" wp14:anchorId="50ED5646" wp14:editId="542998D7">
            <wp:extent cx="8863330" cy="5267325"/>
            <wp:effectExtent l="0" t="0" r="0" b="9525"/>
            <wp:docPr id="103" name="Picture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5267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283503" w14:textId="77777777" w:rsidR="002E777F" w:rsidRDefault="002E777F">
      <w:r>
        <w:br w:type="page"/>
      </w:r>
    </w:p>
    <w:p w14:paraId="59867294" w14:textId="1FB660EB" w:rsidR="002E777F" w:rsidRDefault="00A9192F">
      <w:r w:rsidRPr="00A9192F">
        <w:lastRenderedPageBreak/>
        <w:drawing>
          <wp:inline distT="0" distB="0" distL="0" distR="0" wp14:anchorId="1B5DFF66" wp14:editId="79968D44">
            <wp:extent cx="8863330" cy="5153025"/>
            <wp:effectExtent l="0" t="0" r="0" b="9525"/>
            <wp:docPr id="104" name="Picture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5153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E68457" w14:textId="77777777" w:rsidR="002E777F" w:rsidRDefault="002E777F">
      <w:r>
        <w:br w:type="page"/>
      </w:r>
    </w:p>
    <w:p w14:paraId="476FB8A6" w14:textId="382AAA91" w:rsidR="002E777F" w:rsidRDefault="00A9192F">
      <w:r w:rsidRPr="00A9192F">
        <w:lastRenderedPageBreak/>
        <w:drawing>
          <wp:inline distT="0" distB="0" distL="0" distR="0" wp14:anchorId="7EF9CD2A" wp14:editId="160E283F">
            <wp:extent cx="8863330" cy="5791200"/>
            <wp:effectExtent l="0" t="0" r="0" b="0"/>
            <wp:docPr id="105" name="Picture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579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0B973E" w14:textId="68F1AD73" w:rsidR="002E777F" w:rsidRDefault="00B47156">
      <w:r w:rsidRPr="00B47156">
        <w:lastRenderedPageBreak/>
        <w:drawing>
          <wp:inline distT="0" distB="0" distL="0" distR="0" wp14:anchorId="5E34BFEA" wp14:editId="3E0DCF1A">
            <wp:extent cx="8863330" cy="5181600"/>
            <wp:effectExtent l="0" t="0" r="0" b="0"/>
            <wp:docPr id="106" name="Picture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518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E777F">
        <w:br w:type="page"/>
      </w:r>
    </w:p>
    <w:p w14:paraId="6BB5DE51" w14:textId="4F7540AB" w:rsidR="002E777F" w:rsidRDefault="001B1DD3">
      <w:r w:rsidRPr="001B1DD3">
        <w:lastRenderedPageBreak/>
        <w:drawing>
          <wp:inline distT="0" distB="0" distL="0" distR="0" wp14:anchorId="6275CC1D" wp14:editId="3D6B10EE">
            <wp:extent cx="8863330" cy="5657850"/>
            <wp:effectExtent l="0" t="0" r="0" b="0"/>
            <wp:docPr id="107" name="Picture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5657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584C30" w14:textId="0DE6179D" w:rsidR="002E777F" w:rsidRDefault="00C2654E">
      <w:r w:rsidRPr="00C2654E">
        <w:lastRenderedPageBreak/>
        <w:drawing>
          <wp:inline distT="0" distB="0" distL="0" distR="0" wp14:anchorId="17935993" wp14:editId="786676BD">
            <wp:extent cx="8863330" cy="5276850"/>
            <wp:effectExtent l="0" t="0" r="0" b="0"/>
            <wp:docPr id="108" name="Picture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5276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6F96DE" w14:textId="7F5B7C25" w:rsidR="002E777F" w:rsidRDefault="003008D3">
      <w:r w:rsidRPr="003008D3">
        <w:lastRenderedPageBreak/>
        <w:drawing>
          <wp:inline distT="0" distB="0" distL="0" distR="0" wp14:anchorId="4D8F8140" wp14:editId="1EB88262">
            <wp:extent cx="8863330" cy="4162425"/>
            <wp:effectExtent l="0" t="0" r="0" b="9525"/>
            <wp:docPr id="109" name="Picture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4162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E777F">
        <w:br w:type="page"/>
      </w:r>
    </w:p>
    <w:p w14:paraId="1EFB9CCA" w14:textId="276EBB80" w:rsidR="002E777F" w:rsidRDefault="003008D3">
      <w:r w:rsidRPr="003008D3">
        <w:lastRenderedPageBreak/>
        <w:drawing>
          <wp:inline distT="0" distB="0" distL="0" distR="0" wp14:anchorId="62F42494" wp14:editId="31FC403C">
            <wp:extent cx="8863330" cy="5667375"/>
            <wp:effectExtent l="0" t="0" r="0" b="9525"/>
            <wp:docPr id="143" name="Picture 1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5667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475B94" w14:textId="247882E2" w:rsidR="002E777F" w:rsidRDefault="00366329">
      <w:r w:rsidRPr="00366329">
        <w:lastRenderedPageBreak/>
        <w:drawing>
          <wp:inline distT="0" distB="0" distL="0" distR="0" wp14:anchorId="49630CFD" wp14:editId="788BC103">
            <wp:extent cx="8863330" cy="4924425"/>
            <wp:effectExtent l="0" t="0" r="0" b="9525"/>
            <wp:docPr id="144" name="Picture 1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4924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9132DA" w14:textId="77777777" w:rsidR="002E777F" w:rsidRDefault="002E777F">
      <w:r>
        <w:br w:type="page"/>
      </w:r>
    </w:p>
    <w:p w14:paraId="4858B939" w14:textId="34E95BDC" w:rsidR="002E777F" w:rsidRDefault="00366329">
      <w:r w:rsidRPr="00366329">
        <w:lastRenderedPageBreak/>
        <w:drawing>
          <wp:inline distT="0" distB="0" distL="0" distR="0" wp14:anchorId="1D5E5FC9" wp14:editId="2AB67669">
            <wp:extent cx="8863330" cy="5810250"/>
            <wp:effectExtent l="0" t="0" r="0" b="0"/>
            <wp:docPr id="148" name="Picture 1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5810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3A3E3B" w14:textId="32606FE5" w:rsidR="002E777F" w:rsidRDefault="001B642C">
      <w:r w:rsidRPr="001B642C">
        <w:lastRenderedPageBreak/>
        <w:drawing>
          <wp:inline distT="0" distB="0" distL="0" distR="0" wp14:anchorId="67AA298C" wp14:editId="447E0A5D">
            <wp:extent cx="8863330" cy="5343525"/>
            <wp:effectExtent l="0" t="0" r="0" b="9525"/>
            <wp:docPr id="183" name="Picture 1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5343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549793" w14:textId="5398A7E7" w:rsidR="002E777F" w:rsidRDefault="001B642C">
      <w:r w:rsidRPr="001B642C">
        <w:lastRenderedPageBreak/>
        <w:drawing>
          <wp:inline distT="0" distB="0" distL="0" distR="0" wp14:anchorId="2B429CB6" wp14:editId="37B406ED">
            <wp:extent cx="8863330" cy="5276850"/>
            <wp:effectExtent l="0" t="0" r="0" b="0"/>
            <wp:docPr id="184" name="Picture 1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5276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D5AC1" w:rsidRPr="00CD5AC1">
        <w:lastRenderedPageBreak/>
        <w:drawing>
          <wp:inline distT="0" distB="0" distL="0" distR="0" wp14:anchorId="5B2405D1" wp14:editId="3201D455">
            <wp:extent cx="8863330" cy="5619750"/>
            <wp:effectExtent l="0" t="0" r="0" b="0"/>
            <wp:docPr id="202" name="Picture 2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5619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E777F">
        <w:br w:type="page"/>
      </w:r>
    </w:p>
    <w:p w14:paraId="67CD07FB" w14:textId="06CDB777" w:rsidR="002E777F" w:rsidRDefault="007B2999">
      <w:r w:rsidRPr="007B2999">
        <w:lastRenderedPageBreak/>
        <w:drawing>
          <wp:inline distT="0" distB="0" distL="0" distR="0" wp14:anchorId="0A347EEC" wp14:editId="5C821E35">
            <wp:extent cx="8863330" cy="4819650"/>
            <wp:effectExtent l="0" t="0" r="0" b="0"/>
            <wp:docPr id="214" name="Picture 2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4819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B80EFC" w14:textId="77777777" w:rsidR="002E777F" w:rsidRDefault="002E777F">
      <w:r>
        <w:br w:type="page"/>
      </w:r>
    </w:p>
    <w:p w14:paraId="1323BB7B" w14:textId="18C9CAC3" w:rsidR="002E777F" w:rsidRDefault="009F4CD5">
      <w:r w:rsidRPr="009F4CD5">
        <w:lastRenderedPageBreak/>
        <w:drawing>
          <wp:inline distT="0" distB="0" distL="0" distR="0" wp14:anchorId="65C90D2E" wp14:editId="497B4318">
            <wp:extent cx="8863330" cy="5381625"/>
            <wp:effectExtent l="0" t="0" r="0" b="9525"/>
            <wp:docPr id="221" name="Picture 2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5381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DC20AB" w14:textId="730A809B" w:rsidR="002E777F" w:rsidRDefault="00E67A0F">
      <w:r w:rsidRPr="00E67A0F">
        <w:lastRenderedPageBreak/>
        <w:drawing>
          <wp:inline distT="0" distB="0" distL="0" distR="0" wp14:anchorId="51FF1708" wp14:editId="7C415FF0">
            <wp:extent cx="8863330" cy="5505450"/>
            <wp:effectExtent l="0" t="0" r="0" b="0"/>
            <wp:docPr id="222" name="Picture 2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5505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E777F">
        <w:br w:type="page"/>
      </w:r>
    </w:p>
    <w:p w14:paraId="7CCFEA6E" w14:textId="7EEAC006" w:rsidR="002E777F" w:rsidRDefault="001E72A5">
      <w:r w:rsidRPr="001E72A5">
        <w:lastRenderedPageBreak/>
        <w:drawing>
          <wp:inline distT="0" distB="0" distL="0" distR="0" wp14:anchorId="76657346" wp14:editId="6E06334B">
            <wp:extent cx="8863330" cy="5800725"/>
            <wp:effectExtent l="0" t="0" r="0" b="9525"/>
            <wp:docPr id="223" name="Picture 2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5800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E777F">
        <w:br w:type="page"/>
      </w:r>
    </w:p>
    <w:p w14:paraId="0F42ED78" w14:textId="47DCD8D9" w:rsidR="002E777F" w:rsidRDefault="001E72A5">
      <w:r w:rsidRPr="001E72A5">
        <w:lastRenderedPageBreak/>
        <w:drawing>
          <wp:inline distT="0" distB="0" distL="0" distR="0" wp14:anchorId="3E77DFCE" wp14:editId="401A3129">
            <wp:extent cx="8863330" cy="5133975"/>
            <wp:effectExtent l="0" t="0" r="0" b="9525"/>
            <wp:docPr id="224" name="Picture 2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5133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9CCF1E" w14:textId="3CE8A66B" w:rsidR="002E777F" w:rsidRDefault="001E72A5">
      <w:r w:rsidRPr="001E72A5">
        <w:lastRenderedPageBreak/>
        <w:drawing>
          <wp:inline distT="0" distB="0" distL="0" distR="0" wp14:anchorId="4B3A36AB" wp14:editId="09C67955">
            <wp:extent cx="8863330" cy="4267200"/>
            <wp:effectExtent l="0" t="0" r="0" b="0"/>
            <wp:docPr id="225" name="Picture 2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426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E777F">
        <w:br w:type="page"/>
      </w:r>
    </w:p>
    <w:p w14:paraId="3BC2600E" w14:textId="22951B4C" w:rsidR="002E777F" w:rsidRDefault="00FC358C">
      <w:r w:rsidRPr="00FC358C">
        <w:lastRenderedPageBreak/>
        <w:drawing>
          <wp:inline distT="0" distB="0" distL="0" distR="0" wp14:anchorId="081F5C60" wp14:editId="4015E23D">
            <wp:extent cx="8863330" cy="5705475"/>
            <wp:effectExtent l="0" t="0" r="0" b="9525"/>
            <wp:docPr id="226" name="Picture 2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5705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66A703" w14:textId="1933829D" w:rsidR="002E777F" w:rsidRDefault="00C0030B">
      <w:r w:rsidRPr="00C0030B">
        <w:lastRenderedPageBreak/>
        <w:drawing>
          <wp:inline distT="0" distB="0" distL="0" distR="0" wp14:anchorId="7F45130E" wp14:editId="6D0175DF">
            <wp:extent cx="8863330" cy="4953000"/>
            <wp:effectExtent l="0" t="0" r="0" b="0"/>
            <wp:docPr id="227" name="Picture 2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4953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77D0A" w:rsidRPr="00277D0A">
        <w:lastRenderedPageBreak/>
        <w:drawing>
          <wp:inline distT="0" distB="0" distL="0" distR="0" wp14:anchorId="2FB12895" wp14:editId="3D7A559F">
            <wp:extent cx="8863330" cy="5600700"/>
            <wp:effectExtent l="0" t="0" r="0" b="0"/>
            <wp:docPr id="228" name="Picture 2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5600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36F6E0" w14:textId="7E04E06E" w:rsidR="002E777F" w:rsidRDefault="002E777F">
      <w:r>
        <w:br w:type="page"/>
      </w:r>
      <w:r w:rsidR="002C1C0E" w:rsidRPr="002C1C0E">
        <w:lastRenderedPageBreak/>
        <w:drawing>
          <wp:inline distT="0" distB="0" distL="0" distR="0" wp14:anchorId="1354D61C" wp14:editId="6056D3B6">
            <wp:extent cx="8863330" cy="5353050"/>
            <wp:effectExtent l="0" t="0" r="0" b="0"/>
            <wp:docPr id="229" name="Picture 2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5353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71CA3B" w14:textId="4A25BAEE" w:rsidR="002E777F" w:rsidRDefault="002C1C0E">
      <w:r w:rsidRPr="002C1C0E">
        <w:lastRenderedPageBreak/>
        <w:drawing>
          <wp:inline distT="0" distB="0" distL="0" distR="0" wp14:anchorId="160A76F5" wp14:editId="7EA990D2">
            <wp:extent cx="8863330" cy="5153025"/>
            <wp:effectExtent l="0" t="0" r="0" b="9525"/>
            <wp:docPr id="230" name="Picture 2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5153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A49989" w14:textId="753F5754" w:rsidR="002E777F" w:rsidRDefault="00210EFB">
      <w:r w:rsidRPr="00210EFB">
        <w:lastRenderedPageBreak/>
        <w:drawing>
          <wp:inline distT="0" distB="0" distL="0" distR="0" wp14:anchorId="3DE908BF" wp14:editId="1983ED9D">
            <wp:extent cx="8863330" cy="3209925"/>
            <wp:effectExtent l="0" t="0" r="0" b="9525"/>
            <wp:docPr id="231" name="Picture 2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3209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A306CB" w14:textId="77777777" w:rsidR="002E777F" w:rsidRDefault="002E777F">
      <w:r>
        <w:br w:type="page"/>
      </w:r>
    </w:p>
    <w:p w14:paraId="47487469" w14:textId="224BC65C" w:rsidR="002E777F" w:rsidRDefault="00210EFB">
      <w:r w:rsidRPr="00210EFB">
        <w:lastRenderedPageBreak/>
        <w:drawing>
          <wp:inline distT="0" distB="0" distL="0" distR="0" wp14:anchorId="6F321D12" wp14:editId="44018A03">
            <wp:extent cx="8863330" cy="4895850"/>
            <wp:effectExtent l="0" t="0" r="0" b="0"/>
            <wp:docPr id="232" name="Picture 2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4895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A6B1BE" w14:textId="77777777" w:rsidR="002E777F" w:rsidRDefault="002E777F">
      <w:r>
        <w:br w:type="page"/>
      </w:r>
    </w:p>
    <w:p w14:paraId="45CE1FC3" w14:textId="71471E04" w:rsidR="002E777F" w:rsidRDefault="00EB6E97">
      <w:r w:rsidRPr="00EB6E97">
        <w:lastRenderedPageBreak/>
        <w:drawing>
          <wp:inline distT="0" distB="0" distL="0" distR="0" wp14:anchorId="30356765" wp14:editId="3B7E2466">
            <wp:extent cx="8863330" cy="5467350"/>
            <wp:effectExtent l="0" t="0" r="0" b="0"/>
            <wp:docPr id="233" name="Picture 2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/>
                    <pic:cNvPicPr>
                      <a:picLocks noChangeAspect="1" noChangeArrowheads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5467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E777F">
        <w:br w:type="page"/>
      </w:r>
    </w:p>
    <w:p w14:paraId="0FA54739" w14:textId="1FB358E8" w:rsidR="002E777F" w:rsidRDefault="009D7F74">
      <w:r w:rsidRPr="009D7F74">
        <w:lastRenderedPageBreak/>
        <w:drawing>
          <wp:inline distT="0" distB="0" distL="0" distR="0" wp14:anchorId="48CCEC4A" wp14:editId="797885D6">
            <wp:extent cx="8863330" cy="5219700"/>
            <wp:effectExtent l="0" t="0" r="0" b="0"/>
            <wp:docPr id="234" name="Picture 2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/>
                    <pic:cNvPicPr>
                      <a:picLocks noChangeAspect="1" noChangeArrowheads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5219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A9FED8" w14:textId="77777777" w:rsidR="002E777F" w:rsidRDefault="002E777F">
      <w:r>
        <w:br w:type="page"/>
      </w:r>
    </w:p>
    <w:p w14:paraId="5EA27397" w14:textId="1AA505D9" w:rsidR="002E777F" w:rsidRDefault="009D7F74">
      <w:r w:rsidRPr="009D7F74">
        <w:lastRenderedPageBreak/>
        <w:drawing>
          <wp:inline distT="0" distB="0" distL="0" distR="0" wp14:anchorId="4E07A2F3" wp14:editId="7A39E8CD">
            <wp:extent cx="8863330" cy="5781675"/>
            <wp:effectExtent l="0" t="0" r="0" b="9525"/>
            <wp:docPr id="235" name="Picture 2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5781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45E589" w14:textId="06A7BAD4" w:rsidR="002E777F" w:rsidRDefault="007C094F">
      <w:r w:rsidRPr="007C094F">
        <w:lastRenderedPageBreak/>
        <w:drawing>
          <wp:inline distT="0" distB="0" distL="0" distR="0" wp14:anchorId="6D8D30CC" wp14:editId="18581845">
            <wp:extent cx="8863330" cy="5591175"/>
            <wp:effectExtent l="0" t="0" r="0" b="9525"/>
            <wp:docPr id="236" name="Picture 2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/>
                    <pic:cNvPicPr>
                      <a:picLocks noChangeAspect="1" noChangeArrowheads="1"/>
                    </pic:cNvPicPr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5591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56E86D" w14:textId="2191D694" w:rsidR="002E777F" w:rsidRDefault="00F4320C">
      <w:r w:rsidRPr="00F4320C">
        <w:lastRenderedPageBreak/>
        <w:drawing>
          <wp:inline distT="0" distB="0" distL="0" distR="0" wp14:anchorId="3E56316B" wp14:editId="39A24730">
            <wp:extent cx="8863330" cy="5724525"/>
            <wp:effectExtent l="0" t="0" r="0" b="9525"/>
            <wp:docPr id="237" name="Picture 2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4"/>
                    <pic:cNvPicPr>
                      <a:picLocks noChangeAspect="1" noChangeArrowheads="1"/>
                    </pic:cNvPicPr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5724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C537E0" w14:textId="128576DA" w:rsidR="002E777F" w:rsidRDefault="002123A8">
      <w:r w:rsidRPr="002123A8">
        <w:lastRenderedPageBreak/>
        <w:drawing>
          <wp:inline distT="0" distB="0" distL="0" distR="0" wp14:anchorId="57740DFB" wp14:editId="761EB151">
            <wp:extent cx="8863330" cy="3352800"/>
            <wp:effectExtent l="0" t="0" r="0" b="0"/>
            <wp:docPr id="238" name="Picture 2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/>
                    <pic:cNvPicPr>
                      <a:picLocks noChangeAspect="1" noChangeArrowheads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335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FD52E2" w14:textId="77777777" w:rsidR="002E777F" w:rsidRDefault="002E777F">
      <w:r>
        <w:br w:type="page"/>
      </w:r>
    </w:p>
    <w:p w14:paraId="6B617F04" w14:textId="287AEC2C" w:rsidR="002E777F" w:rsidRDefault="002123A8">
      <w:r w:rsidRPr="002123A8">
        <w:lastRenderedPageBreak/>
        <w:drawing>
          <wp:inline distT="0" distB="0" distL="0" distR="0" wp14:anchorId="1E3BFF5E" wp14:editId="2FB67279">
            <wp:extent cx="8863330" cy="5734050"/>
            <wp:effectExtent l="0" t="0" r="0" b="0"/>
            <wp:docPr id="239" name="Picture 2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6"/>
                    <pic:cNvPicPr>
                      <a:picLocks noChangeAspect="1" noChangeArrowheads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5734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675E6F" w14:textId="0704467F" w:rsidR="002E777F" w:rsidRDefault="00524476">
      <w:r w:rsidRPr="00524476">
        <w:lastRenderedPageBreak/>
        <w:drawing>
          <wp:inline distT="0" distB="0" distL="0" distR="0" wp14:anchorId="76EA906D" wp14:editId="1E323412">
            <wp:extent cx="8863330" cy="3324225"/>
            <wp:effectExtent l="0" t="0" r="0" b="9525"/>
            <wp:docPr id="240" name="Picture 2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"/>
                    <pic:cNvPicPr>
                      <a:picLocks noChangeAspect="1" noChangeArrowheads="1"/>
                    </pic:cNvPicPr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9EB546" w14:textId="77777777" w:rsidR="002E777F" w:rsidRDefault="002E777F">
      <w:r>
        <w:br w:type="page"/>
      </w:r>
    </w:p>
    <w:p w14:paraId="1325F960" w14:textId="0125EC63" w:rsidR="002E777F" w:rsidRDefault="0000345A">
      <w:r w:rsidRPr="0000345A">
        <w:lastRenderedPageBreak/>
        <w:drawing>
          <wp:inline distT="0" distB="0" distL="0" distR="0" wp14:anchorId="25E16CB2" wp14:editId="34856C37">
            <wp:extent cx="8863330" cy="4495800"/>
            <wp:effectExtent l="0" t="0" r="0" b="0"/>
            <wp:docPr id="243" name="Picture 2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0"/>
                    <pic:cNvPicPr>
                      <a:picLocks noChangeAspect="1" noChangeArrowheads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449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0345A">
        <w:lastRenderedPageBreak/>
        <w:drawing>
          <wp:inline distT="0" distB="0" distL="0" distR="0" wp14:anchorId="62B9E889" wp14:editId="6D5CEDBC">
            <wp:extent cx="8863330" cy="3133725"/>
            <wp:effectExtent l="0" t="0" r="0" b="9525"/>
            <wp:docPr id="244" name="Picture 2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"/>
                    <pic:cNvPicPr>
                      <a:picLocks noChangeAspect="1" noChangeArrowheads="1"/>
                    </pic:cNvPicPr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3133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0E8B0A" w14:textId="40542762" w:rsidR="002E777F" w:rsidRDefault="0000345A">
      <w:r w:rsidRPr="0000345A">
        <w:lastRenderedPageBreak/>
        <w:drawing>
          <wp:inline distT="0" distB="0" distL="0" distR="0" wp14:anchorId="4A1CEAFF" wp14:editId="532B5476">
            <wp:extent cx="8863330" cy="5838825"/>
            <wp:effectExtent l="0" t="0" r="0" b="9525"/>
            <wp:docPr id="245" name="Picture 2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"/>
                    <pic:cNvPicPr>
                      <a:picLocks noChangeAspect="1" noChangeArrowheads="1"/>
                    </pic:cNvPicPr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5838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E5E801" w14:textId="2246AD51" w:rsidR="002E777F" w:rsidRDefault="00D92DC1">
      <w:r w:rsidRPr="00D92DC1">
        <w:lastRenderedPageBreak/>
        <w:drawing>
          <wp:inline distT="0" distB="0" distL="0" distR="0" wp14:anchorId="39AE97C8" wp14:editId="1B05F63E">
            <wp:extent cx="8863330" cy="4943475"/>
            <wp:effectExtent l="0" t="0" r="0" b="9525"/>
            <wp:docPr id="247" name="Picture 2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4"/>
                    <pic:cNvPicPr>
                      <a:picLocks noChangeAspect="1" noChangeArrowheads="1"/>
                    </pic:cNvPicPr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4943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92DC1">
        <w:lastRenderedPageBreak/>
        <w:drawing>
          <wp:inline distT="0" distB="0" distL="0" distR="0" wp14:anchorId="1E45C56E" wp14:editId="730DD237">
            <wp:extent cx="8863330" cy="3333750"/>
            <wp:effectExtent l="0" t="0" r="0" b="0"/>
            <wp:docPr id="248" name="Picture 2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5"/>
                    <pic:cNvPicPr>
                      <a:picLocks noChangeAspect="1" noChangeArrowheads="1"/>
                    </pic:cNvPicPr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3333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026DD1" w14:textId="0C73BDC4" w:rsidR="002E777F" w:rsidRDefault="002E777F">
      <w:r>
        <w:br w:type="page"/>
      </w:r>
    </w:p>
    <w:p w14:paraId="123BC3B8" w14:textId="3DBD49FE" w:rsidR="002E777F" w:rsidRDefault="00A9424B">
      <w:r w:rsidRPr="00A9424B">
        <w:lastRenderedPageBreak/>
        <w:drawing>
          <wp:inline distT="0" distB="0" distL="0" distR="0" wp14:anchorId="56B5AA22" wp14:editId="613A92C7">
            <wp:extent cx="8863330" cy="4191000"/>
            <wp:effectExtent l="0" t="0" r="0" b="0"/>
            <wp:docPr id="249" name="Picture 2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6"/>
                    <pic:cNvPicPr>
                      <a:picLocks noChangeAspect="1" noChangeArrowheads="1"/>
                    </pic:cNvPicPr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4191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9424B">
        <w:lastRenderedPageBreak/>
        <w:drawing>
          <wp:inline distT="0" distB="0" distL="0" distR="0" wp14:anchorId="6855222E" wp14:editId="152B6B3A">
            <wp:extent cx="8863330" cy="3429000"/>
            <wp:effectExtent l="0" t="0" r="0" b="0"/>
            <wp:docPr id="250" name="Picture 2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7"/>
                    <pic:cNvPicPr>
                      <a:picLocks noChangeAspect="1" noChangeArrowheads="1"/>
                    </pic:cNvPicPr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3429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68F44B" w14:textId="21CC5869" w:rsidR="002E777F" w:rsidRDefault="002E777F">
      <w:r>
        <w:br w:type="page"/>
      </w:r>
    </w:p>
    <w:p w14:paraId="0CFF078D" w14:textId="029E7E81" w:rsidR="002E777F" w:rsidRDefault="00F1023C">
      <w:r w:rsidRPr="00F1023C">
        <w:lastRenderedPageBreak/>
        <w:drawing>
          <wp:inline distT="0" distB="0" distL="0" distR="0" wp14:anchorId="256DFD49" wp14:editId="12953EFF">
            <wp:extent cx="8863330" cy="5867400"/>
            <wp:effectExtent l="0" t="0" r="0" b="0"/>
            <wp:docPr id="251" name="Picture 2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8"/>
                    <pic:cNvPicPr>
                      <a:picLocks noChangeAspect="1" noChangeArrowheads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5867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B65286" w14:textId="515C8E2B" w:rsidR="005611ED" w:rsidRDefault="00F1023C">
      <w:r w:rsidRPr="00F1023C">
        <w:lastRenderedPageBreak/>
        <w:drawing>
          <wp:inline distT="0" distB="0" distL="0" distR="0" wp14:anchorId="60FCC602" wp14:editId="2891D565">
            <wp:extent cx="8863330" cy="3371850"/>
            <wp:effectExtent l="0" t="0" r="0" b="0"/>
            <wp:docPr id="252" name="Picture 2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9"/>
                    <pic:cNvPicPr>
                      <a:picLocks noChangeAspect="1" noChangeArrowheads="1"/>
                    </pic:cNvPicPr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3371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1023C">
        <w:lastRenderedPageBreak/>
        <w:drawing>
          <wp:inline distT="0" distB="0" distL="0" distR="0" wp14:anchorId="40D51AF6" wp14:editId="2706F7C8">
            <wp:extent cx="8863330" cy="4191000"/>
            <wp:effectExtent l="0" t="0" r="0" b="0"/>
            <wp:docPr id="253" name="Picture 2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0"/>
                    <pic:cNvPicPr>
                      <a:picLocks noChangeAspect="1" noChangeArrowheads="1"/>
                    </pic:cNvPicPr>
                  </pic:nvPicPr>
                  <pic:blipFill>
                    <a:blip r:embed="rId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4191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8899CC" w14:textId="77777777" w:rsidR="006C1D9B" w:rsidRDefault="006C1D9B"/>
    <w:p w14:paraId="5E810D03" w14:textId="66C6F1A5" w:rsidR="006C1D9B" w:rsidRDefault="006C1D9B"/>
    <w:p w14:paraId="17DD0721" w14:textId="77777777" w:rsidR="002E777F" w:rsidRDefault="002E777F">
      <w:r>
        <w:br w:type="page"/>
      </w:r>
    </w:p>
    <w:p w14:paraId="36B788FE" w14:textId="47FFDB5E" w:rsidR="002E777F" w:rsidRDefault="00FB45D5">
      <w:r w:rsidRPr="00FB45D5">
        <w:lastRenderedPageBreak/>
        <w:drawing>
          <wp:inline distT="0" distB="0" distL="0" distR="0" wp14:anchorId="2DB8468C" wp14:editId="5E2BC70B">
            <wp:extent cx="8863330" cy="5772150"/>
            <wp:effectExtent l="0" t="0" r="0" b="0"/>
            <wp:docPr id="255" name="Picture 2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2"/>
                    <pic:cNvPicPr>
                      <a:picLocks noChangeAspect="1" noChangeArrowheads="1"/>
                    </pic:cNvPicPr>
                  </pic:nvPicPr>
                  <pic:blipFill>
                    <a:blip r:embed="rId7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5772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30AF4" w:rsidRPr="00730AF4">
        <w:lastRenderedPageBreak/>
        <w:drawing>
          <wp:inline distT="0" distB="0" distL="0" distR="0" wp14:anchorId="57E46109" wp14:editId="64CCB8CF">
            <wp:extent cx="8863330" cy="4933950"/>
            <wp:effectExtent l="0" t="0" r="0" b="0"/>
            <wp:docPr id="256" name="Picture 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3"/>
                    <pic:cNvPicPr>
                      <a:picLocks noChangeAspect="1" noChangeArrowheads="1"/>
                    </pic:cNvPicPr>
                  </pic:nvPicPr>
                  <pic:blipFill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4933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A0E02" w:rsidRPr="00DA0E02">
        <w:lastRenderedPageBreak/>
        <w:drawing>
          <wp:inline distT="0" distB="0" distL="0" distR="0" wp14:anchorId="54B231E2" wp14:editId="20966561">
            <wp:extent cx="8863330" cy="5819775"/>
            <wp:effectExtent l="0" t="0" r="0" b="9525"/>
            <wp:docPr id="258" name="Picture 2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5"/>
                    <pic:cNvPicPr>
                      <a:picLocks noChangeAspect="1" noChangeArrowheads="1"/>
                    </pic:cNvPicPr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5819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A0E02" w:rsidRPr="00DA0E02">
        <w:lastRenderedPageBreak/>
        <w:drawing>
          <wp:inline distT="0" distB="0" distL="0" distR="0" wp14:anchorId="0E7EC13E" wp14:editId="7305FE76">
            <wp:extent cx="8863330" cy="5705475"/>
            <wp:effectExtent l="0" t="0" r="0" b="9525"/>
            <wp:docPr id="259" name="Picture 2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6"/>
                    <pic:cNvPicPr>
                      <a:picLocks noChangeAspect="1" noChangeArrowheads="1"/>
                    </pic:cNvPicPr>
                  </pic:nvPicPr>
                  <pic:blipFill>
                    <a:blip r:embed="rId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5705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E777F">
        <w:br w:type="page"/>
      </w:r>
    </w:p>
    <w:p w14:paraId="31257FA7" w14:textId="51E33243" w:rsidR="002E777F" w:rsidRDefault="005A0AE6">
      <w:r w:rsidRPr="005A0AE6">
        <w:lastRenderedPageBreak/>
        <w:drawing>
          <wp:inline distT="0" distB="0" distL="0" distR="0" wp14:anchorId="2980FE1E" wp14:editId="3BDE1548">
            <wp:extent cx="8863330" cy="5819775"/>
            <wp:effectExtent l="0" t="0" r="0" b="9525"/>
            <wp:docPr id="260" name="Picture 2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7"/>
                    <pic:cNvPicPr>
                      <a:picLocks noChangeAspect="1" noChangeArrowheads="1"/>
                    </pic:cNvPicPr>
                  </pic:nvPicPr>
                  <pic:blipFill>
                    <a:blip r:embed="rId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5819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255A97" w14:textId="223A3892" w:rsidR="002E777F" w:rsidRDefault="00F7704F">
      <w:r w:rsidRPr="00F7704F">
        <w:lastRenderedPageBreak/>
        <w:drawing>
          <wp:inline distT="0" distB="0" distL="0" distR="0" wp14:anchorId="45662AEB" wp14:editId="31FBC17A">
            <wp:extent cx="8863330" cy="5867400"/>
            <wp:effectExtent l="0" t="0" r="0" b="0"/>
            <wp:docPr id="261" name="Picture 2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8"/>
                    <pic:cNvPicPr>
                      <a:picLocks noChangeAspect="1" noChangeArrowheads="1"/>
                    </pic:cNvPicPr>
                  </pic:nvPicPr>
                  <pic:blipFill>
                    <a:blip r:embed="rId8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5867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BF753F" w14:textId="68CC449F" w:rsidR="002E777F" w:rsidRDefault="00F7704F">
      <w:r w:rsidRPr="00F7704F">
        <w:lastRenderedPageBreak/>
        <w:drawing>
          <wp:inline distT="0" distB="0" distL="0" distR="0" wp14:anchorId="0159BF88" wp14:editId="5C26BF96">
            <wp:extent cx="8863330" cy="5810250"/>
            <wp:effectExtent l="0" t="0" r="0" b="0"/>
            <wp:docPr id="262" name="Picture 2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9"/>
                    <pic:cNvPicPr>
                      <a:picLocks noChangeAspect="1" noChangeArrowheads="1"/>
                    </pic:cNvPicPr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5810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C0388" w:rsidRPr="008C0388">
        <w:lastRenderedPageBreak/>
        <w:drawing>
          <wp:inline distT="0" distB="0" distL="0" distR="0" wp14:anchorId="5FBFE8B6" wp14:editId="48F3F0C3">
            <wp:extent cx="8863330" cy="5048250"/>
            <wp:effectExtent l="0" t="0" r="0" b="0"/>
            <wp:docPr id="263" name="Picture 2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0"/>
                    <pic:cNvPicPr>
                      <a:picLocks noChangeAspect="1" noChangeArrowheads="1"/>
                    </pic:cNvPicPr>
                  </pic:nvPicPr>
                  <pic:blipFill>
                    <a:blip r:embed="rId8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5048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01C163" w14:textId="77777777" w:rsidR="002E777F" w:rsidRDefault="002E777F">
      <w:r>
        <w:br w:type="page"/>
      </w:r>
    </w:p>
    <w:p w14:paraId="1664C218" w14:textId="2468C0CB" w:rsidR="002E777F" w:rsidRDefault="00454284">
      <w:r w:rsidRPr="00454284">
        <w:lastRenderedPageBreak/>
        <w:drawing>
          <wp:inline distT="0" distB="0" distL="0" distR="0" wp14:anchorId="795BD485" wp14:editId="343D0800">
            <wp:extent cx="8863330" cy="4629150"/>
            <wp:effectExtent l="0" t="0" r="0" b="0"/>
            <wp:docPr id="264" name="Picture 2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1"/>
                    <pic:cNvPicPr>
                      <a:picLocks noChangeAspect="1" noChangeArrowheads="1"/>
                    </pic:cNvPicPr>
                  </pic:nvPicPr>
                  <pic:blipFill>
                    <a:blip r:embed="rId8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4629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76BF01" w14:textId="77777777" w:rsidR="002E777F" w:rsidRDefault="002E777F">
      <w:r>
        <w:br w:type="page"/>
      </w:r>
    </w:p>
    <w:p w14:paraId="108A4A41" w14:textId="7F0FF16B" w:rsidR="002E777F" w:rsidRDefault="008647E1">
      <w:r w:rsidRPr="008647E1">
        <w:lastRenderedPageBreak/>
        <w:drawing>
          <wp:inline distT="0" distB="0" distL="0" distR="0" wp14:anchorId="146265A4" wp14:editId="42A98CDD">
            <wp:extent cx="8863330" cy="4029075"/>
            <wp:effectExtent l="0" t="0" r="0" b="9525"/>
            <wp:docPr id="265" name="Picture 2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2"/>
                    <pic:cNvPicPr>
                      <a:picLocks noChangeAspect="1" noChangeArrowheads="1"/>
                    </pic:cNvPicPr>
                  </pic:nvPicPr>
                  <pic:blipFill>
                    <a:blip r:embed="rId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4029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647E1">
        <w:lastRenderedPageBreak/>
        <w:drawing>
          <wp:inline distT="0" distB="0" distL="0" distR="0" wp14:anchorId="7EC43D09" wp14:editId="7C45064F">
            <wp:extent cx="8863330" cy="5248275"/>
            <wp:effectExtent l="0" t="0" r="0" b="9525"/>
            <wp:docPr id="266" name="Picture 2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3"/>
                    <pic:cNvPicPr>
                      <a:picLocks noChangeAspect="1" noChangeArrowheads="1"/>
                    </pic:cNvPicPr>
                  </pic:nvPicPr>
                  <pic:blipFill>
                    <a:blip r:embed="rId8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5248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4F5EA1" w14:textId="21AD854B" w:rsidR="002E777F" w:rsidRDefault="002E777F">
      <w:r>
        <w:br w:type="page"/>
      </w:r>
    </w:p>
    <w:p w14:paraId="10811247" w14:textId="5AF90976" w:rsidR="002E777F" w:rsidRDefault="008647E1">
      <w:r w:rsidRPr="008647E1">
        <w:lastRenderedPageBreak/>
        <w:drawing>
          <wp:inline distT="0" distB="0" distL="0" distR="0" wp14:anchorId="36FF327B" wp14:editId="4E3B7B61">
            <wp:extent cx="8863330" cy="5038725"/>
            <wp:effectExtent l="0" t="0" r="0" b="9525"/>
            <wp:docPr id="267" name="Picture 2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4"/>
                    <pic:cNvPicPr>
                      <a:picLocks noChangeAspect="1" noChangeArrowheads="1"/>
                    </pic:cNvPicPr>
                  </pic:nvPicPr>
                  <pic:blipFill>
                    <a:blip r:embed="rId8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5038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A6F44D" w14:textId="77777777" w:rsidR="002E777F" w:rsidRDefault="002E777F">
      <w:r>
        <w:br w:type="page"/>
      </w:r>
    </w:p>
    <w:p w14:paraId="31041D74" w14:textId="716AD27E" w:rsidR="002E777F" w:rsidRDefault="00E55F72">
      <w:r w:rsidRPr="00E55F72">
        <w:lastRenderedPageBreak/>
        <w:drawing>
          <wp:inline distT="0" distB="0" distL="0" distR="0" wp14:anchorId="26BE1B32" wp14:editId="01F00E8C">
            <wp:extent cx="8863330" cy="5076825"/>
            <wp:effectExtent l="0" t="0" r="0" b="9525"/>
            <wp:docPr id="268" name="Picture 2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5"/>
                    <pic:cNvPicPr>
                      <a:picLocks noChangeAspect="1" noChangeArrowheads="1"/>
                    </pic:cNvPicPr>
                  </pic:nvPicPr>
                  <pic:blipFill>
                    <a:blip r:embed="rId8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5076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EAAAC2" w14:textId="77777777" w:rsidR="002E777F" w:rsidRDefault="002E777F">
      <w:r>
        <w:br w:type="page"/>
      </w:r>
    </w:p>
    <w:p w14:paraId="7A328588" w14:textId="406B179F" w:rsidR="002E777F" w:rsidRDefault="00BF24D1">
      <w:r w:rsidRPr="00BF24D1">
        <w:lastRenderedPageBreak/>
        <w:drawing>
          <wp:inline distT="0" distB="0" distL="0" distR="0" wp14:anchorId="2B5A7BF3" wp14:editId="32584DCE">
            <wp:extent cx="8863330" cy="4343400"/>
            <wp:effectExtent l="0" t="0" r="0" b="0"/>
            <wp:docPr id="269" name="Picture 2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6"/>
                    <pic:cNvPicPr>
                      <a:picLocks noChangeAspect="1" noChangeArrowheads="1"/>
                    </pic:cNvPicPr>
                  </pic:nvPicPr>
                  <pic:blipFill>
                    <a:blip r:embed="rId9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434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F24D1">
        <w:lastRenderedPageBreak/>
        <w:drawing>
          <wp:inline distT="0" distB="0" distL="0" distR="0" wp14:anchorId="4798A81D" wp14:editId="24648C67">
            <wp:extent cx="8863330" cy="3409950"/>
            <wp:effectExtent l="0" t="0" r="0" b="0"/>
            <wp:docPr id="270" name="Picture 2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7"/>
                    <pic:cNvPicPr>
                      <a:picLocks noChangeAspect="1" noChangeArrowheads="1"/>
                    </pic:cNvPicPr>
                  </pic:nvPicPr>
                  <pic:blipFill>
                    <a:blip r:embed="rId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3409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39A977" w14:textId="6775FE2F" w:rsidR="002E777F" w:rsidRDefault="002E777F">
      <w:r>
        <w:br w:type="page"/>
      </w:r>
    </w:p>
    <w:p w14:paraId="71D95CAB" w14:textId="55510E19" w:rsidR="002E777F" w:rsidRDefault="00F61362">
      <w:r w:rsidRPr="00F61362">
        <w:lastRenderedPageBreak/>
        <w:drawing>
          <wp:inline distT="0" distB="0" distL="0" distR="0" wp14:anchorId="08143EBF" wp14:editId="586AF5A4">
            <wp:extent cx="8863330" cy="5705475"/>
            <wp:effectExtent l="0" t="0" r="0" b="9525"/>
            <wp:docPr id="272" name="Picture 2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9"/>
                    <pic:cNvPicPr>
                      <a:picLocks noChangeAspect="1" noChangeArrowheads="1"/>
                    </pic:cNvPicPr>
                  </pic:nvPicPr>
                  <pic:blipFill>
                    <a:blip r:embed="rId9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5705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C5111F" w14:textId="0FCB04B0" w:rsidR="002E777F" w:rsidRDefault="003C41E6">
      <w:r w:rsidRPr="003C41E6">
        <w:lastRenderedPageBreak/>
        <w:drawing>
          <wp:inline distT="0" distB="0" distL="0" distR="0" wp14:anchorId="79DFF776" wp14:editId="78C89ED6">
            <wp:extent cx="8863330" cy="5495925"/>
            <wp:effectExtent l="0" t="0" r="0" b="9525"/>
            <wp:docPr id="273" name="Picture 2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0"/>
                    <pic:cNvPicPr>
                      <a:picLocks noChangeAspect="1" noChangeArrowheads="1"/>
                    </pic:cNvPicPr>
                  </pic:nvPicPr>
                  <pic:blipFill>
                    <a:blip r:embed="rId9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5495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863D1" w:rsidRPr="008863D1">
        <w:lastRenderedPageBreak/>
        <w:drawing>
          <wp:inline distT="0" distB="0" distL="0" distR="0" wp14:anchorId="05C3E948" wp14:editId="69348873">
            <wp:extent cx="8863330" cy="4457700"/>
            <wp:effectExtent l="0" t="0" r="0" b="0"/>
            <wp:docPr id="274" name="Picture 2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1"/>
                    <pic:cNvPicPr>
                      <a:picLocks noChangeAspect="1" noChangeArrowheads="1"/>
                    </pic:cNvPicPr>
                  </pic:nvPicPr>
                  <pic:blipFill>
                    <a:blip r:embed="rId9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445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863D1" w:rsidRPr="008863D1">
        <w:lastRenderedPageBreak/>
        <w:drawing>
          <wp:inline distT="0" distB="0" distL="0" distR="0" wp14:anchorId="58914068" wp14:editId="643B9FFF">
            <wp:extent cx="8863330" cy="3438525"/>
            <wp:effectExtent l="0" t="0" r="0" b="9525"/>
            <wp:docPr id="275" name="Picture 2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2"/>
                    <pic:cNvPicPr>
                      <a:picLocks noChangeAspect="1" noChangeArrowheads="1"/>
                    </pic:cNvPicPr>
                  </pic:nvPicPr>
                  <pic:blipFill>
                    <a:blip r:embed="rId9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3438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E777F">
        <w:br w:type="page"/>
      </w:r>
    </w:p>
    <w:p w14:paraId="352E95A0" w14:textId="70D23776" w:rsidR="002E777F" w:rsidRDefault="00204303">
      <w:r w:rsidRPr="00204303">
        <w:lastRenderedPageBreak/>
        <w:drawing>
          <wp:inline distT="0" distB="0" distL="0" distR="0" wp14:anchorId="43D05844" wp14:editId="3CC224C7">
            <wp:extent cx="8863330" cy="5857875"/>
            <wp:effectExtent l="0" t="0" r="0" b="9525"/>
            <wp:docPr id="276" name="Picture 2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3"/>
                    <pic:cNvPicPr>
                      <a:picLocks noChangeAspect="1" noChangeArrowheads="1"/>
                    </pic:cNvPicPr>
                  </pic:nvPicPr>
                  <pic:blipFill>
                    <a:blip r:embed="rId9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5857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931BEF" w14:textId="4E3668C4" w:rsidR="0061582A" w:rsidRDefault="00622729">
      <w:r w:rsidRPr="00622729">
        <w:lastRenderedPageBreak/>
        <w:drawing>
          <wp:inline distT="0" distB="0" distL="0" distR="0" wp14:anchorId="41E67C95" wp14:editId="1BDE7050">
            <wp:extent cx="8863330" cy="5867400"/>
            <wp:effectExtent l="0" t="0" r="0" b="0"/>
            <wp:docPr id="279" name="Picture 2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6"/>
                    <pic:cNvPicPr>
                      <a:picLocks noChangeAspect="1" noChangeArrowheads="1"/>
                    </pic:cNvPicPr>
                  </pic:nvPicPr>
                  <pic:blipFill>
                    <a:blip r:embed="rId9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5867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0479E" w:rsidRPr="0050479E">
        <w:lastRenderedPageBreak/>
        <w:drawing>
          <wp:inline distT="0" distB="0" distL="0" distR="0" wp14:anchorId="41CE4943" wp14:editId="5FE737E0">
            <wp:extent cx="8863330" cy="5286375"/>
            <wp:effectExtent l="0" t="0" r="0" b="9525"/>
            <wp:docPr id="281" name="Picture 2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8"/>
                    <pic:cNvPicPr>
                      <a:picLocks noChangeAspect="1" noChangeArrowheads="1"/>
                    </pic:cNvPicPr>
                  </pic:nvPicPr>
                  <pic:blipFill>
                    <a:blip r:embed="rId9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5286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C6B12" w:rsidRPr="009C6B12">
        <w:lastRenderedPageBreak/>
        <w:drawing>
          <wp:inline distT="0" distB="0" distL="0" distR="0" wp14:anchorId="01DD2B7C" wp14:editId="59333E9C">
            <wp:extent cx="8863330" cy="4133850"/>
            <wp:effectExtent l="0" t="0" r="0" b="0"/>
            <wp:docPr id="282" name="Picture 2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9"/>
                    <pic:cNvPicPr>
                      <a:picLocks noChangeAspect="1" noChangeArrowheads="1"/>
                    </pic:cNvPicPr>
                  </pic:nvPicPr>
                  <pic:blipFill>
                    <a:blip r:embed="rId9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4133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7560F" w:rsidRPr="0007560F">
        <w:lastRenderedPageBreak/>
        <w:drawing>
          <wp:inline distT="0" distB="0" distL="0" distR="0" wp14:anchorId="5116985C" wp14:editId="2E5DB98B">
            <wp:extent cx="8863330" cy="5514975"/>
            <wp:effectExtent l="0" t="0" r="0" b="9525"/>
            <wp:docPr id="283" name="Picture 2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0"/>
                    <pic:cNvPicPr>
                      <a:picLocks noChangeAspect="1" noChangeArrowheads="1"/>
                    </pic:cNvPicPr>
                  </pic:nvPicPr>
                  <pic:blipFill>
                    <a:blip r:embed="rId10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5514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71B66" w:rsidRPr="00171B66">
        <w:lastRenderedPageBreak/>
        <w:drawing>
          <wp:inline distT="0" distB="0" distL="0" distR="0" wp14:anchorId="33FE228A" wp14:editId="0E441FC9">
            <wp:extent cx="8863330" cy="5514975"/>
            <wp:effectExtent l="0" t="0" r="0" b="9525"/>
            <wp:docPr id="284" name="Picture 2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1"/>
                    <pic:cNvPicPr>
                      <a:picLocks noChangeAspect="1" noChangeArrowheads="1"/>
                    </pic:cNvPicPr>
                  </pic:nvPicPr>
                  <pic:blipFill>
                    <a:blip r:embed="rId10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5514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E2374" w:rsidRPr="007E2374">
        <w:lastRenderedPageBreak/>
        <w:drawing>
          <wp:inline distT="0" distB="0" distL="0" distR="0" wp14:anchorId="0249F524" wp14:editId="7FB499B6">
            <wp:extent cx="8863330" cy="2276475"/>
            <wp:effectExtent l="0" t="0" r="0" b="9525"/>
            <wp:docPr id="285" name="Picture 2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2"/>
                    <pic:cNvPicPr>
                      <a:picLocks noChangeAspect="1" noChangeArrowheads="1"/>
                    </pic:cNvPicPr>
                  </pic:nvPicPr>
                  <pic:blipFill>
                    <a:blip r:embed="rId10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2276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E2374" w:rsidRPr="007E2374">
        <w:lastRenderedPageBreak/>
        <w:drawing>
          <wp:inline distT="0" distB="0" distL="0" distR="0" wp14:anchorId="33517265" wp14:editId="588AFD39">
            <wp:extent cx="8863330" cy="5791200"/>
            <wp:effectExtent l="0" t="0" r="0" b="0"/>
            <wp:docPr id="286" name="Picture 2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3"/>
                    <pic:cNvPicPr>
                      <a:picLocks noChangeAspect="1" noChangeArrowheads="1"/>
                    </pic:cNvPicPr>
                  </pic:nvPicPr>
                  <pic:blipFill>
                    <a:blip r:embed="rId10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579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758090" w14:textId="0E6C1621" w:rsidR="0061582A" w:rsidRDefault="007F1860">
      <w:r w:rsidRPr="007F1860">
        <w:lastRenderedPageBreak/>
        <w:drawing>
          <wp:inline distT="0" distB="0" distL="0" distR="0" wp14:anchorId="452CEA77" wp14:editId="44EEAF12">
            <wp:extent cx="8863330" cy="2047875"/>
            <wp:effectExtent l="0" t="0" r="0" b="9525"/>
            <wp:docPr id="315" name="Picture 3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1"/>
                    <pic:cNvPicPr>
                      <a:picLocks noChangeAspect="1" noChangeArrowheads="1"/>
                    </pic:cNvPicPr>
                  </pic:nvPicPr>
                  <pic:blipFill>
                    <a:blip r:embed="rId10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2047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CF510B" w14:textId="1EFC060C" w:rsidR="00B7654F" w:rsidRPr="00B7654F" w:rsidRDefault="00B7654F" w:rsidP="00B7654F"/>
    <w:p w14:paraId="4580BE8B" w14:textId="771ABF92" w:rsidR="00B7654F" w:rsidRPr="00B7654F" w:rsidRDefault="00B7654F" w:rsidP="00B7654F"/>
    <w:p w14:paraId="58344584" w14:textId="685BADFF" w:rsidR="00B7654F" w:rsidRDefault="00B7654F" w:rsidP="00B7654F"/>
    <w:p w14:paraId="202EEFB2" w14:textId="3470CA4C" w:rsidR="00B7654F" w:rsidRPr="00B7654F" w:rsidRDefault="00B7654F" w:rsidP="00B7654F">
      <w:r>
        <w:rPr>
          <w:noProof/>
        </w:rPr>
        <w:lastRenderedPageBreak/>
        <w:drawing>
          <wp:inline distT="0" distB="0" distL="0" distR="0" wp14:anchorId="660D9D20" wp14:editId="6F023EB5">
            <wp:extent cx="8863330" cy="4371975"/>
            <wp:effectExtent l="0" t="0" r="0" b="9525"/>
            <wp:docPr id="289" name="Graphic 2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5">
                      <a:extLst>
                        <a:ext uri="{96DAC541-7B7A-43D3-8B79-37D633B846F1}">
                          <asvg:svgBlip xmlns:asvg="http://schemas.microsoft.com/office/drawing/2016/SVG/main" r:embed="rId10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63330" cy="4371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691BC5" w14:textId="442C9433" w:rsidR="0061582A" w:rsidRDefault="0061582A"/>
    <w:p w14:paraId="367846D7" w14:textId="3F4267AB" w:rsidR="0061582A" w:rsidRDefault="0061582A"/>
    <w:p w14:paraId="718FE27C" w14:textId="37F0A74F" w:rsidR="0061582A" w:rsidRDefault="0061582A"/>
    <w:p w14:paraId="264F49B5" w14:textId="4ACB6D95" w:rsidR="0061582A" w:rsidRDefault="0061582A"/>
    <w:p w14:paraId="7937DC3F" w14:textId="0B3E9E8F" w:rsidR="0061582A" w:rsidRDefault="00AA5ACD">
      <w:r w:rsidRPr="00AA5ACD">
        <w:lastRenderedPageBreak/>
        <w:drawing>
          <wp:inline distT="0" distB="0" distL="0" distR="0" wp14:anchorId="0760884B" wp14:editId="7BC147D6">
            <wp:extent cx="8863330" cy="5724525"/>
            <wp:effectExtent l="0" t="0" r="0" b="9525"/>
            <wp:docPr id="290" name="Picture 2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6"/>
                    <pic:cNvPicPr>
                      <a:picLocks noChangeAspect="1" noChangeArrowheads="1"/>
                    </pic:cNvPicPr>
                  </pic:nvPicPr>
                  <pic:blipFill>
                    <a:blip r:embed="rId10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5724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571711" w14:textId="1F1ED953" w:rsidR="008A3DB1" w:rsidRDefault="00443E7A">
      <w:r w:rsidRPr="00443E7A">
        <w:lastRenderedPageBreak/>
        <w:drawing>
          <wp:inline distT="0" distB="0" distL="0" distR="0" wp14:anchorId="037C80EC" wp14:editId="299842AD">
            <wp:extent cx="8863330" cy="5476875"/>
            <wp:effectExtent l="0" t="0" r="0" b="9525"/>
            <wp:docPr id="291" name="Picture 2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7"/>
                    <pic:cNvPicPr>
                      <a:picLocks noChangeAspect="1" noChangeArrowheads="1"/>
                    </pic:cNvPicPr>
                  </pic:nvPicPr>
                  <pic:blipFill>
                    <a:blip r:embed="rId10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5476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A5AD17" w14:textId="3478A926" w:rsidR="00F85EDF" w:rsidRDefault="00292EC3">
      <w:r w:rsidRPr="00292EC3">
        <w:lastRenderedPageBreak/>
        <w:drawing>
          <wp:inline distT="0" distB="0" distL="0" distR="0" wp14:anchorId="40BB864D" wp14:editId="38BF76F1">
            <wp:extent cx="8863330" cy="5229225"/>
            <wp:effectExtent l="0" t="0" r="0" b="9525"/>
            <wp:docPr id="292" name="Picture 2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8"/>
                    <pic:cNvPicPr>
                      <a:picLocks noChangeAspect="1" noChangeArrowheads="1"/>
                    </pic:cNvPicPr>
                  </pic:nvPicPr>
                  <pic:blipFill>
                    <a:blip r:embed="rId10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5229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BF66C6" w14:textId="390FFA65" w:rsidR="008A3DB1" w:rsidRDefault="008A3DB1"/>
    <w:p w14:paraId="3505B7FA" w14:textId="2C090185" w:rsidR="00782BD7" w:rsidRDefault="00B53FAB">
      <w:r w:rsidRPr="00B53FAB">
        <w:lastRenderedPageBreak/>
        <w:drawing>
          <wp:inline distT="0" distB="0" distL="0" distR="0" wp14:anchorId="5057EADC" wp14:editId="65132F43">
            <wp:extent cx="8863330" cy="5819775"/>
            <wp:effectExtent l="0" t="0" r="0" b="9525"/>
            <wp:docPr id="293" name="Picture 2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9"/>
                    <pic:cNvPicPr>
                      <a:picLocks noChangeAspect="1" noChangeArrowheads="1"/>
                    </pic:cNvPicPr>
                  </pic:nvPicPr>
                  <pic:blipFill>
                    <a:blip r:embed="rId1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5819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0D69A9" w14:textId="013CDB57" w:rsidR="00782BD7" w:rsidRDefault="00B53FAB">
      <w:r w:rsidRPr="00B53FAB">
        <w:lastRenderedPageBreak/>
        <w:drawing>
          <wp:inline distT="0" distB="0" distL="0" distR="0" wp14:anchorId="138A0770" wp14:editId="73438B1D">
            <wp:extent cx="8863330" cy="5076825"/>
            <wp:effectExtent l="0" t="0" r="0" b="9525"/>
            <wp:docPr id="294" name="Picture 2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0"/>
                    <pic:cNvPicPr>
                      <a:picLocks noChangeAspect="1" noChangeArrowheads="1"/>
                    </pic:cNvPicPr>
                  </pic:nvPicPr>
                  <pic:blipFill>
                    <a:blip r:embed="rId1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5076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11258E" w14:textId="137E7DB5" w:rsidR="00637609" w:rsidRDefault="00B53FAB">
      <w:r w:rsidRPr="00B53FAB">
        <w:lastRenderedPageBreak/>
        <w:drawing>
          <wp:inline distT="0" distB="0" distL="0" distR="0" wp14:anchorId="22F93FC7" wp14:editId="48B0869D">
            <wp:extent cx="8863330" cy="1866900"/>
            <wp:effectExtent l="0" t="0" r="0" b="0"/>
            <wp:docPr id="295" name="Picture 2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1"/>
                    <pic:cNvPicPr>
                      <a:picLocks noChangeAspect="1" noChangeArrowheads="1"/>
                    </pic:cNvPicPr>
                  </pic:nvPicPr>
                  <pic:blipFill>
                    <a:blip r:embed="rId1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1866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780342" w14:textId="6A7A22ED" w:rsidR="00107F54" w:rsidRDefault="00107F54"/>
    <w:p w14:paraId="6A9AC725" w14:textId="4ED6C99B" w:rsidR="00107F54" w:rsidRDefault="00107F54"/>
    <w:p w14:paraId="2101201E" w14:textId="4339EC73" w:rsidR="00107F54" w:rsidRDefault="00107F54"/>
    <w:p w14:paraId="2030D18B" w14:textId="0BE38C34" w:rsidR="00107F54" w:rsidRDefault="00107F54"/>
    <w:p w14:paraId="33865E0A" w14:textId="44D2737C" w:rsidR="00107F54" w:rsidRDefault="00107F54"/>
    <w:p w14:paraId="58A52B52" w14:textId="537BC95F" w:rsidR="00107F54" w:rsidRDefault="00107F54"/>
    <w:p w14:paraId="4EE92085" w14:textId="60917471" w:rsidR="00107F54" w:rsidRDefault="00107F54"/>
    <w:p w14:paraId="472D02FE" w14:textId="24D8B25A" w:rsidR="00107F54" w:rsidRDefault="00107F54"/>
    <w:p w14:paraId="283EE5A3" w14:textId="0FFC67DF" w:rsidR="00107F54" w:rsidRDefault="00107F54"/>
    <w:p w14:paraId="61299EB1" w14:textId="14B9CD7C" w:rsidR="00107F54" w:rsidRDefault="00107F54"/>
    <w:p w14:paraId="370CD814" w14:textId="02CA3C6E" w:rsidR="00107F54" w:rsidRDefault="00107F54"/>
    <w:p w14:paraId="237CEE2D" w14:textId="0ACA0042" w:rsidR="00107F54" w:rsidRDefault="00107F54"/>
    <w:p w14:paraId="0278882C" w14:textId="55405129" w:rsidR="00107F54" w:rsidRDefault="005D6AB4">
      <w:r w:rsidRPr="005D6AB4">
        <w:lastRenderedPageBreak/>
        <w:drawing>
          <wp:inline distT="0" distB="0" distL="0" distR="0" wp14:anchorId="33BDE4DD" wp14:editId="2E03722F">
            <wp:extent cx="8863330" cy="5343525"/>
            <wp:effectExtent l="0" t="0" r="0" b="9525"/>
            <wp:docPr id="297" name="Picture 2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3"/>
                    <pic:cNvPicPr>
                      <a:picLocks noChangeAspect="1" noChangeArrowheads="1"/>
                    </pic:cNvPicPr>
                  </pic:nvPicPr>
                  <pic:blipFill>
                    <a:blip r:embed="rId1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5343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C3B943" w14:textId="2FA83ECB" w:rsidR="00107F54" w:rsidRDefault="00107F54"/>
    <w:p w14:paraId="647DC2C7" w14:textId="0F5C4286" w:rsidR="00107F54" w:rsidRDefault="005D6AB4">
      <w:r w:rsidRPr="005D6AB4">
        <w:lastRenderedPageBreak/>
        <w:drawing>
          <wp:inline distT="0" distB="0" distL="0" distR="0" wp14:anchorId="42A85AE2" wp14:editId="2BD11696">
            <wp:extent cx="8863330" cy="4610100"/>
            <wp:effectExtent l="0" t="0" r="0" b="0"/>
            <wp:docPr id="298" name="Picture 2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4"/>
                    <pic:cNvPicPr>
                      <a:picLocks noChangeAspect="1" noChangeArrowheads="1"/>
                    </pic:cNvPicPr>
                  </pic:nvPicPr>
                  <pic:blipFill>
                    <a:blip r:embed="rId1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4610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19AD75" w14:textId="1F53117B" w:rsidR="007877E0" w:rsidRDefault="007877E0"/>
    <w:p w14:paraId="50D24CB0" w14:textId="2ED4CDD6" w:rsidR="007877E0" w:rsidRDefault="007877E0"/>
    <w:p w14:paraId="34E952AD" w14:textId="761578B5" w:rsidR="007877E0" w:rsidRDefault="007877E0"/>
    <w:p w14:paraId="5F540DE4" w14:textId="37A5ECD9" w:rsidR="007877E0" w:rsidRDefault="005D6AB4">
      <w:r w:rsidRPr="005D6AB4">
        <w:lastRenderedPageBreak/>
        <w:drawing>
          <wp:inline distT="0" distB="0" distL="0" distR="0" wp14:anchorId="5B368E31" wp14:editId="073DE04C">
            <wp:extent cx="8863330" cy="3181350"/>
            <wp:effectExtent l="0" t="0" r="0" b="0"/>
            <wp:docPr id="299" name="Picture 2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5"/>
                    <pic:cNvPicPr>
                      <a:picLocks noChangeAspect="1" noChangeArrowheads="1"/>
                    </pic:cNvPicPr>
                  </pic:nvPicPr>
                  <pic:blipFill>
                    <a:blip r:embed="rId1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3181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F9264A" w14:textId="5B898264" w:rsidR="007877E0" w:rsidRDefault="007877E0"/>
    <w:p w14:paraId="455C13B0" w14:textId="100EDDF9" w:rsidR="00670BF8" w:rsidRDefault="00670BF8"/>
    <w:p w14:paraId="25665926" w14:textId="6276C96A" w:rsidR="00670BF8" w:rsidRDefault="00670BF8"/>
    <w:p w14:paraId="0219D3B5" w14:textId="33DB8552" w:rsidR="00670BF8" w:rsidRDefault="00670BF8"/>
    <w:p w14:paraId="079667F9" w14:textId="44F7708B" w:rsidR="00670BF8" w:rsidRDefault="00955C4C">
      <w:r w:rsidRPr="00955C4C">
        <w:lastRenderedPageBreak/>
        <w:drawing>
          <wp:inline distT="0" distB="0" distL="0" distR="0" wp14:anchorId="2D4552DA" wp14:editId="1C069E66">
            <wp:extent cx="8863330" cy="4724400"/>
            <wp:effectExtent l="0" t="0" r="0" b="0"/>
            <wp:docPr id="300" name="Picture 3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6"/>
                    <pic:cNvPicPr>
                      <a:picLocks noChangeAspect="1" noChangeArrowheads="1"/>
                    </pic:cNvPicPr>
                  </pic:nvPicPr>
                  <pic:blipFill>
                    <a:blip r:embed="rId1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472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958B3A" w14:textId="4C583303" w:rsidR="002744C3" w:rsidRDefault="00AB0FD9">
      <w:r w:rsidRPr="00AB0FD9">
        <w:lastRenderedPageBreak/>
        <w:drawing>
          <wp:inline distT="0" distB="0" distL="0" distR="0" wp14:anchorId="531556F1" wp14:editId="7316CA34">
            <wp:extent cx="8863330" cy="5229225"/>
            <wp:effectExtent l="0" t="0" r="0" b="9525"/>
            <wp:docPr id="301" name="Picture 3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7"/>
                    <pic:cNvPicPr>
                      <a:picLocks noChangeAspect="1" noChangeArrowheads="1"/>
                    </pic:cNvPicPr>
                  </pic:nvPicPr>
                  <pic:blipFill>
                    <a:blip r:embed="rId1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5229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22CC71" w14:textId="57EECD70" w:rsidR="00207989" w:rsidRDefault="00AB0FD9">
      <w:r w:rsidRPr="00AB0FD9">
        <w:lastRenderedPageBreak/>
        <w:drawing>
          <wp:inline distT="0" distB="0" distL="0" distR="0" wp14:anchorId="6517296E" wp14:editId="27D80E4F">
            <wp:extent cx="8863330" cy="5676900"/>
            <wp:effectExtent l="0" t="0" r="0" b="0"/>
            <wp:docPr id="302" name="Picture 3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8"/>
                    <pic:cNvPicPr>
                      <a:picLocks noChangeAspect="1" noChangeArrowheads="1"/>
                    </pic:cNvPicPr>
                  </pic:nvPicPr>
                  <pic:blipFill>
                    <a:blip r:embed="rId1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5676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4FF033" w14:textId="5B70113C" w:rsidR="00207989" w:rsidRDefault="00D21815">
      <w:r w:rsidRPr="00D21815">
        <w:lastRenderedPageBreak/>
        <w:drawing>
          <wp:inline distT="0" distB="0" distL="0" distR="0" wp14:anchorId="083A5DF3" wp14:editId="4A989A9B">
            <wp:extent cx="8863330" cy="5429250"/>
            <wp:effectExtent l="0" t="0" r="0" b="0"/>
            <wp:docPr id="303" name="Picture 3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9"/>
                    <pic:cNvPicPr>
                      <a:picLocks noChangeAspect="1" noChangeArrowheads="1"/>
                    </pic:cNvPicPr>
                  </pic:nvPicPr>
                  <pic:blipFill>
                    <a:blip r:embed="rId1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5429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69DAC0" w14:textId="3E223718" w:rsidR="00207989" w:rsidRDefault="00207989"/>
    <w:p w14:paraId="41A871AE" w14:textId="71603798" w:rsidR="00207989" w:rsidRDefault="00D21815">
      <w:r w:rsidRPr="00D21815">
        <w:lastRenderedPageBreak/>
        <w:drawing>
          <wp:inline distT="0" distB="0" distL="0" distR="0" wp14:anchorId="63C0DBBF" wp14:editId="18EDAF06">
            <wp:extent cx="8863330" cy="5467350"/>
            <wp:effectExtent l="0" t="0" r="0" b="0"/>
            <wp:docPr id="304" name="Picture 3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0"/>
                    <pic:cNvPicPr>
                      <a:picLocks noChangeAspect="1" noChangeArrowheads="1"/>
                    </pic:cNvPicPr>
                  </pic:nvPicPr>
                  <pic:blipFill>
                    <a:blip r:embed="rId1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5467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03F982" w14:textId="7E19A42E" w:rsidR="00207989" w:rsidRDefault="004B5818">
      <w:r w:rsidRPr="004B5818">
        <w:lastRenderedPageBreak/>
        <w:drawing>
          <wp:inline distT="0" distB="0" distL="0" distR="0" wp14:anchorId="69DAE106" wp14:editId="79C7802E">
            <wp:extent cx="8863330" cy="5372100"/>
            <wp:effectExtent l="0" t="0" r="0" b="0"/>
            <wp:docPr id="305" name="Picture 3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1"/>
                    <pic:cNvPicPr>
                      <a:picLocks noChangeAspect="1" noChangeArrowheads="1"/>
                    </pic:cNvPicPr>
                  </pic:nvPicPr>
                  <pic:blipFill>
                    <a:blip r:embed="rId1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5372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C9DC4F" w14:textId="3C391F90" w:rsidR="00207989" w:rsidRDefault="003734FD">
      <w:r w:rsidRPr="003734FD">
        <w:lastRenderedPageBreak/>
        <w:drawing>
          <wp:inline distT="0" distB="0" distL="0" distR="0" wp14:anchorId="6F25FAB9" wp14:editId="4F66F7B1">
            <wp:extent cx="8863330" cy="5753100"/>
            <wp:effectExtent l="0" t="0" r="0" b="0"/>
            <wp:docPr id="306" name="Picture 3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2"/>
                    <pic:cNvPicPr>
                      <a:picLocks noChangeAspect="1" noChangeArrowheads="1"/>
                    </pic:cNvPicPr>
                  </pic:nvPicPr>
                  <pic:blipFill>
                    <a:blip r:embed="rId1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5753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780DF4" w14:textId="13A99C10" w:rsidR="00F06A30" w:rsidRDefault="00556D2B">
      <w:r w:rsidRPr="00556D2B">
        <w:lastRenderedPageBreak/>
        <w:drawing>
          <wp:inline distT="0" distB="0" distL="0" distR="0" wp14:anchorId="46E9F16B" wp14:editId="4155CD16">
            <wp:extent cx="8863330" cy="5353050"/>
            <wp:effectExtent l="0" t="0" r="0" b="0"/>
            <wp:docPr id="307" name="Picture 3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3"/>
                    <pic:cNvPicPr>
                      <a:picLocks noChangeAspect="1" noChangeArrowheads="1"/>
                    </pic:cNvPicPr>
                  </pic:nvPicPr>
                  <pic:blipFill>
                    <a:blip r:embed="rId1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5353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0F5F84" w14:textId="334379A1" w:rsidR="00F06A30" w:rsidRDefault="007B7738">
      <w:r w:rsidRPr="007B7738">
        <w:lastRenderedPageBreak/>
        <w:drawing>
          <wp:inline distT="0" distB="0" distL="0" distR="0" wp14:anchorId="2B257C5F" wp14:editId="07BB3095">
            <wp:extent cx="8863330" cy="3457575"/>
            <wp:effectExtent l="0" t="0" r="0" b="9525"/>
            <wp:docPr id="308" name="Picture 3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4"/>
                    <pic:cNvPicPr>
                      <a:picLocks noChangeAspect="1" noChangeArrowheads="1"/>
                    </pic:cNvPicPr>
                  </pic:nvPicPr>
                  <pic:blipFill>
                    <a:blip r:embed="rId1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3457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FED503" w14:textId="0C6EA0C8" w:rsidR="00BE2DD7" w:rsidRDefault="00BE2DD7"/>
    <w:p w14:paraId="0B1AC5D7" w14:textId="1D2490E4" w:rsidR="00BE2DD7" w:rsidRDefault="00BE2DD7"/>
    <w:p w14:paraId="1ED72EC1" w14:textId="4029773B" w:rsidR="00BE2DD7" w:rsidRDefault="00BE2DD7"/>
    <w:p w14:paraId="11CFF977" w14:textId="72A1F456" w:rsidR="00BE2DD7" w:rsidRDefault="00BE2DD7"/>
    <w:p w14:paraId="4A278A97" w14:textId="69FCACBA" w:rsidR="00BE2DD7" w:rsidRDefault="00BE2DD7"/>
    <w:p w14:paraId="1D7B4EAA" w14:textId="1E85833C" w:rsidR="00BE2DD7" w:rsidRDefault="00BE2DD7"/>
    <w:p w14:paraId="03086679" w14:textId="744FE2FB" w:rsidR="00BE2DD7" w:rsidRDefault="00BE2DD7"/>
    <w:p w14:paraId="37C3ABC6" w14:textId="41C20FD4" w:rsidR="00BE2DD7" w:rsidRDefault="008A6468">
      <w:r w:rsidRPr="008A6468">
        <w:lastRenderedPageBreak/>
        <w:drawing>
          <wp:inline distT="0" distB="0" distL="0" distR="0" wp14:anchorId="2E67EB25" wp14:editId="4BCEC56A">
            <wp:extent cx="8863330" cy="5076825"/>
            <wp:effectExtent l="0" t="0" r="0" b="9525"/>
            <wp:docPr id="309" name="Picture 3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5"/>
                    <pic:cNvPicPr>
                      <a:picLocks noChangeAspect="1" noChangeArrowheads="1"/>
                    </pic:cNvPicPr>
                  </pic:nvPicPr>
                  <pic:blipFill>
                    <a:blip r:embed="rId1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5076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A353FB" w14:textId="5D5AA5AD" w:rsidR="00A14A7D" w:rsidRDefault="00A14A7D"/>
    <w:p w14:paraId="7992C3D2" w14:textId="0E6F57A9" w:rsidR="00A14A7D" w:rsidRDefault="00A14A7D"/>
    <w:p w14:paraId="6082B859" w14:textId="13E95962" w:rsidR="00A14A7D" w:rsidRDefault="006D5901">
      <w:r w:rsidRPr="006D5901">
        <w:lastRenderedPageBreak/>
        <w:drawing>
          <wp:inline distT="0" distB="0" distL="0" distR="0" wp14:anchorId="5DB00B89" wp14:editId="762C1332">
            <wp:extent cx="8863330" cy="5543550"/>
            <wp:effectExtent l="0" t="0" r="0" b="0"/>
            <wp:docPr id="310" name="Picture 3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6"/>
                    <pic:cNvPicPr>
                      <a:picLocks noChangeAspect="1" noChangeArrowheads="1"/>
                    </pic:cNvPicPr>
                  </pic:nvPicPr>
                  <pic:blipFill>
                    <a:blip r:embed="rId1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5543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8827AF" w14:textId="48A8B1D1" w:rsidR="00497A74" w:rsidRDefault="006D5901">
      <w:r w:rsidRPr="006D5901">
        <w:lastRenderedPageBreak/>
        <w:drawing>
          <wp:inline distT="0" distB="0" distL="0" distR="0" wp14:anchorId="450D30E8" wp14:editId="1069DF50">
            <wp:extent cx="8863330" cy="4838700"/>
            <wp:effectExtent l="0" t="0" r="0" b="0"/>
            <wp:docPr id="311" name="Picture 3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7"/>
                    <pic:cNvPicPr>
                      <a:picLocks noChangeAspect="1" noChangeArrowheads="1"/>
                    </pic:cNvPicPr>
                  </pic:nvPicPr>
                  <pic:blipFill>
                    <a:blip r:embed="rId1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4838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4DD4B0" w14:textId="031F99F3" w:rsidR="00497A74" w:rsidRDefault="00497A74"/>
    <w:p w14:paraId="6E619F0B" w14:textId="321F69CD" w:rsidR="00497A74" w:rsidRDefault="00497A74"/>
    <w:p w14:paraId="7A2AB12A" w14:textId="52DB9457" w:rsidR="00497A74" w:rsidRDefault="00497A74"/>
    <w:p w14:paraId="4CD69FA7" w14:textId="2DDE9DFD" w:rsidR="00497A74" w:rsidRDefault="00F07AB2">
      <w:r w:rsidRPr="00F07AB2">
        <w:lastRenderedPageBreak/>
        <w:drawing>
          <wp:inline distT="0" distB="0" distL="0" distR="0" wp14:anchorId="47BC0B73" wp14:editId="1F94E33F">
            <wp:extent cx="8863330" cy="3324225"/>
            <wp:effectExtent l="0" t="0" r="0" b="9525"/>
            <wp:docPr id="312" name="Picture 3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8"/>
                    <pic:cNvPicPr>
                      <a:picLocks noChangeAspect="1" noChangeArrowheads="1"/>
                    </pic:cNvPicPr>
                  </pic:nvPicPr>
                  <pic:blipFill>
                    <a:blip r:embed="rId1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165B70" w14:textId="2D688721" w:rsidR="00EC5F7C" w:rsidRDefault="00EC5F7C"/>
    <w:p w14:paraId="1E14D961" w14:textId="20E4104B" w:rsidR="00EC5F7C" w:rsidRDefault="00EC5F7C"/>
    <w:p w14:paraId="6851CD9B" w14:textId="2549B4A3" w:rsidR="00EC5F7C" w:rsidRDefault="00EC5F7C"/>
    <w:p w14:paraId="17A39853" w14:textId="7A176A16" w:rsidR="00EC5F7C" w:rsidRDefault="00EC5F7C"/>
    <w:p w14:paraId="6F4DC833" w14:textId="16063043" w:rsidR="00EC5F7C" w:rsidRDefault="00EC5F7C"/>
    <w:p w14:paraId="067624D4" w14:textId="7D6F8C1D" w:rsidR="00EC5F7C" w:rsidRDefault="00EC5F7C"/>
    <w:p w14:paraId="3B5F3018" w14:textId="4DC4D06D" w:rsidR="00EC5F7C" w:rsidRDefault="00EC5F7C"/>
    <w:p w14:paraId="127CB8EC" w14:textId="55CEE89C" w:rsidR="00EC5F7C" w:rsidRDefault="00EC5F7C"/>
    <w:p w14:paraId="7DBE8F52" w14:textId="4A700670" w:rsidR="00EC5F7C" w:rsidRDefault="00F07AB2">
      <w:r w:rsidRPr="00F07AB2">
        <w:lastRenderedPageBreak/>
        <w:drawing>
          <wp:inline distT="0" distB="0" distL="0" distR="0" wp14:anchorId="30A16091" wp14:editId="59F295F7">
            <wp:extent cx="8863330" cy="4295775"/>
            <wp:effectExtent l="0" t="0" r="0" b="9525"/>
            <wp:docPr id="313" name="Picture 3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9"/>
                    <pic:cNvPicPr>
                      <a:picLocks noChangeAspect="1" noChangeArrowheads="1"/>
                    </pic:cNvPicPr>
                  </pic:nvPicPr>
                  <pic:blipFill>
                    <a:blip r:embed="rId1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4295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CC6ACF" w14:textId="196E714E" w:rsidR="00271EBF" w:rsidRDefault="00271EBF"/>
    <w:p w14:paraId="3CFD6D71" w14:textId="615C530D" w:rsidR="00271EBF" w:rsidRDefault="00271EBF"/>
    <w:p w14:paraId="2DEB131C" w14:textId="2E48D68A" w:rsidR="00271EBF" w:rsidRDefault="00271EBF"/>
    <w:p w14:paraId="3B5B3CE8" w14:textId="363C62C7" w:rsidR="00271EBF" w:rsidRDefault="00271EBF"/>
    <w:p w14:paraId="4099D256" w14:textId="56DD610D" w:rsidR="00271EBF" w:rsidRDefault="00F07AB2">
      <w:r w:rsidRPr="00F07AB2">
        <w:lastRenderedPageBreak/>
        <w:drawing>
          <wp:inline distT="0" distB="0" distL="0" distR="0" wp14:anchorId="634D329B" wp14:editId="10458A75">
            <wp:extent cx="8863330" cy="5162550"/>
            <wp:effectExtent l="0" t="0" r="0" b="0"/>
            <wp:docPr id="314" name="Picture 3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0"/>
                    <pic:cNvPicPr>
                      <a:picLocks noChangeAspect="1" noChangeArrowheads="1"/>
                    </pic:cNvPicPr>
                  </pic:nvPicPr>
                  <pic:blipFill>
                    <a:blip r:embed="rId1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5162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271EBF" w:rsidSect="002E777F">
      <w:footerReference w:type="default" r:id="rId131"/>
      <w:pgSz w:w="16838" w:h="11906" w:orient="landscape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D94510" w14:textId="77777777" w:rsidR="00D95207" w:rsidRDefault="00D95207" w:rsidP="002E777F">
      <w:pPr>
        <w:spacing w:after="0" w:line="240" w:lineRule="auto"/>
      </w:pPr>
      <w:r>
        <w:separator/>
      </w:r>
    </w:p>
  </w:endnote>
  <w:endnote w:type="continuationSeparator" w:id="0">
    <w:p w14:paraId="599A30EE" w14:textId="77777777" w:rsidR="00D95207" w:rsidRDefault="00D95207" w:rsidP="002E77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2542471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A7CBE5B" w14:textId="77777777" w:rsidR="00C72F77" w:rsidRDefault="00C72F7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E9F4D06" w14:textId="77777777" w:rsidR="00C72F77" w:rsidRDefault="00C72F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36F3D7" w14:textId="77777777" w:rsidR="00D95207" w:rsidRDefault="00D95207" w:rsidP="002E777F">
      <w:pPr>
        <w:spacing w:after="0" w:line="240" w:lineRule="auto"/>
      </w:pPr>
      <w:r>
        <w:separator/>
      </w:r>
    </w:p>
  </w:footnote>
  <w:footnote w:type="continuationSeparator" w:id="0">
    <w:p w14:paraId="1D90F9E0" w14:textId="77777777" w:rsidR="00D95207" w:rsidRDefault="00D95207" w:rsidP="002E777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DAwMzI3MDMwMTZV0lEKTi0uzszPAykwrAUAFRtY0iwAAAA="/>
  </w:docVars>
  <w:rsids>
    <w:rsidRoot w:val="002E777F"/>
    <w:rsid w:val="0000345A"/>
    <w:rsid w:val="0000404E"/>
    <w:rsid w:val="00006BFF"/>
    <w:rsid w:val="000333FB"/>
    <w:rsid w:val="00046FE9"/>
    <w:rsid w:val="00056469"/>
    <w:rsid w:val="00062226"/>
    <w:rsid w:val="000676C7"/>
    <w:rsid w:val="000728D8"/>
    <w:rsid w:val="00075199"/>
    <w:rsid w:val="0007560F"/>
    <w:rsid w:val="0007692B"/>
    <w:rsid w:val="00080C8A"/>
    <w:rsid w:val="00081636"/>
    <w:rsid w:val="00095487"/>
    <w:rsid w:val="000A02B1"/>
    <w:rsid w:val="000A3188"/>
    <w:rsid w:val="000C23DC"/>
    <w:rsid w:val="000C3643"/>
    <w:rsid w:val="000F3714"/>
    <w:rsid w:val="00102814"/>
    <w:rsid w:val="00107F54"/>
    <w:rsid w:val="00116468"/>
    <w:rsid w:val="00120E80"/>
    <w:rsid w:val="00124D34"/>
    <w:rsid w:val="00131D46"/>
    <w:rsid w:val="00132726"/>
    <w:rsid w:val="00134536"/>
    <w:rsid w:val="0015340D"/>
    <w:rsid w:val="00170094"/>
    <w:rsid w:val="001704C8"/>
    <w:rsid w:val="00171B66"/>
    <w:rsid w:val="00174053"/>
    <w:rsid w:val="00183014"/>
    <w:rsid w:val="00193B8F"/>
    <w:rsid w:val="0019611F"/>
    <w:rsid w:val="001A07CA"/>
    <w:rsid w:val="001B1DD3"/>
    <w:rsid w:val="001B642C"/>
    <w:rsid w:val="001C1A2D"/>
    <w:rsid w:val="001D0485"/>
    <w:rsid w:val="001D6F52"/>
    <w:rsid w:val="001D718F"/>
    <w:rsid w:val="001E55E4"/>
    <w:rsid w:val="001E72A5"/>
    <w:rsid w:val="001F7218"/>
    <w:rsid w:val="00204303"/>
    <w:rsid w:val="00207989"/>
    <w:rsid w:val="00210EFB"/>
    <w:rsid w:val="002123A8"/>
    <w:rsid w:val="00222F8E"/>
    <w:rsid w:val="00224C6E"/>
    <w:rsid w:val="00233972"/>
    <w:rsid w:val="002362C6"/>
    <w:rsid w:val="002440C7"/>
    <w:rsid w:val="00265F08"/>
    <w:rsid w:val="00271EBF"/>
    <w:rsid w:val="002744C3"/>
    <w:rsid w:val="00277D0A"/>
    <w:rsid w:val="00292EC3"/>
    <w:rsid w:val="002A0359"/>
    <w:rsid w:val="002A1E81"/>
    <w:rsid w:val="002B04B8"/>
    <w:rsid w:val="002C1C0E"/>
    <w:rsid w:val="002E777F"/>
    <w:rsid w:val="003008D3"/>
    <w:rsid w:val="00315F13"/>
    <w:rsid w:val="00325CC3"/>
    <w:rsid w:val="0033447A"/>
    <w:rsid w:val="00347509"/>
    <w:rsid w:val="003605B8"/>
    <w:rsid w:val="003627FE"/>
    <w:rsid w:val="00366329"/>
    <w:rsid w:val="003734FD"/>
    <w:rsid w:val="0038196A"/>
    <w:rsid w:val="0038575F"/>
    <w:rsid w:val="00386620"/>
    <w:rsid w:val="003A609B"/>
    <w:rsid w:val="003C41E6"/>
    <w:rsid w:val="003F51DE"/>
    <w:rsid w:val="003F60B0"/>
    <w:rsid w:val="004078E7"/>
    <w:rsid w:val="004241F0"/>
    <w:rsid w:val="00435C83"/>
    <w:rsid w:val="00443E7A"/>
    <w:rsid w:val="0044505C"/>
    <w:rsid w:val="00445A15"/>
    <w:rsid w:val="00454284"/>
    <w:rsid w:val="00455E8B"/>
    <w:rsid w:val="00457EFB"/>
    <w:rsid w:val="00477768"/>
    <w:rsid w:val="00484A2D"/>
    <w:rsid w:val="00486A68"/>
    <w:rsid w:val="00494C65"/>
    <w:rsid w:val="00497A74"/>
    <w:rsid w:val="004A4CE2"/>
    <w:rsid w:val="004B5818"/>
    <w:rsid w:val="004D3364"/>
    <w:rsid w:val="004E0E73"/>
    <w:rsid w:val="004E22F6"/>
    <w:rsid w:val="004F64F7"/>
    <w:rsid w:val="0050479E"/>
    <w:rsid w:val="0051051D"/>
    <w:rsid w:val="00524476"/>
    <w:rsid w:val="00524985"/>
    <w:rsid w:val="00532DE5"/>
    <w:rsid w:val="00541574"/>
    <w:rsid w:val="00556D2B"/>
    <w:rsid w:val="005611ED"/>
    <w:rsid w:val="00566ABF"/>
    <w:rsid w:val="0058367B"/>
    <w:rsid w:val="00592B74"/>
    <w:rsid w:val="005A0AE6"/>
    <w:rsid w:val="005D19AD"/>
    <w:rsid w:val="005D6AB4"/>
    <w:rsid w:val="005F06A3"/>
    <w:rsid w:val="0061582A"/>
    <w:rsid w:val="00622729"/>
    <w:rsid w:val="0062375C"/>
    <w:rsid w:val="00637609"/>
    <w:rsid w:val="006454CE"/>
    <w:rsid w:val="006629BB"/>
    <w:rsid w:val="00667A34"/>
    <w:rsid w:val="00670BF8"/>
    <w:rsid w:val="006933E6"/>
    <w:rsid w:val="006C1D9B"/>
    <w:rsid w:val="006D5901"/>
    <w:rsid w:val="006E1CE6"/>
    <w:rsid w:val="00730AF4"/>
    <w:rsid w:val="00745728"/>
    <w:rsid w:val="00754C02"/>
    <w:rsid w:val="007800FA"/>
    <w:rsid w:val="00782BD7"/>
    <w:rsid w:val="007877E0"/>
    <w:rsid w:val="007B2999"/>
    <w:rsid w:val="007B7738"/>
    <w:rsid w:val="007C094F"/>
    <w:rsid w:val="007C4EF5"/>
    <w:rsid w:val="007D2F02"/>
    <w:rsid w:val="007D7B44"/>
    <w:rsid w:val="007E2374"/>
    <w:rsid w:val="007E6749"/>
    <w:rsid w:val="007F1860"/>
    <w:rsid w:val="008012B3"/>
    <w:rsid w:val="00810DF8"/>
    <w:rsid w:val="00817D45"/>
    <w:rsid w:val="008236E2"/>
    <w:rsid w:val="00824810"/>
    <w:rsid w:val="00832288"/>
    <w:rsid w:val="008572D5"/>
    <w:rsid w:val="00862F2C"/>
    <w:rsid w:val="008647E1"/>
    <w:rsid w:val="008863D1"/>
    <w:rsid w:val="008A1BDA"/>
    <w:rsid w:val="008A3DB1"/>
    <w:rsid w:val="008A4DA1"/>
    <w:rsid w:val="008A6468"/>
    <w:rsid w:val="008B5DC2"/>
    <w:rsid w:val="008C0388"/>
    <w:rsid w:val="008C183D"/>
    <w:rsid w:val="008C7FBB"/>
    <w:rsid w:val="008F2DE5"/>
    <w:rsid w:val="008F51DE"/>
    <w:rsid w:val="008F7465"/>
    <w:rsid w:val="00901CD2"/>
    <w:rsid w:val="00902DDD"/>
    <w:rsid w:val="00903FE1"/>
    <w:rsid w:val="0091634F"/>
    <w:rsid w:val="0094147D"/>
    <w:rsid w:val="00953CB7"/>
    <w:rsid w:val="00955C4C"/>
    <w:rsid w:val="00961515"/>
    <w:rsid w:val="00974A59"/>
    <w:rsid w:val="009A3BDF"/>
    <w:rsid w:val="009C6B12"/>
    <w:rsid w:val="009C7C90"/>
    <w:rsid w:val="009D21FA"/>
    <w:rsid w:val="009D7F74"/>
    <w:rsid w:val="009F4CD5"/>
    <w:rsid w:val="00A01EB3"/>
    <w:rsid w:val="00A04711"/>
    <w:rsid w:val="00A14A7D"/>
    <w:rsid w:val="00A535F2"/>
    <w:rsid w:val="00A60B1B"/>
    <w:rsid w:val="00A9192F"/>
    <w:rsid w:val="00A9424B"/>
    <w:rsid w:val="00AA5ACD"/>
    <w:rsid w:val="00AB0FD9"/>
    <w:rsid w:val="00AC5BB7"/>
    <w:rsid w:val="00AD7222"/>
    <w:rsid w:val="00AE01D4"/>
    <w:rsid w:val="00AF391B"/>
    <w:rsid w:val="00B05395"/>
    <w:rsid w:val="00B40EFF"/>
    <w:rsid w:val="00B41F99"/>
    <w:rsid w:val="00B433D1"/>
    <w:rsid w:val="00B47156"/>
    <w:rsid w:val="00B53FAB"/>
    <w:rsid w:val="00B70669"/>
    <w:rsid w:val="00B7417C"/>
    <w:rsid w:val="00B7654F"/>
    <w:rsid w:val="00B844D7"/>
    <w:rsid w:val="00B913FF"/>
    <w:rsid w:val="00B94993"/>
    <w:rsid w:val="00B97446"/>
    <w:rsid w:val="00BA7DA6"/>
    <w:rsid w:val="00BC6FA2"/>
    <w:rsid w:val="00BD3F15"/>
    <w:rsid w:val="00BE2DD7"/>
    <w:rsid w:val="00BF24D1"/>
    <w:rsid w:val="00C0030B"/>
    <w:rsid w:val="00C2654E"/>
    <w:rsid w:val="00C269EC"/>
    <w:rsid w:val="00C512F6"/>
    <w:rsid w:val="00C72F77"/>
    <w:rsid w:val="00C812CC"/>
    <w:rsid w:val="00C90592"/>
    <w:rsid w:val="00C93D5A"/>
    <w:rsid w:val="00CA203A"/>
    <w:rsid w:val="00CB02B8"/>
    <w:rsid w:val="00CB0A6A"/>
    <w:rsid w:val="00CD10A5"/>
    <w:rsid w:val="00CD5AC1"/>
    <w:rsid w:val="00CE292F"/>
    <w:rsid w:val="00CE34B9"/>
    <w:rsid w:val="00CF1632"/>
    <w:rsid w:val="00CF2B9F"/>
    <w:rsid w:val="00D1540B"/>
    <w:rsid w:val="00D21815"/>
    <w:rsid w:val="00D25DA5"/>
    <w:rsid w:val="00D40224"/>
    <w:rsid w:val="00D45457"/>
    <w:rsid w:val="00D775BB"/>
    <w:rsid w:val="00D82B58"/>
    <w:rsid w:val="00D92DC1"/>
    <w:rsid w:val="00D95207"/>
    <w:rsid w:val="00D96327"/>
    <w:rsid w:val="00DA0E02"/>
    <w:rsid w:val="00DA2A14"/>
    <w:rsid w:val="00DB58DC"/>
    <w:rsid w:val="00DC0A07"/>
    <w:rsid w:val="00DD3834"/>
    <w:rsid w:val="00E21305"/>
    <w:rsid w:val="00E55F72"/>
    <w:rsid w:val="00E67A0F"/>
    <w:rsid w:val="00E81046"/>
    <w:rsid w:val="00E84EF1"/>
    <w:rsid w:val="00E97418"/>
    <w:rsid w:val="00EB67AB"/>
    <w:rsid w:val="00EB6E97"/>
    <w:rsid w:val="00EC47A9"/>
    <w:rsid w:val="00EC5F7C"/>
    <w:rsid w:val="00EE1975"/>
    <w:rsid w:val="00EE7346"/>
    <w:rsid w:val="00F06A30"/>
    <w:rsid w:val="00F07AB2"/>
    <w:rsid w:val="00F1023C"/>
    <w:rsid w:val="00F25006"/>
    <w:rsid w:val="00F42CB3"/>
    <w:rsid w:val="00F4320C"/>
    <w:rsid w:val="00F50F17"/>
    <w:rsid w:val="00F61362"/>
    <w:rsid w:val="00F7704F"/>
    <w:rsid w:val="00F855EA"/>
    <w:rsid w:val="00F85EDF"/>
    <w:rsid w:val="00F9528A"/>
    <w:rsid w:val="00FB45D5"/>
    <w:rsid w:val="00FC1329"/>
    <w:rsid w:val="00FC358C"/>
    <w:rsid w:val="00FD1F87"/>
    <w:rsid w:val="00FE0AB0"/>
    <w:rsid w:val="00FE7A11"/>
    <w:rsid w:val="00FF10BD"/>
    <w:rsid w:val="00FF25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851DED"/>
  <w15:chartTrackingRefBased/>
  <w15:docId w15:val="{E029CDD5-8649-4308-8ADD-2B3E9A9FA6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E777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777F"/>
  </w:style>
  <w:style w:type="paragraph" w:styleId="Footer">
    <w:name w:val="footer"/>
    <w:basedOn w:val="Normal"/>
    <w:link w:val="FooterChar"/>
    <w:uiPriority w:val="99"/>
    <w:unhideWhenUsed/>
    <w:rsid w:val="002E777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777F"/>
  </w:style>
  <w:style w:type="paragraph" w:styleId="BalloonText">
    <w:name w:val="Balloon Text"/>
    <w:basedOn w:val="Normal"/>
    <w:link w:val="BalloonTextChar"/>
    <w:uiPriority w:val="99"/>
    <w:semiHidden/>
    <w:unhideWhenUsed/>
    <w:rsid w:val="002A1E8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1E81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D154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348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68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12.emf"/><Relationship Id="rId21" Type="http://schemas.openxmlformats.org/officeDocument/2006/relationships/image" Target="media/image16.emf"/><Relationship Id="rId42" Type="http://schemas.openxmlformats.org/officeDocument/2006/relationships/image" Target="media/image37.emf"/><Relationship Id="rId63" Type="http://schemas.openxmlformats.org/officeDocument/2006/relationships/image" Target="media/image58.emf"/><Relationship Id="rId84" Type="http://schemas.openxmlformats.org/officeDocument/2006/relationships/image" Target="media/image79.emf"/><Relationship Id="rId16" Type="http://schemas.openxmlformats.org/officeDocument/2006/relationships/image" Target="media/image11.emf"/><Relationship Id="rId107" Type="http://schemas.openxmlformats.org/officeDocument/2006/relationships/image" Target="media/image102.emf"/><Relationship Id="rId11" Type="http://schemas.openxmlformats.org/officeDocument/2006/relationships/image" Target="media/image6.emf"/><Relationship Id="rId32" Type="http://schemas.openxmlformats.org/officeDocument/2006/relationships/image" Target="media/image27.emf"/><Relationship Id="rId37" Type="http://schemas.openxmlformats.org/officeDocument/2006/relationships/image" Target="media/image32.emf"/><Relationship Id="rId53" Type="http://schemas.openxmlformats.org/officeDocument/2006/relationships/image" Target="media/image48.emf"/><Relationship Id="rId58" Type="http://schemas.openxmlformats.org/officeDocument/2006/relationships/image" Target="media/image53.emf"/><Relationship Id="rId74" Type="http://schemas.openxmlformats.org/officeDocument/2006/relationships/image" Target="media/image69.emf"/><Relationship Id="rId79" Type="http://schemas.openxmlformats.org/officeDocument/2006/relationships/image" Target="media/image74.emf"/><Relationship Id="rId102" Type="http://schemas.openxmlformats.org/officeDocument/2006/relationships/image" Target="media/image97.emf"/><Relationship Id="rId123" Type="http://schemas.openxmlformats.org/officeDocument/2006/relationships/image" Target="media/image118.emf"/><Relationship Id="rId128" Type="http://schemas.openxmlformats.org/officeDocument/2006/relationships/image" Target="media/image123.emf"/><Relationship Id="rId5" Type="http://schemas.openxmlformats.org/officeDocument/2006/relationships/endnotes" Target="endnotes.xml"/><Relationship Id="rId90" Type="http://schemas.openxmlformats.org/officeDocument/2006/relationships/image" Target="media/image85.emf"/><Relationship Id="rId95" Type="http://schemas.openxmlformats.org/officeDocument/2006/relationships/image" Target="media/image90.emf"/><Relationship Id="rId22" Type="http://schemas.openxmlformats.org/officeDocument/2006/relationships/image" Target="media/image17.emf"/><Relationship Id="rId27" Type="http://schemas.openxmlformats.org/officeDocument/2006/relationships/image" Target="media/image22.emf"/><Relationship Id="rId43" Type="http://schemas.openxmlformats.org/officeDocument/2006/relationships/image" Target="media/image38.emf"/><Relationship Id="rId48" Type="http://schemas.openxmlformats.org/officeDocument/2006/relationships/image" Target="media/image43.emf"/><Relationship Id="rId64" Type="http://schemas.openxmlformats.org/officeDocument/2006/relationships/image" Target="media/image59.emf"/><Relationship Id="rId69" Type="http://schemas.openxmlformats.org/officeDocument/2006/relationships/image" Target="media/image64.emf"/><Relationship Id="rId113" Type="http://schemas.openxmlformats.org/officeDocument/2006/relationships/image" Target="media/image108.emf"/><Relationship Id="rId118" Type="http://schemas.openxmlformats.org/officeDocument/2006/relationships/image" Target="media/image113.emf"/><Relationship Id="rId80" Type="http://schemas.openxmlformats.org/officeDocument/2006/relationships/image" Target="media/image75.emf"/><Relationship Id="rId85" Type="http://schemas.openxmlformats.org/officeDocument/2006/relationships/image" Target="media/image80.emf"/><Relationship Id="rId12" Type="http://schemas.openxmlformats.org/officeDocument/2006/relationships/image" Target="media/image7.emf"/><Relationship Id="rId17" Type="http://schemas.openxmlformats.org/officeDocument/2006/relationships/image" Target="media/image12.emf"/><Relationship Id="rId33" Type="http://schemas.openxmlformats.org/officeDocument/2006/relationships/image" Target="media/image28.emf"/><Relationship Id="rId38" Type="http://schemas.openxmlformats.org/officeDocument/2006/relationships/image" Target="media/image33.emf"/><Relationship Id="rId59" Type="http://schemas.openxmlformats.org/officeDocument/2006/relationships/image" Target="media/image54.emf"/><Relationship Id="rId103" Type="http://schemas.openxmlformats.org/officeDocument/2006/relationships/image" Target="media/image98.emf"/><Relationship Id="rId108" Type="http://schemas.openxmlformats.org/officeDocument/2006/relationships/image" Target="media/image103.emf"/><Relationship Id="rId124" Type="http://schemas.openxmlformats.org/officeDocument/2006/relationships/image" Target="media/image119.emf"/><Relationship Id="rId129" Type="http://schemas.openxmlformats.org/officeDocument/2006/relationships/image" Target="media/image124.emf"/><Relationship Id="rId54" Type="http://schemas.openxmlformats.org/officeDocument/2006/relationships/image" Target="media/image49.emf"/><Relationship Id="rId70" Type="http://schemas.openxmlformats.org/officeDocument/2006/relationships/image" Target="media/image65.emf"/><Relationship Id="rId75" Type="http://schemas.openxmlformats.org/officeDocument/2006/relationships/image" Target="media/image70.emf"/><Relationship Id="rId91" Type="http://schemas.openxmlformats.org/officeDocument/2006/relationships/image" Target="media/image86.emf"/><Relationship Id="rId96" Type="http://schemas.openxmlformats.org/officeDocument/2006/relationships/image" Target="media/image91.emf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23" Type="http://schemas.openxmlformats.org/officeDocument/2006/relationships/image" Target="media/image18.emf"/><Relationship Id="rId28" Type="http://schemas.openxmlformats.org/officeDocument/2006/relationships/image" Target="media/image23.emf"/><Relationship Id="rId49" Type="http://schemas.openxmlformats.org/officeDocument/2006/relationships/image" Target="media/image44.emf"/><Relationship Id="rId114" Type="http://schemas.openxmlformats.org/officeDocument/2006/relationships/image" Target="media/image109.emf"/><Relationship Id="rId119" Type="http://schemas.openxmlformats.org/officeDocument/2006/relationships/image" Target="media/image114.emf"/><Relationship Id="rId44" Type="http://schemas.openxmlformats.org/officeDocument/2006/relationships/image" Target="media/image39.emf"/><Relationship Id="rId60" Type="http://schemas.openxmlformats.org/officeDocument/2006/relationships/image" Target="media/image55.emf"/><Relationship Id="rId65" Type="http://schemas.openxmlformats.org/officeDocument/2006/relationships/image" Target="media/image60.emf"/><Relationship Id="rId81" Type="http://schemas.openxmlformats.org/officeDocument/2006/relationships/image" Target="media/image76.emf"/><Relationship Id="rId86" Type="http://schemas.openxmlformats.org/officeDocument/2006/relationships/image" Target="media/image81.emf"/><Relationship Id="rId130" Type="http://schemas.openxmlformats.org/officeDocument/2006/relationships/image" Target="media/image125.emf"/><Relationship Id="rId13" Type="http://schemas.openxmlformats.org/officeDocument/2006/relationships/image" Target="media/image8.emf"/><Relationship Id="rId18" Type="http://schemas.openxmlformats.org/officeDocument/2006/relationships/image" Target="media/image13.emf"/><Relationship Id="rId39" Type="http://schemas.openxmlformats.org/officeDocument/2006/relationships/image" Target="media/image34.emf"/><Relationship Id="rId109" Type="http://schemas.openxmlformats.org/officeDocument/2006/relationships/image" Target="media/image104.emf"/><Relationship Id="rId34" Type="http://schemas.openxmlformats.org/officeDocument/2006/relationships/image" Target="media/image29.emf"/><Relationship Id="rId50" Type="http://schemas.openxmlformats.org/officeDocument/2006/relationships/image" Target="media/image45.emf"/><Relationship Id="rId55" Type="http://schemas.openxmlformats.org/officeDocument/2006/relationships/image" Target="media/image50.emf"/><Relationship Id="rId76" Type="http://schemas.openxmlformats.org/officeDocument/2006/relationships/image" Target="media/image71.emf"/><Relationship Id="rId97" Type="http://schemas.openxmlformats.org/officeDocument/2006/relationships/image" Target="media/image92.emf"/><Relationship Id="rId104" Type="http://schemas.openxmlformats.org/officeDocument/2006/relationships/image" Target="media/image99.emf"/><Relationship Id="rId120" Type="http://schemas.openxmlformats.org/officeDocument/2006/relationships/image" Target="media/image115.emf"/><Relationship Id="rId125" Type="http://schemas.openxmlformats.org/officeDocument/2006/relationships/image" Target="media/image120.emf"/><Relationship Id="rId7" Type="http://schemas.openxmlformats.org/officeDocument/2006/relationships/image" Target="media/image2.png"/><Relationship Id="rId71" Type="http://schemas.openxmlformats.org/officeDocument/2006/relationships/image" Target="media/image66.emf"/><Relationship Id="rId92" Type="http://schemas.openxmlformats.org/officeDocument/2006/relationships/image" Target="media/image87.emf"/><Relationship Id="rId2" Type="http://schemas.openxmlformats.org/officeDocument/2006/relationships/settings" Target="settings.xml"/><Relationship Id="rId29" Type="http://schemas.openxmlformats.org/officeDocument/2006/relationships/image" Target="media/image24.emf"/><Relationship Id="rId24" Type="http://schemas.openxmlformats.org/officeDocument/2006/relationships/image" Target="media/image19.emf"/><Relationship Id="rId40" Type="http://schemas.openxmlformats.org/officeDocument/2006/relationships/image" Target="media/image35.emf"/><Relationship Id="rId45" Type="http://schemas.openxmlformats.org/officeDocument/2006/relationships/image" Target="media/image40.emf"/><Relationship Id="rId66" Type="http://schemas.openxmlformats.org/officeDocument/2006/relationships/image" Target="media/image61.emf"/><Relationship Id="rId87" Type="http://schemas.openxmlformats.org/officeDocument/2006/relationships/image" Target="media/image82.emf"/><Relationship Id="rId110" Type="http://schemas.openxmlformats.org/officeDocument/2006/relationships/image" Target="media/image105.emf"/><Relationship Id="rId115" Type="http://schemas.openxmlformats.org/officeDocument/2006/relationships/image" Target="media/image110.emf"/><Relationship Id="rId131" Type="http://schemas.openxmlformats.org/officeDocument/2006/relationships/footer" Target="footer1.xml"/><Relationship Id="rId61" Type="http://schemas.openxmlformats.org/officeDocument/2006/relationships/image" Target="media/image56.emf"/><Relationship Id="rId82" Type="http://schemas.openxmlformats.org/officeDocument/2006/relationships/image" Target="media/image77.emf"/><Relationship Id="rId19" Type="http://schemas.openxmlformats.org/officeDocument/2006/relationships/image" Target="media/image14.emf"/><Relationship Id="rId14" Type="http://schemas.openxmlformats.org/officeDocument/2006/relationships/image" Target="media/image9.emf"/><Relationship Id="rId30" Type="http://schemas.openxmlformats.org/officeDocument/2006/relationships/image" Target="media/image25.emf"/><Relationship Id="rId35" Type="http://schemas.openxmlformats.org/officeDocument/2006/relationships/image" Target="media/image30.emf"/><Relationship Id="rId56" Type="http://schemas.openxmlformats.org/officeDocument/2006/relationships/image" Target="media/image51.emf"/><Relationship Id="rId77" Type="http://schemas.openxmlformats.org/officeDocument/2006/relationships/image" Target="media/image72.emf"/><Relationship Id="rId100" Type="http://schemas.openxmlformats.org/officeDocument/2006/relationships/image" Target="media/image95.emf"/><Relationship Id="rId105" Type="http://schemas.openxmlformats.org/officeDocument/2006/relationships/image" Target="media/image100.png"/><Relationship Id="rId126" Type="http://schemas.openxmlformats.org/officeDocument/2006/relationships/image" Target="media/image121.emf"/><Relationship Id="rId8" Type="http://schemas.openxmlformats.org/officeDocument/2006/relationships/image" Target="media/image3.emf"/><Relationship Id="rId51" Type="http://schemas.openxmlformats.org/officeDocument/2006/relationships/image" Target="media/image46.emf"/><Relationship Id="rId72" Type="http://schemas.openxmlformats.org/officeDocument/2006/relationships/image" Target="media/image67.emf"/><Relationship Id="rId93" Type="http://schemas.openxmlformats.org/officeDocument/2006/relationships/image" Target="media/image88.emf"/><Relationship Id="rId98" Type="http://schemas.openxmlformats.org/officeDocument/2006/relationships/image" Target="media/image93.emf"/><Relationship Id="rId121" Type="http://schemas.openxmlformats.org/officeDocument/2006/relationships/image" Target="media/image116.emf"/><Relationship Id="rId3" Type="http://schemas.openxmlformats.org/officeDocument/2006/relationships/webSettings" Target="webSettings.xml"/><Relationship Id="rId25" Type="http://schemas.openxmlformats.org/officeDocument/2006/relationships/image" Target="media/image20.emf"/><Relationship Id="rId46" Type="http://schemas.openxmlformats.org/officeDocument/2006/relationships/image" Target="media/image41.emf"/><Relationship Id="rId67" Type="http://schemas.openxmlformats.org/officeDocument/2006/relationships/image" Target="media/image62.emf"/><Relationship Id="rId116" Type="http://schemas.openxmlformats.org/officeDocument/2006/relationships/image" Target="media/image111.emf"/><Relationship Id="rId20" Type="http://schemas.openxmlformats.org/officeDocument/2006/relationships/image" Target="media/image15.emf"/><Relationship Id="rId41" Type="http://schemas.openxmlformats.org/officeDocument/2006/relationships/image" Target="media/image36.emf"/><Relationship Id="rId62" Type="http://schemas.openxmlformats.org/officeDocument/2006/relationships/image" Target="media/image57.emf"/><Relationship Id="rId83" Type="http://schemas.openxmlformats.org/officeDocument/2006/relationships/image" Target="media/image78.emf"/><Relationship Id="rId88" Type="http://schemas.openxmlformats.org/officeDocument/2006/relationships/image" Target="media/image83.emf"/><Relationship Id="rId111" Type="http://schemas.openxmlformats.org/officeDocument/2006/relationships/image" Target="media/image106.emf"/><Relationship Id="rId132" Type="http://schemas.openxmlformats.org/officeDocument/2006/relationships/fontTable" Target="fontTable.xml"/><Relationship Id="rId15" Type="http://schemas.openxmlformats.org/officeDocument/2006/relationships/image" Target="media/image10.emf"/><Relationship Id="rId36" Type="http://schemas.openxmlformats.org/officeDocument/2006/relationships/image" Target="media/image31.emf"/><Relationship Id="rId57" Type="http://schemas.openxmlformats.org/officeDocument/2006/relationships/image" Target="media/image52.emf"/><Relationship Id="rId106" Type="http://schemas.openxmlformats.org/officeDocument/2006/relationships/image" Target="media/image101.svg"/><Relationship Id="rId127" Type="http://schemas.openxmlformats.org/officeDocument/2006/relationships/image" Target="media/image122.emf"/><Relationship Id="rId10" Type="http://schemas.openxmlformats.org/officeDocument/2006/relationships/image" Target="media/image5.emf"/><Relationship Id="rId31" Type="http://schemas.openxmlformats.org/officeDocument/2006/relationships/image" Target="media/image26.emf"/><Relationship Id="rId52" Type="http://schemas.openxmlformats.org/officeDocument/2006/relationships/image" Target="media/image47.emf"/><Relationship Id="rId73" Type="http://schemas.openxmlformats.org/officeDocument/2006/relationships/image" Target="media/image68.emf"/><Relationship Id="rId78" Type="http://schemas.openxmlformats.org/officeDocument/2006/relationships/image" Target="media/image73.emf"/><Relationship Id="rId94" Type="http://schemas.openxmlformats.org/officeDocument/2006/relationships/image" Target="media/image89.emf"/><Relationship Id="rId99" Type="http://schemas.openxmlformats.org/officeDocument/2006/relationships/image" Target="media/image94.emf"/><Relationship Id="rId101" Type="http://schemas.openxmlformats.org/officeDocument/2006/relationships/image" Target="media/image96.emf"/><Relationship Id="rId122" Type="http://schemas.openxmlformats.org/officeDocument/2006/relationships/image" Target="media/image117.emf"/><Relationship Id="rId4" Type="http://schemas.openxmlformats.org/officeDocument/2006/relationships/footnotes" Target="footnotes.xml"/><Relationship Id="rId9" Type="http://schemas.openxmlformats.org/officeDocument/2006/relationships/image" Target="media/image4.emf"/><Relationship Id="rId26" Type="http://schemas.openxmlformats.org/officeDocument/2006/relationships/image" Target="media/image21.emf"/><Relationship Id="rId47" Type="http://schemas.openxmlformats.org/officeDocument/2006/relationships/image" Target="media/image42.emf"/><Relationship Id="rId68" Type="http://schemas.openxmlformats.org/officeDocument/2006/relationships/image" Target="media/image63.emf"/><Relationship Id="rId89" Type="http://schemas.openxmlformats.org/officeDocument/2006/relationships/image" Target="media/image84.emf"/><Relationship Id="rId112" Type="http://schemas.openxmlformats.org/officeDocument/2006/relationships/image" Target="media/image107.emf"/><Relationship Id="rId133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09</TotalTime>
  <Pages>123</Pages>
  <Words>51</Words>
  <Characters>29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angaung Metropolitan Municipality</Company>
  <LinksUpToDate>false</LinksUpToDate>
  <CharactersWithSpaces>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ngeka Raxangana</dc:creator>
  <cp:keywords/>
  <dc:description/>
  <cp:lastModifiedBy>Bongeka Raxangana</cp:lastModifiedBy>
  <cp:revision>97</cp:revision>
  <cp:lastPrinted>2020-02-24T11:08:00Z</cp:lastPrinted>
  <dcterms:created xsi:type="dcterms:W3CDTF">2022-03-17T13:37:00Z</dcterms:created>
  <dcterms:modified xsi:type="dcterms:W3CDTF">2022-03-24T23:02:00Z</dcterms:modified>
</cp:coreProperties>
</file>